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2114E617" w14:textId="7F209100" w:rsidR="00805B3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314348" w:history="1">
            <w:r w:rsidR="00805B3B" w:rsidRPr="00FF48AA">
              <w:rPr>
                <w:rStyle w:val="Hyperlink"/>
                <w:noProof/>
              </w:rPr>
              <w:t>Abstract</w:t>
            </w:r>
            <w:r w:rsidR="00805B3B">
              <w:rPr>
                <w:noProof/>
                <w:webHidden/>
              </w:rPr>
              <w:tab/>
            </w:r>
            <w:r w:rsidR="00805B3B">
              <w:rPr>
                <w:noProof/>
                <w:webHidden/>
              </w:rPr>
              <w:fldChar w:fldCharType="begin"/>
            </w:r>
            <w:r w:rsidR="00805B3B">
              <w:rPr>
                <w:noProof/>
                <w:webHidden/>
              </w:rPr>
              <w:instrText xml:space="preserve"> PAGEREF _Toc99314348 \h </w:instrText>
            </w:r>
            <w:r w:rsidR="00805B3B">
              <w:rPr>
                <w:noProof/>
                <w:webHidden/>
              </w:rPr>
            </w:r>
            <w:r w:rsidR="00805B3B">
              <w:rPr>
                <w:noProof/>
                <w:webHidden/>
              </w:rPr>
              <w:fldChar w:fldCharType="separate"/>
            </w:r>
            <w:r w:rsidR="00805B3B">
              <w:rPr>
                <w:noProof/>
                <w:webHidden/>
              </w:rPr>
              <w:t>3</w:t>
            </w:r>
            <w:r w:rsidR="00805B3B">
              <w:rPr>
                <w:noProof/>
                <w:webHidden/>
              </w:rPr>
              <w:fldChar w:fldCharType="end"/>
            </w:r>
          </w:hyperlink>
        </w:p>
        <w:p w14:paraId="39CBBE66" w14:textId="4896D8F0" w:rsidR="00805B3B" w:rsidRDefault="002254C2">
          <w:pPr>
            <w:pStyle w:val="TOC1"/>
            <w:tabs>
              <w:tab w:val="right" w:leader="dot" w:pos="9016"/>
            </w:tabs>
            <w:rPr>
              <w:rFonts w:eastAsiaTheme="minorEastAsia" w:cstheme="minorBidi"/>
              <w:b w:val="0"/>
              <w:bCs w:val="0"/>
              <w:caps w:val="0"/>
              <w:noProof/>
              <w:sz w:val="22"/>
              <w:szCs w:val="22"/>
              <w:lang w:eastAsia="en-GB"/>
            </w:rPr>
          </w:pPr>
          <w:hyperlink w:anchor="_Toc99314349" w:history="1">
            <w:r w:rsidR="00805B3B" w:rsidRPr="00FF48AA">
              <w:rPr>
                <w:rStyle w:val="Hyperlink"/>
                <w:noProof/>
              </w:rPr>
              <w:t>Introduction</w:t>
            </w:r>
            <w:r w:rsidR="00805B3B">
              <w:rPr>
                <w:noProof/>
                <w:webHidden/>
              </w:rPr>
              <w:tab/>
            </w:r>
            <w:r w:rsidR="00805B3B">
              <w:rPr>
                <w:noProof/>
                <w:webHidden/>
              </w:rPr>
              <w:fldChar w:fldCharType="begin"/>
            </w:r>
            <w:r w:rsidR="00805B3B">
              <w:rPr>
                <w:noProof/>
                <w:webHidden/>
              </w:rPr>
              <w:instrText xml:space="preserve"> PAGEREF _Toc99314349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585411D1" w14:textId="1C82CF5C" w:rsidR="00805B3B" w:rsidRDefault="002254C2">
          <w:pPr>
            <w:pStyle w:val="TOC2"/>
            <w:tabs>
              <w:tab w:val="right" w:leader="dot" w:pos="9016"/>
            </w:tabs>
            <w:rPr>
              <w:rFonts w:eastAsiaTheme="minorEastAsia" w:cstheme="minorBidi"/>
              <w:caps w:val="0"/>
              <w:noProof/>
              <w:sz w:val="22"/>
              <w:szCs w:val="22"/>
              <w:lang w:eastAsia="en-GB"/>
            </w:rPr>
          </w:pPr>
          <w:hyperlink w:anchor="_Toc99314350" w:history="1">
            <w:r w:rsidR="00805B3B" w:rsidRPr="00FF48AA">
              <w:rPr>
                <w:rStyle w:val="Hyperlink"/>
                <w:noProof/>
              </w:rPr>
              <w:t>Aim</w:t>
            </w:r>
            <w:r w:rsidR="00805B3B">
              <w:rPr>
                <w:noProof/>
                <w:webHidden/>
              </w:rPr>
              <w:tab/>
            </w:r>
            <w:r w:rsidR="00805B3B">
              <w:rPr>
                <w:noProof/>
                <w:webHidden/>
              </w:rPr>
              <w:fldChar w:fldCharType="begin"/>
            </w:r>
            <w:r w:rsidR="00805B3B">
              <w:rPr>
                <w:noProof/>
                <w:webHidden/>
              </w:rPr>
              <w:instrText xml:space="preserve"> PAGEREF _Toc99314350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2C3C52B2" w14:textId="1CA0B8C5" w:rsidR="00805B3B" w:rsidRDefault="002254C2">
          <w:pPr>
            <w:pStyle w:val="TOC2"/>
            <w:tabs>
              <w:tab w:val="right" w:leader="dot" w:pos="9016"/>
            </w:tabs>
            <w:rPr>
              <w:rFonts w:eastAsiaTheme="minorEastAsia" w:cstheme="minorBidi"/>
              <w:caps w:val="0"/>
              <w:noProof/>
              <w:sz w:val="22"/>
              <w:szCs w:val="22"/>
              <w:lang w:eastAsia="en-GB"/>
            </w:rPr>
          </w:pPr>
          <w:hyperlink w:anchor="_Toc99314351" w:history="1">
            <w:r w:rsidR="00805B3B" w:rsidRPr="00FF48AA">
              <w:rPr>
                <w:rStyle w:val="Hyperlink"/>
                <w:noProof/>
              </w:rPr>
              <w:t>Objectives</w:t>
            </w:r>
            <w:r w:rsidR="00805B3B">
              <w:rPr>
                <w:noProof/>
                <w:webHidden/>
              </w:rPr>
              <w:tab/>
            </w:r>
            <w:r w:rsidR="00805B3B">
              <w:rPr>
                <w:noProof/>
                <w:webHidden/>
              </w:rPr>
              <w:fldChar w:fldCharType="begin"/>
            </w:r>
            <w:r w:rsidR="00805B3B">
              <w:rPr>
                <w:noProof/>
                <w:webHidden/>
              </w:rPr>
              <w:instrText xml:space="preserve"> PAGEREF _Toc99314351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213D535A" w14:textId="5CF4B647" w:rsidR="00805B3B" w:rsidRDefault="002254C2">
          <w:pPr>
            <w:pStyle w:val="TOC1"/>
            <w:tabs>
              <w:tab w:val="right" w:leader="dot" w:pos="9016"/>
            </w:tabs>
            <w:rPr>
              <w:rFonts w:eastAsiaTheme="minorEastAsia" w:cstheme="minorBidi"/>
              <w:b w:val="0"/>
              <w:bCs w:val="0"/>
              <w:caps w:val="0"/>
              <w:noProof/>
              <w:sz w:val="22"/>
              <w:szCs w:val="22"/>
              <w:lang w:eastAsia="en-GB"/>
            </w:rPr>
          </w:pPr>
          <w:hyperlink w:anchor="_Toc99314352" w:history="1">
            <w:r w:rsidR="00805B3B" w:rsidRPr="00FF48AA">
              <w:rPr>
                <w:rStyle w:val="Hyperlink"/>
                <w:noProof/>
              </w:rPr>
              <w:t>Literature Review</w:t>
            </w:r>
            <w:r w:rsidR="00805B3B">
              <w:rPr>
                <w:noProof/>
                <w:webHidden/>
              </w:rPr>
              <w:tab/>
            </w:r>
            <w:r w:rsidR="00805B3B">
              <w:rPr>
                <w:noProof/>
                <w:webHidden/>
              </w:rPr>
              <w:fldChar w:fldCharType="begin"/>
            </w:r>
            <w:r w:rsidR="00805B3B">
              <w:rPr>
                <w:noProof/>
                <w:webHidden/>
              </w:rPr>
              <w:instrText xml:space="preserve"> PAGEREF _Toc99314352 \h </w:instrText>
            </w:r>
            <w:r w:rsidR="00805B3B">
              <w:rPr>
                <w:noProof/>
                <w:webHidden/>
              </w:rPr>
            </w:r>
            <w:r w:rsidR="00805B3B">
              <w:rPr>
                <w:noProof/>
                <w:webHidden/>
              </w:rPr>
              <w:fldChar w:fldCharType="separate"/>
            </w:r>
            <w:r w:rsidR="00805B3B">
              <w:rPr>
                <w:noProof/>
                <w:webHidden/>
              </w:rPr>
              <w:t>5</w:t>
            </w:r>
            <w:r w:rsidR="00805B3B">
              <w:rPr>
                <w:noProof/>
                <w:webHidden/>
              </w:rPr>
              <w:fldChar w:fldCharType="end"/>
            </w:r>
          </w:hyperlink>
        </w:p>
        <w:p w14:paraId="48B3719F" w14:textId="50A1A4A1" w:rsidR="00805B3B" w:rsidRDefault="002254C2">
          <w:pPr>
            <w:pStyle w:val="TOC2"/>
            <w:tabs>
              <w:tab w:val="right" w:leader="dot" w:pos="9016"/>
            </w:tabs>
            <w:rPr>
              <w:rFonts w:eastAsiaTheme="minorEastAsia" w:cstheme="minorBidi"/>
              <w:caps w:val="0"/>
              <w:noProof/>
              <w:sz w:val="22"/>
              <w:szCs w:val="22"/>
              <w:lang w:eastAsia="en-GB"/>
            </w:rPr>
          </w:pPr>
          <w:hyperlink w:anchor="_Toc99314353" w:history="1">
            <w:r w:rsidR="00805B3B" w:rsidRPr="00FF48AA">
              <w:rPr>
                <w:rStyle w:val="Hyperlink"/>
                <w:noProof/>
              </w:rPr>
              <w:t>3D Wireframe Rendering</w:t>
            </w:r>
            <w:r w:rsidR="00805B3B">
              <w:rPr>
                <w:noProof/>
                <w:webHidden/>
              </w:rPr>
              <w:tab/>
            </w:r>
            <w:r w:rsidR="00805B3B">
              <w:rPr>
                <w:noProof/>
                <w:webHidden/>
              </w:rPr>
              <w:fldChar w:fldCharType="begin"/>
            </w:r>
            <w:r w:rsidR="00805B3B">
              <w:rPr>
                <w:noProof/>
                <w:webHidden/>
              </w:rPr>
              <w:instrText xml:space="preserve"> PAGEREF _Toc99314353 \h </w:instrText>
            </w:r>
            <w:r w:rsidR="00805B3B">
              <w:rPr>
                <w:noProof/>
                <w:webHidden/>
              </w:rPr>
            </w:r>
            <w:r w:rsidR="00805B3B">
              <w:rPr>
                <w:noProof/>
                <w:webHidden/>
              </w:rPr>
              <w:fldChar w:fldCharType="separate"/>
            </w:r>
            <w:r w:rsidR="00805B3B">
              <w:rPr>
                <w:noProof/>
                <w:webHidden/>
              </w:rPr>
              <w:t>5</w:t>
            </w:r>
            <w:r w:rsidR="00805B3B">
              <w:rPr>
                <w:noProof/>
                <w:webHidden/>
              </w:rPr>
              <w:fldChar w:fldCharType="end"/>
            </w:r>
          </w:hyperlink>
        </w:p>
        <w:p w14:paraId="271AB702" w14:textId="146EF90B" w:rsidR="00805B3B" w:rsidRDefault="002254C2">
          <w:pPr>
            <w:pStyle w:val="TOC2"/>
            <w:tabs>
              <w:tab w:val="right" w:leader="dot" w:pos="9016"/>
            </w:tabs>
            <w:rPr>
              <w:rFonts w:eastAsiaTheme="minorEastAsia" w:cstheme="minorBidi"/>
              <w:caps w:val="0"/>
              <w:noProof/>
              <w:sz w:val="22"/>
              <w:szCs w:val="22"/>
              <w:lang w:eastAsia="en-GB"/>
            </w:rPr>
          </w:pPr>
          <w:hyperlink w:anchor="_Toc99314354" w:history="1">
            <w:r w:rsidR="00805B3B" w:rsidRPr="00FF48AA">
              <w:rPr>
                <w:rStyle w:val="Hyperlink"/>
                <w:noProof/>
              </w:rPr>
              <w:t>Raycast Rendering</w:t>
            </w:r>
            <w:r w:rsidR="00805B3B">
              <w:rPr>
                <w:noProof/>
                <w:webHidden/>
              </w:rPr>
              <w:tab/>
            </w:r>
            <w:r w:rsidR="00805B3B">
              <w:rPr>
                <w:noProof/>
                <w:webHidden/>
              </w:rPr>
              <w:fldChar w:fldCharType="begin"/>
            </w:r>
            <w:r w:rsidR="00805B3B">
              <w:rPr>
                <w:noProof/>
                <w:webHidden/>
              </w:rPr>
              <w:instrText xml:space="preserve"> PAGEREF _Toc99314354 \h </w:instrText>
            </w:r>
            <w:r w:rsidR="00805B3B">
              <w:rPr>
                <w:noProof/>
                <w:webHidden/>
              </w:rPr>
            </w:r>
            <w:r w:rsidR="00805B3B">
              <w:rPr>
                <w:noProof/>
                <w:webHidden/>
              </w:rPr>
              <w:fldChar w:fldCharType="separate"/>
            </w:r>
            <w:r w:rsidR="00805B3B">
              <w:rPr>
                <w:noProof/>
                <w:webHidden/>
              </w:rPr>
              <w:t>6</w:t>
            </w:r>
            <w:r w:rsidR="00805B3B">
              <w:rPr>
                <w:noProof/>
                <w:webHidden/>
              </w:rPr>
              <w:fldChar w:fldCharType="end"/>
            </w:r>
          </w:hyperlink>
        </w:p>
        <w:p w14:paraId="46EB7DD3" w14:textId="3C9A527E" w:rsidR="00805B3B" w:rsidRDefault="002254C2">
          <w:pPr>
            <w:pStyle w:val="TOC2"/>
            <w:tabs>
              <w:tab w:val="right" w:leader="dot" w:pos="9016"/>
            </w:tabs>
            <w:rPr>
              <w:rFonts w:eastAsiaTheme="minorEastAsia" w:cstheme="minorBidi"/>
              <w:caps w:val="0"/>
              <w:noProof/>
              <w:sz w:val="22"/>
              <w:szCs w:val="22"/>
              <w:lang w:eastAsia="en-GB"/>
            </w:rPr>
          </w:pPr>
          <w:hyperlink w:anchor="_Toc99314355" w:history="1">
            <w:r w:rsidR="00805B3B" w:rsidRPr="00FF48AA">
              <w:rPr>
                <w:rStyle w:val="Hyperlink"/>
                <w:noProof/>
              </w:rPr>
              <w:t>Rasterised Rendering</w:t>
            </w:r>
            <w:r w:rsidR="00805B3B">
              <w:rPr>
                <w:noProof/>
                <w:webHidden/>
              </w:rPr>
              <w:tab/>
            </w:r>
            <w:r w:rsidR="00805B3B">
              <w:rPr>
                <w:noProof/>
                <w:webHidden/>
              </w:rPr>
              <w:fldChar w:fldCharType="begin"/>
            </w:r>
            <w:r w:rsidR="00805B3B">
              <w:rPr>
                <w:noProof/>
                <w:webHidden/>
              </w:rPr>
              <w:instrText xml:space="preserve"> PAGEREF _Toc99314355 \h </w:instrText>
            </w:r>
            <w:r w:rsidR="00805B3B">
              <w:rPr>
                <w:noProof/>
                <w:webHidden/>
              </w:rPr>
            </w:r>
            <w:r w:rsidR="00805B3B">
              <w:rPr>
                <w:noProof/>
                <w:webHidden/>
              </w:rPr>
              <w:fldChar w:fldCharType="separate"/>
            </w:r>
            <w:r w:rsidR="00805B3B">
              <w:rPr>
                <w:noProof/>
                <w:webHidden/>
              </w:rPr>
              <w:t>7</w:t>
            </w:r>
            <w:r w:rsidR="00805B3B">
              <w:rPr>
                <w:noProof/>
                <w:webHidden/>
              </w:rPr>
              <w:fldChar w:fldCharType="end"/>
            </w:r>
          </w:hyperlink>
        </w:p>
        <w:p w14:paraId="5346E709" w14:textId="19B9A690" w:rsidR="00805B3B" w:rsidRDefault="002254C2">
          <w:pPr>
            <w:pStyle w:val="TOC2"/>
            <w:tabs>
              <w:tab w:val="right" w:leader="dot" w:pos="9016"/>
            </w:tabs>
            <w:rPr>
              <w:rFonts w:eastAsiaTheme="minorEastAsia" w:cstheme="minorBidi"/>
              <w:caps w:val="0"/>
              <w:noProof/>
              <w:sz w:val="22"/>
              <w:szCs w:val="22"/>
              <w:lang w:eastAsia="en-GB"/>
            </w:rPr>
          </w:pPr>
          <w:hyperlink w:anchor="_Toc99314356" w:history="1">
            <w:r w:rsidR="00805B3B" w:rsidRPr="00FF48AA">
              <w:rPr>
                <w:rStyle w:val="Hyperlink"/>
                <w:noProof/>
              </w:rPr>
              <w:t>Shaders</w:t>
            </w:r>
            <w:r w:rsidR="00805B3B">
              <w:rPr>
                <w:noProof/>
                <w:webHidden/>
              </w:rPr>
              <w:tab/>
            </w:r>
            <w:r w:rsidR="00805B3B">
              <w:rPr>
                <w:noProof/>
                <w:webHidden/>
              </w:rPr>
              <w:fldChar w:fldCharType="begin"/>
            </w:r>
            <w:r w:rsidR="00805B3B">
              <w:rPr>
                <w:noProof/>
                <w:webHidden/>
              </w:rPr>
              <w:instrText xml:space="preserve"> PAGEREF _Toc99314356 \h </w:instrText>
            </w:r>
            <w:r w:rsidR="00805B3B">
              <w:rPr>
                <w:noProof/>
                <w:webHidden/>
              </w:rPr>
            </w:r>
            <w:r w:rsidR="00805B3B">
              <w:rPr>
                <w:noProof/>
                <w:webHidden/>
              </w:rPr>
              <w:fldChar w:fldCharType="separate"/>
            </w:r>
            <w:r w:rsidR="00805B3B">
              <w:rPr>
                <w:noProof/>
                <w:webHidden/>
              </w:rPr>
              <w:t>7</w:t>
            </w:r>
            <w:r w:rsidR="00805B3B">
              <w:rPr>
                <w:noProof/>
                <w:webHidden/>
              </w:rPr>
              <w:fldChar w:fldCharType="end"/>
            </w:r>
          </w:hyperlink>
        </w:p>
        <w:p w14:paraId="621A26E0" w14:textId="3E1CE27C" w:rsidR="00805B3B" w:rsidRDefault="002254C2">
          <w:pPr>
            <w:pStyle w:val="TOC2"/>
            <w:tabs>
              <w:tab w:val="right" w:leader="dot" w:pos="9016"/>
            </w:tabs>
            <w:rPr>
              <w:rFonts w:eastAsiaTheme="minorEastAsia" w:cstheme="minorBidi"/>
              <w:caps w:val="0"/>
              <w:noProof/>
              <w:sz w:val="22"/>
              <w:szCs w:val="22"/>
              <w:lang w:eastAsia="en-GB"/>
            </w:rPr>
          </w:pPr>
          <w:hyperlink w:anchor="_Toc99314357" w:history="1">
            <w:r w:rsidR="00805B3B" w:rsidRPr="00FF48AA">
              <w:rPr>
                <w:rStyle w:val="Hyperlink"/>
                <w:noProof/>
              </w:rPr>
              <w:t>Ray Traced Rendering</w:t>
            </w:r>
            <w:r w:rsidR="00805B3B">
              <w:rPr>
                <w:noProof/>
                <w:webHidden/>
              </w:rPr>
              <w:tab/>
            </w:r>
            <w:r w:rsidR="00805B3B">
              <w:rPr>
                <w:noProof/>
                <w:webHidden/>
              </w:rPr>
              <w:fldChar w:fldCharType="begin"/>
            </w:r>
            <w:r w:rsidR="00805B3B">
              <w:rPr>
                <w:noProof/>
                <w:webHidden/>
              </w:rPr>
              <w:instrText xml:space="preserve"> PAGEREF _Toc99314357 \h </w:instrText>
            </w:r>
            <w:r w:rsidR="00805B3B">
              <w:rPr>
                <w:noProof/>
                <w:webHidden/>
              </w:rPr>
            </w:r>
            <w:r w:rsidR="00805B3B">
              <w:rPr>
                <w:noProof/>
                <w:webHidden/>
              </w:rPr>
              <w:fldChar w:fldCharType="separate"/>
            </w:r>
            <w:r w:rsidR="00805B3B">
              <w:rPr>
                <w:noProof/>
                <w:webHidden/>
              </w:rPr>
              <w:t>8</w:t>
            </w:r>
            <w:r w:rsidR="00805B3B">
              <w:rPr>
                <w:noProof/>
                <w:webHidden/>
              </w:rPr>
              <w:fldChar w:fldCharType="end"/>
            </w:r>
          </w:hyperlink>
        </w:p>
        <w:p w14:paraId="20523AB7" w14:textId="309ECF9C" w:rsidR="00805B3B" w:rsidRDefault="002254C2">
          <w:pPr>
            <w:pStyle w:val="TOC2"/>
            <w:tabs>
              <w:tab w:val="right" w:leader="dot" w:pos="9016"/>
            </w:tabs>
            <w:rPr>
              <w:rFonts w:eastAsiaTheme="minorEastAsia" w:cstheme="minorBidi"/>
              <w:caps w:val="0"/>
              <w:noProof/>
              <w:sz w:val="22"/>
              <w:szCs w:val="22"/>
              <w:lang w:eastAsia="en-GB"/>
            </w:rPr>
          </w:pPr>
          <w:hyperlink w:anchor="_Toc99314358" w:history="1">
            <w:r w:rsidR="00805B3B" w:rsidRPr="00FF48AA">
              <w:rPr>
                <w:rStyle w:val="Hyperlink"/>
                <w:noProof/>
              </w:rPr>
              <w:t>Ray Marching</w:t>
            </w:r>
            <w:r w:rsidR="00805B3B">
              <w:rPr>
                <w:noProof/>
                <w:webHidden/>
              </w:rPr>
              <w:tab/>
            </w:r>
            <w:r w:rsidR="00805B3B">
              <w:rPr>
                <w:noProof/>
                <w:webHidden/>
              </w:rPr>
              <w:fldChar w:fldCharType="begin"/>
            </w:r>
            <w:r w:rsidR="00805B3B">
              <w:rPr>
                <w:noProof/>
                <w:webHidden/>
              </w:rPr>
              <w:instrText xml:space="preserve"> PAGEREF _Toc99314358 \h </w:instrText>
            </w:r>
            <w:r w:rsidR="00805B3B">
              <w:rPr>
                <w:noProof/>
                <w:webHidden/>
              </w:rPr>
            </w:r>
            <w:r w:rsidR="00805B3B">
              <w:rPr>
                <w:noProof/>
                <w:webHidden/>
              </w:rPr>
              <w:fldChar w:fldCharType="separate"/>
            </w:r>
            <w:r w:rsidR="00805B3B">
              <w:rPr>
                <w:noProof/>
                <w:webHidden/>
              </w:rPr>
              <w:t>9</w:t>
            </w:r>
            <w:r w:rsidR="00805B3B">
              <w:rPr>
                <w:noProof/>
                <w:webHidden/>
              </w:rPr>
              <w:fldChar w:fldCharType="end"/>
            </w:r>
          </w:hyperlink>
        </w:p>
        <w:p w14:paraId="0DA34212" w14:textId="7965F482" w:rsidR="00805B3B" w:rsidRDefault="002254C2">
          <w:pPr>
            <w:pStyle w:val="TOC3"/>
            <w:tabs>
              <w:tab w:val="right" w:leader="dot" w:pos="9016"/>
            </w:tabs>
            <w:rPr>
              <w:rFonts w:eastAsiaTheme="minorEastAsia" w:cstheme="minorBidi"/>
              <w:i w:val="0"/>
              <w:iCs w:val="0"/>
              <w:noProof/>
              <w:sz w:val="22"/>
              <w:szCs w:val="22"/>
              <w:lang w:eastAsia="en-GB"/>
            </w:rPr>
          </w:pPr>
          <w:hyperlink w:anchor="_Toc99314359" w:history="1">
            <w:r w:rsidR="00805B3B" w:rsidRPr="00FF48AA">
              <w:rPr>
                <w:rStyle w:val="Hyperlink"/>
                <w:noProof/>
              </w:rPr>
              <w:t>Algorithm</w:t>
            </w:r>
            <w:r w:rsidR="00805B3B">
              <w:rPr>
                <w:noProof/>
                <w:webHidden/>
              </w:rPr>
              <w:tab/>
            </w:r>
            <w:r w:rsidR="00805B3B">
              <w:rPr>
                <w:noProof/>
                <w:webHidden/>
              </w:rPr>
              <w:fldChar w:fldCharType="begin"/>
            </w:r>
            <w:r w:rsidR="00805B3B">
              <w:rPr>
                <w:noProof/>
                <w:webHidden/>
              </w:rPr>
              <w:instrText xml:space="preserve"> PAGEREF _Toc99314359 \h </w:instrText>
            </w:r>
            <w:r w:rsidR="00805B3B">
              <w:rPr>
                <w:noProof/>
                <w:webHidden/>
              </w:rPr>
            </w:r>
            <w:r w:rsidR="00805B3B">
              <w:rPr>
                <w:noProof/>
                <w:webHidden/>
              </w:rPr>
              <w:fldChar w:fldCharType="separate"/>
            </w:r>
            <w:r w:rsidR="00805B3B">
              <w:rPr>
                <w:noProof/>
                <w:webHidden/>
              </w:rPr>
              <w:t>9</w:t>
            </w:r>
            <w:r w:rsidR="00805B3B">
              <w:rPr>
                <w:noProof/>
                <w:webHidden/>
              </w:rPr>
              <w:fldChar w:fldCharType="end"/>
            </w:r>
          </w:hyperlink>
        </w:p>
        <w:p w14:paraId="4B2A59DF" w14:textId="4028848F" w:rsidR="00805B3B" w:rsidRDefault="002254C2">
          <w:pPr>
            <w:pStyle w:val="TOC3"/>
            <w:tabs>
              <w:tab w:val="right" w:leader="dot" w:pos="9016"/>
            </w:tabs>
            <w:rPr>
              <w:rFonts w:eastAsiaTheme="minorEastAsia" w:cstheme="minorBidi"/>
              <w:i w:val="0"/>
              <w:iCs w:val="0"/>
              <w:noProof/>
              <w:sz w:val="22"/>
              <w:szCs w:val="22"/>
              <w:lang w:eastAsia="en-GB"/>
            </w:rPr>
          </w:pPr>
          <w:hyperlink w:anchor="_Toc99314360" w:history="1">
            <w:r w:rsidR="00805B3B" w:rsidRPr="00FF48AA">
              <w:rPr>
                <w:rStyle w:val="Hyperlink"/>
                <w:noProof/>
              </w:rPr>
              <w:t>Lighting and Shading</w:t>
            </w:r>
            <w:r w:rsidR="00805B3B">
              <w:rPr>
                <w:noProof/>
                <w:webHidden/>
              </w:rPr>
              <w:tab/>
            </w:r>
            <w:r w:rsidR="00805B3B">
              <w:rPr>
                <w:noProof/>
                <w:webHidden/>
              </w:rPr>
              <w:fldChar w:fldCharType="begin"/>
            </w:r>
            <w:r w:rsidR="00805B3B">
              <w:rPr>
                <w:noProof/>
                <w:webHidden/>
              </w:rPr>
              <w:instrText xml:space="preserve"> PAGEREF _Toc99314360 \h </w:instrText>
            </w:r>
            <w:r w:rsidR="00805B3B">
              <w:rPr>
                <w:noProof/>
                <w:webHidden/>
              </w:rPr>
            </w:r>
            <w:r w:rsidR="00805B3B">
              <w:rPr>
                <w:noProof/>
                <w:webHidden/>
              </w:rPr>
              <w:fldChar w:fldCharType="separate"/>
            </w:r>
            <w:r w:rsidR="00805B3B">
              <w:rPr>
                <w:noProof/>
                <w:webHidden/>
              </w:rPr>
              <w:t>10</w:t>
            </w:r>
            <w:r w:rsidR="00805B3B">
              <w:rPr>
                <w:noProof/>
                <w:webHidden/>
              </w:rPr>
              <w:fldChar w:fldCharType="end"/>
            </w:r>
          </w:hyperlink>
        </w:p>
        <w:p w14:paraId="32C695BB" w14:textId="5ED02342" w:rsidR="00805B3B" w:rsidRDefault="002254C2">
          <w:pPr>
            <w:pStyle w:val="TOC3"/>
            <w:tabs>
              <w:tab w:val="right" w:leader="dot" w:pos="9016"/>
            </w:tabs>
            <w:rPr>
              <w:rFonts w:eastAsiaTheme="minorEastAsia" w:cstheme="minorBidi"/>
              <w:i w:val="0"/>
              <w:iCs w:val="0"/>
              <w:noProof/>
              <w:sz w:val="22"/>
              <w:szCs w:val="22"/>
              <w:lang w:eastAsia="en-GB"/>
            </w:rPr>
          </w:pPr>
          <w:hyperlink w:anchor="_Toc99314361" w:history="1">
            <w:r w:rsidR="00805B3B" w:rsidRPr="00FF48AA">
              <w:rPr>
                <w:rStyle w:val="Hyperlink"/>
                <w:noProof/>
              </w:rPr>
              <w:t>Rendering Volumes</w:t>
            </w:r>
            <w:r w:rsidR="00805B3B">
              <w:rPr>
                <w:noProof/>
                <w:webHidden/>
              </w:rPr>
              <w:tab/>
            </w:r>
            <w:r w:rsidR="00805B3B">
              <w:rPr>
                <w:noProof/>
                <w:webHidden/>
              </w:rPr>
              <w:fldChar w:fldCharType="begin"/>
            </w:r>
            <w:r w:rsidR="00805B3B">
              <w:rPr>
                <w:noProof/>
                <w:webHidden/>
              </w:rPr>
              <w:instrText xml:space="preserve"> PAGEREF _Toc99314361 \h </w:instrText>
            </w:r>
            <w:r w:rsidR="00805B3B">
              <w:rPr>
                <w:noProof/>
                <w:webHidden/>
              </w:rPr>
            </w:r>
            <w:r w:rsidR="00805B3B">
              <w:rPr>
                <w:noProof/>
                <w:webHidden/>
              </w:rPr>
              <w:fldChar w:fldCharType="separate"/>
            </w:r>
            <w:r w:rsidR="00805B3B">
              <w:rPr>
                <w:noProof/>
                <w:webHidden/>
              </w:rPr>
              <w:t>11</w:t>
            </w:r>
            <w:r w:rsidR="00805B3B">
              <w:rPr>
                <w:noProof/>
                <w:webHidden/>
              </w:rPr>
              <w:fldChar w:fldCharType="end"/>
            </w:r>
          </w:hyperlink>
        </w:p>
        <w:p w14:paraId="076AF8FC" w14:textId="77B3233C" w:rsidR="00805B3B" w:rsidRDefault="002254C2">
          <w:pPr>
            <w:pStyle w:val="TOC3"/>
            <w:tabs>
              <w:tab w:val="right" w:leader="dot" w:pos="9016"/>
            </w:tabs>
            <w:rPr>
              <w:rFonts w:eastAsiaTheme="minorEastAsia" w:cstheme="minorBidi"/>
              <w:i w:val="0"/>
              <w:iCs w:val="0"/>
              <w:noProof/>
              <w:sz w:val="22"/>
              <w:szCs w:val="22"/>
              <w:lang w:eastAsia="en-GB"/>
            </w:rPr>
          </w:pPr>
          <w:hyperlink w:anchor="_Toc99314362" w:history="1">
            <w:r w:rsidR="00805B3B" w:rsidRPr="00FF48AA">
              <w:rPr>
                <w:rStyle w:val="Hyperlink"/>
                <w:noProof/>
              </w:rPr>
              <w:t>Point-cloud Rendering</w:t>
            </w:r>
            <w:r w:rsidR="00805B3B">
              <w:rPr>
                <w:noProof/>
                <w:webHidden/>
              </w:rPr>
              <w:tab/>
            </w:r>
            <w:r w:rsidR="00805B3B">
              <w:rPr>
                <w:noProof/>
                <w:webHidden/>
              </w:rPr>
              <w:fldChar w:fldCharType="begin"/>
            </w:r>
            <w:r w:rsidR="00805B3B">
              <w:rPr>
                <w:noProof/>
                <w:webHidden/>
              </w:rPr>
              <w:instrText xml:space="preserve"> PAGEREF _Toc99314362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2DDE8B0E" w14:textId="3CCB890A" w:rsidR="00805B3B" w:rsidRDefault="002254C2">
          <w:pPr>
            <w:pStyle w:val="TOC3"/>
            <w:tabs>
              <w:tab w:val="right" w:leader="dot" w:pos="9016"/>
            </w:tabs>
            <w:rPr>
              <w:rFonts w:eastAsiaTheme="minorEastAsia" w:cstheme="minorBidi"/>
              <w:i w:val="0"/>
              <w:iCs w:val="0"/>
              <w:noProof/>
              <w:sz w:val="22"/>
              <w:szCs w:val="22"/>
              <w:lang w:eastAsia="en-GB"/>
            </w:rPr>
          </w:pPr>
          <w:hyperlink w:anchor="_Toc99314363" w:history="1">
            <w:r w:rsidR="00805B3B" w:rsidRPr="00FF48AA">
              <w:rPr>
                <w:rStyle w:val="Hyperlink"/>
                <w:noProof/>
              </w:rPr>
              <w:t>Constructive Solid Geometry</w:t>
            </w:r>
            <w:r w:rsidR="00805B3B">
              <w:rPr>
                <w:noProof/>
                <w:webHidden/>
              </w:rPr>
              <w:tab/>
            </w:r>
            <w:r w:rsidR="00805B3B">
              <w:rPr>
                <w:noProof/>
                <w:webHidden/>
              </w:rPr>
              <w:fldChar w:fldCharType="begin"/>
            </w:r>
            <w:r w:rsidR="00805B3B">
              <w:rPr>
                <w:noProof/>
                <w:webHidden/>
              </w:rPr>
              <w:instrText xml:space="preserve"> PAGEREF _Toc99314363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4D8951B5" w14:textId="023FE638" w:rsidR="00805B3B" w:rsidRDefault="002254C2">
          <w:pPr>
            <w:pStyle w:val="TOC3"/>
            <w:tabs>
              <w:tab w:val="right" w:leader="dot" w:pos="9016"/>
            </w:tabs>
            <w:rPr>
              <w:rFonts w:eastAsiaTheme="minorEastAsia" w:cstheme="minorBidi"/>
              <w:i w:val="0"/>
              <w:iCs w:val="0"/>
              <w:noProof/>
              <w:sz w:val="22"/>
              <w:szCs w:val="22"/>
              <w:lang w:eastAsia="en-GB"/>
            </w:rPr>
          </w:pPr>
          <w:hyperlink w:anchor="_Toc99314364" w:history="1">
            <w:r w:rsidR="00805B3B" w:rsidRPr="00FF48AA">
              <w:rPr>
                <w:rStyle w:val="Hyperlink"/>
                <w:noProof/>
              </w:rPr>
              <w:t>Fractals</w:t>
            </w:r>
            <w:r w:rsidR="00805B3B">
              <w:rPr>
                <w:noProof/>
                <w:webHidden/>
              </w:rPr>
              <w:tab/>
            </w:r>
            <w:r w:rsidR="00805B3B">
              <w:rPr>
                <w:noProof/>
                <w:webHidden/>
              </w:rPr>
              <w:fldChar w:fldCharType="begin"/>
            </w:r>
            <w:r w:rsidR="00805B3B">
              <w:rPr>
                <w:noProof/>
                <w:webHidden/>
              </w:rPr>
              <w:instrText xml:space="preserve"> PAGEREF _Toc99314364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28105A62" w14:textId="60725E2C" w:rsidR="00805B3B" w:rsidRDefault="002254C2">
          <w:pPr>
            <w:pStyle w:val="TOC1"/>
            <w:tabs>
              <w:tab w:val="right" w:leader="dot" w:pos="9016"/>
            </w:tabs>
            <w:rPr>
              <w:rFonts w:eastAsiaTheme="minorEastAsia" w:cstheme="minorBidi"/>
              <w:b w:val="0"/>
              <w:bCs w:val="0"/>
              <w:caps w:val="0"/>
              <w:noProof/>
              <w:sz w:val="22"/>
              <w:szCs w:val="22"/>
              <w:lang w:eastAsia="en-GB"/>
            </w:rPr>
          </w:pPr>
          <w:hyperlink w:anchor="_Toc99314365" w:history="1">
            <w:r w:rsidR="00805B3B" w:rsidRPr="00FF48AA">
              <w:rPr>
                <w:rStyle w:val="Hyperlink"/>
                <w:noProof/>
              </w:rPr>
              <w:t>Research Methodology</w:t>
            </w:r>
            <w:r w:rsidR="00805B3B">
              <w:rPr>
                <w:noProof/>
                <w:webHidden/>
              </w:rPr>
              <w:tab/>
            </w:r>
            <w:r w:rsidR="00805B3B">
              <w:rPr>
                <w:noProof/>
                <w:webHidden/>
              </w:rPr>
              <w:fldChar w:fldCharType="begin"/>
            </w:r>
            <w:r w:rsidR="00805B3B">
              <w:rPr>
                <w:noProof/>
                <w:webHidden/>
              </w:rPr>
              <w:instrText xml:space="preserve"> PAGEREF _Toc99314365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16681BF9" w14:textId="1A9D0809" w:rsidR="00805B3B" w:rsidRDefault="002254C2">
          <w:pPr>
            <w:pStyle w:val="TOC2"/>
            <w:tabs>
              <w:tab w:val="right" w:leader="dot" w:pos="9016"/>
            </w:tabs>
            <w:rPr>
              <w:rFonts w:eastAsiaTheme="minorEastAsia" w:cstheme="minorBidi"/>
              <w:caps w:val="0"/>
              <w:noProof/>
              <w:sz w:val="22"/>
              <w:szCs w:val="22"/>
              <w:lang w:eastAsia="en-GB"/>
            </w:rPr>
          </w:pPr>
          <w:hyperlink w:anchor="_Toc99314366" w:history="1">
            <w:r w:rsidR="00805B3B" w:rsidRPr="00FF48AA">
              <w:rPr>
                <w:rStyle w:val="Hyperlink"/>
                <w:noProof/>
              </w:rPr>
              <w:t>Quantitative vs. Qualitative</w:t>
            </w:r>
            <w:r w:rsidR="00805B3B">
              <w:rPr>
                <w:noProof/>
                <w:webHidden/>
              </w:rPr>
              <w:tab/>
            </w:r>
            <w:r w:rsidR="00805B3B">
              <w:rPr>
                <w:noProof/>
                <w:webHidden/>
              </w:rPr>
              <w:fldChar w:fldCharType="begin"/>
            </w:r>
            <w:r w:rsidR="00805B3B">
              <w:rPr>
                <w:noProof/>
                <w:webHidden/>
              </w:rPr>
              <w:instrText xml:space="preserve"> PAGEREF _Toc99314366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3305E60A" w14:textId="3B254623" w:rsidR="00805B3B" w:rsidRDefault="002254C2">
          <w:pPr>
            <w:pStyle w:val="TOC2"/>
            <w:tabs>
              <w:tab w:val="right" w:leader="dot" w:pos="9016"/>
            </w:tabs>
            <w:rPr>
              <w:rFonts w:eastAsiaTheme="minorEastAsia" w:cstheme="minorBidi"/>
              <w:caps w:val="0"/>
              <w:noProof/>
              <w:sz w:val="22"/>
              <w:szCs w:val="22"/>
              <w:lang w:eastAsia="en-GB"/>
            </w:rPr>
          </w:pPr>
          <w:hyperlink w:anchor="_Toc99314367" w:history="1">
            <w:r w:rsidR="00805B3B" w:rsidRPr="00FF48AA">
              <w:rPr>
                <w:rStyle w:val="Hyperlink"/>
                <w:noProof/>
              </w:rPr>
              <w:t>Analysis</w:t>
            </w:r>
            <w:r w:rsidR="00805B3B">
              <w:rPr>
                <w:noProof/>
                <w:webHidden/>
              </w:rPr>
              <w:tab/>
            </w:r>
            <w:r w:rsidR="00805B3B">
              <w:rPr>
                <w:noProof/>
                <w:webHidden/>
              </w:rPr>
              <w:fldChar w:fldCharType="begin"/>
            </w:r>
            <w:r w:rsidR="00805B3B">
              <w:rPr>
                <w:noProof/>
                <w:webHidden/>
              </w:rPr>
              <w:instrText xml:space="preserve"> PAGEREF _Toc99314367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0456EB86" w14:textId="1EAF4325" w:rsidR="00805B3B" w:rsidRDefault="002254C2">
          <w:pPr>
            <w:pStyle w:val="TOC3"/>
            <w:tabs>
              <w:tab w:val="right" w:leader="dot" w:pos="9016"/>
            </w:tabs>
            <w:rPr>
              <w:rFonts w:eastAsiaTheme="minorEastAsia" w:cstheme="minorBidi"/>
              <w:i w:val="0"/>
              <w:iCs w:val="0"/>
              <w:noProof/>
              <w:sz w:val="22"/>
              <w:szCs w:val="22"/>
              <w:lang w:eastAsia="en-GB"/>
            </w:rPr>
          </w:pPr>
          <w:hyperlink w:anchor="_Toc99314368" w:history="1">
            <w:r w:rsidR="00805B3B" w:rsidRPr="00FF48AA">
              <w:rPr>
                <w:rStyle w:val="Hyperlink"/>
                <w:noProof/>
              </w:rPr>
              <w:t>Project Management</w:t>
            </w:r>
            <w:r w:rsidR="00805B3B">
              <w:rPr>
                <w:noProof/>
                <w:webHidden/>
              </w:rPr>
              <w:tab/>
            </w:r>
            <w:r w:rsidR="00805B3B">
              <w:rPr>
                <w:noProof/>
                <w:webHidden/>
              </w:rPr>
              <w:fldChar w:fldCharType="begin"/>
            </w:r>
            <w:r w:rsidR="00805B3B">
              <w:rPr>
                <w:noProof/>
                <w:webHidden/>
              </w:rPr>
              <w:instrText xml:space="preserve"> PAGEREF _Toc99314368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159617A6" w14:textId="67AD55FA" w:rsidR="00805B3B" w:rsidRDefault="002254C2">
          <w:pPr>
            <w:pStyle w:val="TOC3"/>
            <w:tabs>
              <w:tab w:val="right" w:leader="dot" w:pos="9016"/>
            </w:tabs>
            <w:rPr>
              <w:rFonts w:eastAsiaTheme="minorEastAsia" w:cstheme="minorBidi"/>
              <w:i w:val="0"/>
              <w:iCs w:val="0"/>
              <w:noProof/>
              <w:sz w:val="22"/>
              <w:szCs w:val="22"/>
              <w:lang w:eastAsia="en-GB"/>
            </w:rPr>
          </w:pPr>
          <w:hyperlink w:anchor="_Toc99314369" w:history="1">
            <w:r w:rsidR="00805B3B" w:rsidRPr="00FF48AA">
              <w:rPr>
                <w:rStyle w:val="Hyperlink"/>
                <w:noProof/>
              </w:rPr>
              <w:t>Project Planning</w:t>
            </w:r>
            <w:r w:rsidR="00805B3B">
              <w:rPr>
                <w:noProof/>
                <w:webHidden/>
              </w:rPr>
              <w:tab/>
            </w:r>
            <w:r w:rsidR="00805B3B">
              <w:rPr>
                <w:noProof/>
                <w:webHidden/>
              </w:rPr>
              <w:fldChar w:fldCharType="begin"/>
            </w:r>
            <w:r w:rsidR="00805B3B">
              <w:rPr>
                <w:noProof/>
                <w:webHidden/>
              </w:rPr>
              <w:instrText xml:space="preserve"> PAGEREF _Toc99314369 \h </w:instrText>
            </w:r>
            <w:r w:rsidR="00805B3B">
              <w:rPr>
                <w:noProof/>
                <w:webHidden/>
              </w:rPr>
            </w:r>
            <w:r w:rsidR="00805B3B">
              <w:rPr>
                <w:noProof/>
                <w:webHidden/>
              </w:rPr>
              <w:fldChar w:fldCharType="separate"/>
            </w:r>
            <w:r w:rsidR="00805B3B">
              <w:rPr>
                <w:noProof/>
                <w:webHidden/>
              </w:rPr>
              <w:t>15</w:t>
            </w:r>
            <w:r w:rsidR="00805B3B">
              <w:rPr>
                <w:noProof/>
                <w:webHidden/>
              </w:rPr>
              <w:fldChar w:fldCharType="end"/>
            </w:r>
          </w:hyperlink>
        </w:p>
        <w:p w14:paraId="3A15F5F9" w14:textId="51321AF6" w:rsidR="00805B3B" w:rsidRDefault="002254C2">
          <w:pPr>
            <w:pStyle w:val="TOC3"/>
            <w:tabs>
              <w:tab w:val="right" w:leader="dot" w:pos="9016"/>
            </w:tabs>
            <w:rPr>
              <w:rFonts w:eastAsiaTheme="minorEastAsia" w:cstheme="minorBidi"/>
              <w:i w:val="0"/>
              <w:iCs w:val="0"/>
              <w:noProof/>
              <w:sz w:val="22"/>
              <w:szCs w:val="22"/>
              <w:lang w:eastAsia="en-GB"/>
            </w:rPr>
          </w:pPr>
          <w:hyperlink w:anchor="_Toc99314370" w:history="1">
            <w:r w:rsidR="00805B3B" w:rsidRPr="00FF48AA">
              <w:rPr>
                <w:rStyle w:val="Hyperlink"/>
                <w:noProof/>
              </w:rPr>
              <w:t>Platform</w:t>
            </w:r>
            <w:r w:rsidR="00805B3B">
              <w:rPr>
                <w:noProof/>
                <w:webHidden/>
              </w:rPr>
              <w:tab/>
            </w:r>
            <w:r w:rsidR="00805B3B">
              <w:rPr>
                <w:noProof/>
                <w:webHidden/>
              </w:rPr>
              <w:fldChar w:fldCharType="begin"/>
            </w:r>
            <w:r w:rsidR="00805B3B">
              <w:rPr>
                <w:noProof/>
                <w:webHidden/>
              </w:rPr>
              <w:instrText xml:space="preserve"> PAGEREF _Toc99314370 \h </w:instrText>
            </w:r>
            <w:r w:rsidR="00805B3B">
              <w:rPr>
                <w:noProof/>
                <w:webHidden/>
              </w:rPr>
            </w:r>
            <w:r w:rsidR="00805B3B">
              <w:rPr>
                <w:noProof/>
                <w:webHidden/>
              </w:rPr>
              <w:fldChar w:fldCharType="separate"/>
            </w:r>
            <w:r w:rsidR="00805B3B">
              <w:rPr>
                <w:noProof/>
                <w:webHidden/>
              </w:rPr>
              <w:t>15</w:t>
            </w:r>
            <w:r w:rsidR="00805B3B">
              <w:rPr>
                <w:noProof/>
                <w:webHidden/>
              </w:rPr>
              <w:fldChar w:fldCharType="end"/>
            </w:r>
          </w:hyperlink>
        </w:p>
        <w:p w14:paraId="778A33E9" w14:textId="1C444F2F" w:rsidR="00805B3B" w:rsidRDefault="002254C2">
          <w:pPr>
            <w:pStyle w:val="TOC3"/>
            <w:tabs>
              <w:tab w:val="right" w:leader="dot" w:pos="9016"/>
            </w:tabs>
            <w:rPr>
              <w:rFonts w:eastAsiaTheme="minorEastAsia" w:cstheme="minorBidi"/>
              <w:i w:val="0"/>
              <w:iCs w:val="0"/>
              <w:noProof/>
              <w:sz w:val="22"/>
              <w:szCs w:val="22"/>
              <w:lang w:eastAsia="en-GB"/>
            </w:rPr>
          </w:pPr>
          <w:hyperlink w:anchor="_Toc99314371" w:history="1">
            <w:r w:rsidR="00805B3B" w:rsidRPr="00FF48AA">
              <w:rPr>
                <w:rStyle w:val="Hyperlink"/>
                <w:noProof/>
              </w:rPr>
              <w:t>IDE</w:t>
            </w:r>
            <w:r w:rsidR="00805B3B">
              <w:rPr>
                <w:noProof/>
                <w:webHidden/>
              </w:rPr>
              <w:tab/>
            </w:r>
            <w:r w:rsidR="00805B3B">
              <w:rPr>
                <w:noProof/>
                <w:webHidden/>
              </w:rPr>
              <w:fldChar w:fldCharType="begin"/>
            </w:r>
            <w:r w:rsidR="00805B3B">
              <w:rPr>
                <w:noProof/>
                <w:webHidden/>
              </w:rPr>
              <w:instrText xml:space="preserve"> PAGEREF _Toc99314371 \h </w:instrText>
            </w:r>
            <w:r w:rsidR="00805B3B">
              <w:rPr>
                <w:noProof/>
                <w:webHidden/>
              </w:rPr>
            </w:r>
            <w:r w:rsidR="00805B3B">
              <w:rPr>
                <w:noProof/>
                <w:webHidden/>
              </w:rPr>
              <w:fldChar w:fldCharType="separate"/>
            </w:r>
            <w:r w:rsidR="00805B3B">
              <w:rPr>
                <w:noProof/>
                <w:webHidden/>
              </w:rPr>
              <w:t>17</w:t>
            </w:r>
            <w:r w:rsidR="00805B3B">
              <w:rPr>
                <w:noProof/>
                <w:webHidden/>
              </w:rPr>
              <w:fldChar w:fldCharType="end"/>
            </w:r>
          </w:hyperlink>
        </w:p>
        <w:p w14:paraId="0BF6656A" w14:textId="27450B1E" w:rsidR="00805B3B" w:rsidRDefault="002254C2">
          <w:pPr>
            <w:pStyle w:val="TOC3"/>
            <w:tabs>
              <w:tab w:val="right" w:leader="dot" w:pos="9016"/>
            </w:tabs>
            <w:rPr>
              <w:rFonts w:eastAsiaTheme="minorEastAsia" w:cstheme="minorBidi"/>
              <w:i w:val="0"/>
              <w:iCs w:val="0"/>
              <w:noProof/>
              <w:sz w:val="22"/>
              <w:szCs w:val="22"/>
              <w:lang w:eastAsia="en-GB"/>
            </w:rPr>
          </w:pPr>
          <w:hyperlink w:anchor="_Toc99314372" w:history="1">
            <w:r w:rsidR="00805B3B" w:rsidRPr="00FF48AA">
              <w:rPr>
                <w:rStyle w:val="Hyperlink"/>
                <w:noProof/>
              </w:rPr>
              <w:t>Version Control</w:t>
            </w:r>
            <w:r w:rsidR="00805B3B">
              <w:rPr>
                <w:noProof/>
                <w:webHidden/>
              </w:rPr>
              <w:tab/>
            </w:r>
            <w:r w:rsidR="00805B3B">
              <w:rPr>
                <w:noProof/>
                <w:webHidden/>
              </w:rPr>
              <w:fldChar w:fldCharType="begin"/>
            </w:r>
            <w:r w:rsidR="00805B3B">
              <w:rPr>
                <w:noProof/>
                <w:webHidden/>
              </w:rPr>
              <w:instrText xml:space="preserve"> PAGEREF _Toc99314372 \h </w:instrText>
            </w:r>
            <w:r w:rsidR="00805B3B">
              <w:rPr>
                <w:noProof/>
                <w:webHidden/>
              </w:rPr>
            </w:r>
            <w:r w:rsidR="00805B3B">
              <w:rPr>
                <w:noProof/>
                <w:webHidden/>
              </w:rPr>
              <w:fldChar w:fldCharType="separate"/>
            </w:r>
            <w:r w:rsidR="00805B3B">
              <w:rPr>
                <w:noProof/>
                <w:webHidden/>
              </w:rPr>
              <w:t>17</w:t>
            </w:r>
            <w:r w:rsidR="00805B3B">
              <w:rPr>
                <w:noProof/>
                <w:webHidden/>
              </w:rPr>
              <w:fldChar w:fldCharType="end"/>
            </w:r>
          </w:hyperlink>
        </w:p>
        <w:p w14:paraId="069D390D" w14:textId="5AF9D373" w:rsidR="00805B3B" w:rsidRDefault="002254C2">
          <w:pPr>
            <w:pStyle w:val="TOC2"/>
            <w:tabs>
              <w:tab w:val="right" w:leader="dot" w:pos="9016"/>
            </w:tabs>
            <w:rPr>
              <w:rFonts w:eastAsiaTheme="minorEastAsia" w:cstheme="minorBidi"/>
              <w:caps w:val="0"/>
              <w:noProof/>
              <w:sz w:val="22"/>
              <w:szCs w:val="22"/>
              <w:lang w:eastAsia="en-GB"/>
            </w:rPr>
          </w:pPr>
          <w:hyperlink w:anchor="_Toc99314373" w:history="1">
            <w:r w:rsidR="00805B3B" w:rsidRPr="00FF48AA">
              <w:rPr>
                <w:rStyle w:val="Hyperlink"/>
                <w:noProof/>
              </w:rPr>
              <w:t>Design</w:t>
            </w:r>
            <w:r w:rsidR="00805B3B">
              <w:rPr>
                <w:noProof/>
                <w:webHidden/>
              </w:rPr>
              <w:tab/>
            </w:r>
            <w:r w:rsidR="00805B3B">
              <w:rPr>
                <w:noProof/>
                <w:webHidden/>
              </w:rPr>
              <w:fldChar w:fldCharType="begin"/>
            </w:r>
            <w:r w:rsidR="00805B3B">
              <w:rPr>
                <w:noProof/>
                <w:webHidden/>
              </w:rPr>
              <w:instrText xml:space="preserve"> PAGEREF _Toc99314373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58A25B46" w14:textId="7E3CBE44" w:rsidR="00805B3B" w:rsidRDefault="002254C2">
          <w:pPr>
            <w:pStyle w:val="TOC3"/>
            <w:tabs>
              <w:tab w:val="right" w:leader="dot" w:pos="9016"/>
            </w:tabs>
            <w:rPr>
              <w:rFonts w:eastAsiaTheme="minorEastAsia" w:cstheme="minorBidi"/>
              <w:i w:val="0"/>
              <w:iCs w:val="0"/>
              <w:noProof/>
              <w:sz w:val="22"/>
              <w:szCs w:val="22"/>
              <w:lang w:eastAsia="en-GB"/>
            </w:rPr>
          </w:pPr>
          <w:hyperlink w:anchor="_Toc99314374" w:history="1">
            <w:r w:rsidR="00805B3B" w:rsidRPr="00FF48AA">
              <w:rPr>
                <w:rStyle w:val="Hyperlink"/>
                <w:noProof/>
              </w:rPr>
              <w:t>Project Management</w:t>
            </w:r>
            <w:r w:rsidR="00805B3B">
              <w:rPr>
                <w:noProof/>
                <w:webHidden/>
              </w:rPr>
              <w:tab/>
            </w:r>
            <w:r w:rsidR="00805B3B">
              <w:rPr>
                <w:noProof/>
                <w:webHidden/>
              </w:rPr>
              <w:fldChar w:fldCharType="begin"/>
            </w:r>
            <w:r w:rsidR="00805B3B">
              <w:rPr>
                <w:noProof/>
                <w:webHidden/>
              </w:rPr>
              <w:instrText xml:space="preserve"> PAGEREF _Toc99314374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67946511" w14:textId="35A5B3E1" w:rsidR="00805B3B" w:rsidRDefault="002254C2">
          <w:pPr>
            <w:pStyle w:val="TOC3"/>
            <w:tabs>
              <w:tab w:val="right" w:leader="dot" w:pos="9016"/>
            </w:tabs>
            <w:rPr>
              <w:rFonts w:eastAsiaTheme="minorEastAsia" w:cstheme="minorBidi"/>
              <w:i w:val="0"/>
              <w:iCs w:val="0"/>
              <w:noProof/>
              <w:sz w:val="22"/>
              <w:szCs w:val="22"/>
              <w:lang w:eastAsia="en-GB"/>
            </w:rPr>
          </w:pPr>
          <w:hyperlink w:anchor="_Toc99314375" w:history="1">
            <w:r w:rsidR="00805B3B" w:rsidRPr="00FF48AA">
              <w:rPr>
                <w:rStyle w:val="Hyperlink"/>
                <w:noProof/>
              </w:rPr>
              <w:t>Project Planning</w:t>
            </w:r>
            <w:r w:rsidR="00805B3B">
              <w:rPr>
                <w:noProof/>
                <w:webHidden/>
              </w:rPr>
              <w:tab/>
            </w:r>
            <w:r w:rsidR="00805B3B">
              <w:rPr>
                <w:noProof/>
                <w:webHidden/>
              </w:rPr>
              <w:fldChar w:fldCharType="begin"/>
            </w:r>
            <w:r w:rsidR="00805B3B">
              <w:rPr>
                <w:noProof/>
                <w:webHidden/>
              </w:rPr>
              <w:instrText xml:space="preserve"> PAGEREF _Toc99314375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42F638CF" w14:textId="44715B53" w:rsidR="00805B3B" w:rsidRDefault="002254C2">
          <w:pPr>
            <w:pStyle w:val="TOC3"/>
            <w:tabs>
              <w:tab w:val="right" w:leader="dot" w:pos="9016"/>
            </w:tabs>
            <w:rPr>
              <w:rFonts w:eastAsiaTheme="minorEastAsia" w:cstheme="minorBidi"/>
              <w:i w:val="0"/>
              <w:iCs w:val="0"/>
              <w:noProof/>
              <w:sz w:val="22"/>
              <w:szCs w:val="22"/>
              <w:lang w:eastAsia="en-GB"/>
            </w:rPr>
          </w:pPr>
          <w:hyperlink w:anchor="_Toc99314376" w:history="1">
            <w:r w:rsidR="00805B3B" w:rsidRPr="00FF48AA">
              <w:rPr>
                <w:rStyle w:val="Hyperlink"/>
                <w:noProof/>
              </w:rPr>
              <w:t>Platform</w:t>
            </w:r>
            <w:r w:rsidR="00805B3B">
              <w:rPr>
                <w:noProof/>
                <w:webHidden/>
              </w:rPr>
              <w:tab/>
            </w:r>
            <w:r w:rsidR="00805B3B">
              <w:rPr>
                <w:noProof/>
                <w:webHidden/>
              </w:rPr>
              <w:fldChar w:fldCharType="begin"/>
            </w:r>
            <w:r w:rsidR="00805B3B">
              <w:rPr>
                <w:noProof/>
                <w:webHidden/>
              </w:rPr>
              <w:instrText xml:space="preserve"> PAGEREF _Toc99314376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7AEE2BCC" w14:textId="62B0171F" w:rsidR="00805B3B" w:rsidRDefault="002254C2">
          <w:pPr>
            <w:pStyle w:val="TOC3"/>
            <w:tabs>
              <w:tab w:val="right" w:leader="dot" w:pos="9016"/>
            </w:tabs>
            <w:rPr>
              <w:rFonts w:eastAsiaTheme="minorEastAsia" w:cstheme="minorBidi"/>
              <w:i w:val="0"/>
              <w:iCs w:val="0"/>
              <w:noProof/>
              <w:sz w:val="22"/>
              <w:szCs w:val="22"/>
              <w:lang w:eastAsia="en-GB"/>
            </w:rPr>
          </w:pPr>
          <w:hyperlink w:anchor="_Toc99314377" w:history="1">
            <w:r w:rsidR="00805B3B" w:rsidRPr="00FF48AA">
              <w:rPr>
                <w:rStyle w:val="Hyperlink"/>
                <w:noProof/>
              </w:rPr>
              <w:t>IDE</w:t>
            </w:r>
            <w:r w:rsidR="00805B3B">
              <w:rPr>
                <w:noProof/>
                <w:webHidden/>
              </w:rPr>
              <w:tab/>
            </w:r>
            <w:r w:rsidR="00805B3B">
              <w:rPr>
                <w:noProof/>
                <w:webHidden/>
              </w:rPr>
              <w:fldChar w:fldCharType="begin"/>
            </w:r>
            <w:r w:rsidR="00805B3B">
              <w:rPr>
                <w:noProof/>
                <w:webHidden/>
              </w:rPr>
              <w:instrText xml:space="preserve"> PAGEREF _Toc99314377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1E131FB5" w14:textId="34930507" w:rsidR="00805B3B" w:rsidRDefault="002254C2">
          <w:pPr>
            <w:pStyle w:val="TOC3"/>
            <w:tabs>
              <w:tab w:val="right" w:leader="dot" w:pos="9016"/>
            </w:tabs>
            <w:rPr>
              <w:rFonts w:eastAsiaTheme="minorEastAsia" w:cstheme="minorBidi"/>
              <w:i w:val="0"/>
              <w:iCs w:val="0"/>
              <w:noProof/>
              <w:sz w:val="22"/>
              <w:szCs w:val="22"/>
              <w:lang w:eastAsia="en-GB"/>
            </w:rPr>
          </w:pPr>
          <w:hyperlink w:anchor="_Toc99314378" w:history="1">
            <w:r w:rsidR="00805B3B" w:rsidRPr="00FF48AA">
              <w:rPr>
                <w:rStyle w:val="Hyperlink"/>
                <w:noProof/>
              </w:rPr>
              <w:t>Version Control</w:t>
            </w:r>
            <w:r w:rsidR="00805B3B">
              <w:rPr>
                <w:noProof/>
                <w:webHidden/>
              </w:rPr>
              <w:tab/>
            </w:r>
            <w:r w:rsidR="00805B3B">
              <w:rPr>
                <w:noProof/>
                <w:webHidden/>
              </w:rPr>
              <w:fldChar w:fldCharType="begin"/>
            </w:r>
            <w:r w:rsidR="00805B3B">
              <w:rPr>
                <w:noProof/>
                <w:webHidden/>
              </w:rPr>
              <w:instrText xml:space="preserve"> PAGEREF _Toc99314378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5EB41A20" w14:textId="61C16F78" w:rsidR="00805B3B" w:rsidRDefault="002254C2">
          <w:pPr>
            <w:pStyle w:val="TOC3"/>
            <w:tabs>
              <w:tab w:val="right" w:leader="dot" w:pos="9016"/>
            </w:tabs>
            <w:rPr>
              <w:rFonts w:eastAsiaTheme="minorEastAsia" w:cstheme="minorBidi"/>
              <w:i w:val="0"/>
              <w:iCs w:val="0"/>
              <w:noProof/>
              <w:sz w:val="22"/>
              <w:szCs w:val="22"/>
              <w:lang w:eastAsia="en-GB"/>
            </w:rPr>
          </w:pPr>
          <w:hyperlink w:anchor="_Toc99314379" w:history="1">
            <w:r w:rsidR="00805B3B" w:rsidRPr="00FF48AA">
              <w:rPr>
                <w:rStyle w:val="Hyperlink"/>
                <w:noProof/>
              </w:rPr>
              <w:t>Additional Software</w:t>
            </w:r>
            <w:r w:rsidR="00805B3B">
              <w:rPr>
                <w:noProof/>
                <w:webHidden/>
              </w:rPr>
              <w:tab/>
            </w:r>
            <w:r w:rsidR="00805B3B">
              <w:rPr>
                <w:noProof/>
                <w:webHidden/>
              </w:rPr>
              <w:fldChar w:fldCharType="begin"/>
            </w:r>
            <w:r w:rsidR="00805B3B">
              <w:rPr>
                <w:noProof/>
                <w:webHidden/>
              </w:rPr>
              <w:instrText xml:space="preserve"> PAGEREF _Toc99314379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3E5B2062" w14:textId="12ACEA9D" w:rsidR="00805B3B" w:rsidRDefault="002254C2">
          <w:pPr>
            <w:pStyle w:val="TOC1"/>
            <w:tabs>
              <w:tab w:val="right" w:leader="dot" w:pos="9016"/>
            </w:tabs>
            <w:rPr>
              <w:rFonts w:eastAsiaTheme="minorEastAsia" w:cstheme="minorBidi"/>
              <w:b w:val="0"/>
              <w:bCs w:val="0"/>
              <w:caps w:val="0"/>
              <w:noProof/>
              <w:sz w:val="22"/>
              <w:szCs w:val="22"/>
              <w:lang w:eastAsia="en-GB"/>
            </w:rPr>
          </w:pPr>
          <w:hyperlink w:anchor="_Toc99314380" w:history="1">
            <w:r w:rsidR="00805B3B" w:rsidRPr="00FF48AA">
              <w:rPr>
                <w:rStyle w:val="Hyperlink"/>
                <w:noProof/>
              </w:rPr>
              <w:t>Implementation</w:t>
            </w:r>
            <w:r w:rsidR="00805B3B">
              <w:rPr>
                <w:noProof/>
                <w:webHidden/>
              </w:rPr>
              <w:tab/>
            </w:r>
            <w:r w:rsidR="00805B3B">
              <w:rPr>
                <w:noProof/>
                <w:webHidden/>
              </w:rPr>
              <w:fldChar w:fldCharType="begin"/>
            </w:r>
            <w:r w:rsidR="00805B3B">
              <w:rPr>
                <w:noProof/>
                <w:webHidden/>
              </w:rPr>
              <w:instrText xml:space="preserve"> PAGEREF _Toc99314380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48F61283" w14:textId="45F700F5" w:rsidR="00805B3B" w:rsidRDefault="002254C2">
          <w:pPr>
            <w:pStyle w:val="TOC2"/>
            <w:tabs>
              <w:tab w:val="right" w:leader="dot" w:pos="9016"/>
            </w:tabs>
            <w:rPr>
              <w:rFonts w:eastAsiaTheme="minorEastAsia" w:cstheme="minorBidi"/>
              <w:caps w:val="0"/>
              <w:noProof/>
              <w:sz w:val="22"/>
              <w:szCs w:val="22"/>
              <w:lang w:eastAsia="en-GB"/>
            </w:rPr>
          </w:pPr>
          <w:hyperlink w:anchor="_Toc99314381" w:history="1">
            <w:r w:rsidR="00805B3B" w:rsidRPr="00FF48AA">
              <w:rPr>
                <w:rStyle w:val="Hyperlink"/>
                <w:noProof/>
              </w:rPr>
              <w:t>Development</w:t>
            </w:r>
            <w:r w:rsidR="00805B3B">
              <w:rPr>
                <w:noProof/>
                <w:webHidden/>
              </w:rPr>
              <w:tab/>
            </w:r>
            <w:r w:rsidR="00805B3B">
              <w:rPr>
                <w:noProof/>
                <w:webHidden/>
              </w:rPr>
              <w:fldChar w:fldCharType="begin"/>
            </w:r>
            <w:r w:rsidR="00805B3B">
              <w:rPr>
                <w:noProof/>
                <w:webHidden/>
              </w:rPr>
              <w:instrText xml:space="preserve"> PAGEREF _Toc99314381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23310D4C" w14:textId="5D828367" w:rsidR="00805B3B" w:rsidRDefault="002254C2">
          <w:pPr>
            <w:pStyle w:val="TOC3"/>
            <w:tabs>
              <w:tab w:val="right" w:leader="dot" w:pos="9016"/>
            </w:tabs>
            <w:rPr>
              <w:rFonts w:eastAsiaTheme="minorEastAsia" w:cstheme="minorBidi"/>
              <w:i w:val="0"/>
              <w:iCs w:val="0"/>
              <w:noProof/>
              <w:sz w:val="22"/>
              <w:szCs w:val="22"/>
              <w:lang w:eastAsia="en-GB"/>
            </w:rPr>
          </w:pPr>
          <w:hyperlink w:anchor="_Toc99314382" w:history="1">
            <w:r w:rsidR="00805B3B" w:rsidRPr="00FF48AA">
              <w:rPr>
                <w:rStyle w:val="Hyperlink"/>
                <w:noProof/>
              </w:rPr>
              <w:t>Application Framework</w:t>
            </w:r>
            <w:r w:rsidR="00805B3B">
              <w:rPr>
                <w:noProof/>
                <w:webHidden/>
              </w:rPr>
              <w:tab/>
            </w:r>
            <w:r w:rsidR="00805B3B">
              <w:rPr>
                <w:noProof/>
                <w:webHidden/>
              </w:rPr>
              <w:fldChar w:fldCharType="begin"/>
            </w:r>
            <w:r w:rsidR="00805B3B">
              <w:rPr>
                <w:noProof/>
                <w:webHidden/>
              </w:rPr>
              <w:instrText xml:space="preserve"> PAGEREF _Toc99314382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2BD7F10E" w14:textId="542308B3" w:rsidR="00805B3B" w:rsidRDefault="002254C2">
          <w:pPr>
            <w:pStyle w:val="TOC3"/>
            <w:tabs>
              <w:tab w:val="right" w:leader="dot" w:pos="9016"/>
            </w:tabs>
            <w:rPr>
              <w:rFonts w:eastAsiaTheme="minorEastAsia" w:cstheme="minorBidi"/>
              <w:i w:val="0"/>
              <w:iCs w:val="0"/>
              <w:noProof/>
              <w:sz w:val="22"/>
              <w:szCs w:val="22"/>
              <w:lang w:eastAsia="en-GB"/>
            </w:rPr>
          </w:pPr>
          <w:hyperlink w:anchor="_Toc99314383" w:history="1">
            <w:r w:rsidR="00805B3B" w:rsidRPr="00FF48AA">
              <w:rPr>
                <w:rStyle w:val="Hyperlink"/>
                <w:noProof/>
              </w:rPr>
              <w:t>Basic Ray Marcher</w:t>
            </w:r>
            <w:r w:rsidR="00805B3B">
              <w:rPr>
                <w:noProof/>
                <w:webHidden/>
              </w:rPr>
              <w:tab/>
            </w:r>
            <w:r w:rsidR="00805B3B">
              <w:rPr>
                <w:noProof/>
                <w:webHidden/>
              </w:rPr>
              <w:fldChar w:fldCharType="begin"/>
            </w:r>
            <w:r w:rsidR="00805B3B">
              <w:rPr>
                <w:noProof/>
                <w:webHidden/>
              </w:rPr>
              <w:instrText xml:space="preserve"> PAGEREF _Toc99314383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164774C3" w14:textId="33476384" w:rsidR="00805B3B" w:rsidRDefault="002254C2">
          <w:pPr>
            <w:pStyle w:val="TOC3"/>
            <w:tabs>
              <w:tab w:val="right" w:leader="dot" w:pos="9016"/>
            </w:tabs>
            <w:rPr>
              <w:rFonts w:eastAsiaTheme="minorEastAsia" w:cstheme="minorBidi"/>
              <w:i w:val="0"/>
              <w:iCs w:val="0"/>
              <w:noProof/>
              <w:sz w:val="22"/>
              <w:szCs w:val="22"/>
              <w:lang w:eastAsia="en-GB"/>
            </w:rPr>
          </w:pPr>
          <w:hyperlink w:anchor="_Toc99314384" w:history="1">
            <w:r w:rsidR="00805B3B" w:rsidRPr="00FF48AA">
              <w:rPr>
                <w:rStyle w:val="Hyperlink"/>
                <w:noProof/>
              </w:rPr>
              <w:t>Lighting / Shading</w:t>
            </w:r>
            <w:r w:rsidR="00805B3B">
              <w:rPr>
                <w:noProof/>
                <w:webHidden/>
              </w:rPr>
              <w:tab/>
            </w:r>
            <w:r w:rsidR="00805B3B">
              <w:rPr>
                <w:noProof/>
                <w:webHidden/>
              </w:rPr>
              <w:fldChar w:fldCharType="begin"/>
            </w:r>
            <w:r w:rsidR="00805B3B">
              <w:rPr>
                <w:noProof/>
                <w:webHidden/>
              </w:rPr>
              <w:instrText xml:space="preserve"> PAGEREF _Toc99314384 \h </w:instrText>
            </w:r>
            <w:r w:rsidR="00805B3B">
              <w:rPr>
                <w:noProof/>
                <w:webHidden/>
              </w:rPr>
            </w:r>
            <w:r w:rsidR="00805B3B">
              <w:rPr>
                <w:noProof/>
                <w:webHidden/>
              </w:rPr>
              <w:fldChar w:fldCharType="separate"/>
            </w:r>
            <w:r w:rsidR="00805B3B">
              <w:rPr>
                <w:noProof/>
                <w:webHidden/>
              </w:rPr>
              <w:t>24</w:t>
            </w:r>
            <w:r w:rsidR="00805B3B">
              <w:rPr>
                <w:noProof/>
                <w:webHidden/>
              </w:rPr>
              <w:fldChar w:fldCharType="end"/>
            </w:r>
          </w:hyperlink>
        </w:p>
        <w:p w14:paraId="4E572C0A" w14:textId="07629C46" w:rsidR="00805B3B" w:rsidRDefault="002254C2">
          <w:pPr>
            <w:pStyle w:val="TOC2"/>
            <w:tabs>
              <w:tab w:val="right" w:leader="dot" w:pos="9016"/>
            </w:tabs>
            <w:rPr>
              <w:rFonts w:eastAsiaTheme="minorEastAsia" w:cstheme="minorBidi"/>
              <w:caps w:val="0"/>
              <w:noProof/>
              <w:sz w:val="22"/>
              <w:szCs w:val="22"/>
              <w:lang w:eastAsia="en-GB"/>
            </w:rPr>
          </w:pPr>
          <w:hyperlink w:anchor="_Toc99314385" w:history="1">
            <w:r w:rsidR="00805B3B" w:rsidRPr="00FF48AA">
              <w:rPr>
                <w:rStyle w:val="Hyperlink"/>
                <w:noProof/>
              </w:rPr>
              <w:t>Testing</w:t>
            </w:r>
            <w:r w:rsidR="00805B3B">
              <w:rPr>
                <w:noProof/>
                <w:webHidden/>
              </w:rPr>
              <w:tab/>
            </w:r>
            <w:r w:rsidR="00805B3B">
              <w:rPr>
                <w:noProof/>
                <w:webHidden/>
              </w:rPr>
              <w:fldChar w:fldCharType="begin"/>
            </w:r>
            <w:r w:rsidR="00805B3B">
              <w:rPr>
                <w:noProof/>
                <w:webHidden/>
              </w:rPr>
              <w:instrText xml:space="preserve"> PAGEREF _Toc99314385 \h </w:instrText>
            </w:r>
            <w:r w:rsidR="00805B3B">
              <w:rPr>
                <w:noProof/>
                <w:webHidden/>
              </w:rPr>
            </w:r>
            <w:r w:rsidR="00805B3B">
              <w:rPr>
                <w:noProof/>
                <w:webHidden/>
              </w:rPr>
              <w:fldChar w:fldCharType="separate"/>
            </w:r>
            <w:r w:rsidR="00805B3B">
              <w:rPr>
                <w:noProof/>
                <w:webHidden/>
              </w:rPr>
              <w:t>24</w:t>
            </w:r>
            <w:r w:rsidR="00805B3B">
              <w:rPr>
                <w:noProof/>
                <w:webHidden/>
              </w:rPr>
              <w:fldChar w:fldCharType="end"/>
            </w:r>
          </w:hyperlink>
        </w:p>
        <w:p w14:paraId="01415540" w14:textId="4F5A832A" w:rsidR="00805B3B" w:rsidRDefault="002254C2">
          <w:pPr>
            <w:pStyle w:val="TOC2"/>
            <w:tabs>
              <w:tab w:val="right" w:leader="dot" w:pos="9016"/>
            </w:tabs>
            <w:rPr>
              <w:rFonts w:eastAsiaTheme="minorEastAsia" w:cstheme="minorBidi"/>
              <w:caps w:val="0"/>
              <w:noProof/>
              <w:sz w:val="22"/>
              <w:szCs w:val="22"/>
              <w:lang w:eastAsia="en-GB"/>
            </w:rPr>
          </w:pPr>
          <w:hyperlink w:anchor="_Toc99314386" w:history="1">
            <w:r w:rsidR="00805B3B" w:rsidRPr="00FF48AA">
              <w:rPr>
                <w:rStyle w:val="Hyperlink"/>
                <w:noProof/>
              </w:rPr>
              <w:t>Results</w:t>
            </w:r>
            <w:r w:rsidR="00805B3B">
              <w:rPr>
                <w:noProof/>
                <w:webHidden/>
              </w:rPr>
              <w:tab/>
            </w:r>
            <w:r w:rsidR="00805B3B">
              <w:rPr>
                <w:noProof/>
                <w:webHidden/>
              </w:rPr>
              <w:fldChar w:fldCharType="begin"/>
            </w:r>
            <w:r w:rsidR="00805B3B">
              <w:rPr>
                <w:noProof/>
                <w:webHidden/>
              </w:rPr>
              <w:instrText xml:space="preserve"> PAGEREF _Toc99314386 \h </w:instrText>
            </w:r>
            <w:r w:rsidR="00805B3B">
              <w:rPr>
                <w:noProof/>
                <w:webHidden/>
              </w:rPr>
            </w:r>
            <w:r w:rsidR="00805B3B">
              <w:rPr>
                <w:noProof/>
                <w:webHidden/>
              </w:rPr>
              <w:fldChar w:fldCharType="separate"/>
            </w:r>
            <w:r w:rsidR="00805B3B">
              <w:rPr>
                <w:noProof/>
                <w:webHidden/>
              </w:rPr>
              <w:t>25</w:t>
            </w:r>
            <w:r w:rsidR="00805B3B">
              <w:rPr>
                <w:noProof/>
                <w:webHidden/>
              </w:rPr>
              <w:fldChar w:fldCharType="end"/>
            </w:r>
          </w:hyperlink>
        </w:p>
        <w:p w14:paraId="42703504" w14:textId="583D01CE" w:rsidR="00805B3B" w:rsidRDefault="002254C2">
          <w:pPr>
            <w:pStyle w:val="TOC1"/>
            <w:tabs>
              <w:tab w:val="right" w:leader="dot" w:pos="9016"/>
            </w:tabs>
            <w:rPr>
              <w:rFonts w:eastAsiaTheme="minorEastAsia" w:cstheme="minorBidi"/>
              <w:b w:val="0"/>
              <w:bCs w:val="0"/>
              <w:caps w:val="0"/>
              <w:noProof/>
              <w:sz w:val="22"/>
              <w:szCs w:val="22"/>
              <w:lang w:eastAsia="en-GB"/>
            </w:rPr>
          </w:pPr>
          <w:hyperlink w:anchor="_Toc99314387" w:history="1">
            <w:r w:rsidR="00805B3B" w:rsidRPr="00FF48AA">
              <w:rPr>
                <w:rStyle w:val="Hyperlink"/>
                <w:noProof/>
              </w:rPr>
              <w:t>Critical Evaluation</w:t>
            </w:r>
            <w:r w:rsidR="00805B3B">
              <w:rPr>
                <w:noProof/>
                <w:webHidden/>
              </w:rPr>
              <w:tab/>
            </w:r>
            <w:r w:rsidR="00805B3B">
              <w:rPr>
                <w:noProof/>
                <w:webHidden/>
              </w:rPr>
              <w:fldChar w:fldCharType="begin"/>
            </w:r>
            <w:r w:rsidR="00805B3B">
              <w:rPr>
                <w:noProof/>
                <w:webHidden/>
              </w:rPr>
              <w:instrText xml:space="preserve"> PAGEREF _Toc99314387 \h </w:instrText>
            </w:r>
            <w:r w:rsidR="00805B3B">
              <w:rPr>
                <w:noProof/>
                <w:webHidden/>
              </w:rPr>
            </w:r>
            <w:r w:rsidR="00805B3B">
              <w:rPr>
                <w:noProof/>
                <w:webHidden/>
              </w:rPr>
              <w:fldChar w:fldCharType="separate"/>
            </w:r>
            <w:r w:rsidR="00805B3B">
              <w:rPr>
                <w:noProof/>
                <w:webHidden/>
              </w:rPr>
              <w:t>26</w:t>
            </w:r>
            <w:r w:rsidR="00805B3B">
              <w:rPr>
                <w:noProof/>
                <w:webHidden/>
              </w:rPr>
              <w:fldChar w:fldCharType="end"/>
            </w:r>
          </w:hyperlink>
        </w:p>
        <w:p w14:paraId="65AEC034" w14:textId="5D21D1C4" w:rsidR="00805B3B" w:rsidRDefault="002254C2">
          <w:pPr>
            <w:pStyle w:val="TOC1"/>
            <w:tabs>
              <w:tab w:val="right" w:leader="dot" w:pos="9016"/>
            </w:tabs>
            <w:rPr>
              <w:rFonts w:eastAsiaTheme="minorEastAsia" w:cstheme="minorBidi"/>
              <w:b w:val="0"/>
              <w:bCs w:val="0"/>
              <w:caps w:val="0"/>
              <w:noProof/>
              <w:sz w:val="22"/>
              <w:szCs w:val="22"/>
              <w:lang w:eastAsia="en-GB"/>
            </w:rPr>
          </w:pPr>
          <w:hyperlink w:anchor="_Toc99314388" w:history="1">
            <w:r w:rsidR="00805B3B" w:rsidRPr="00FF48AA">
              <w:rPr>
                <w:rStyle w:val="Hyperlink"/>
                <w:noProof/>
              </w:rPr>
              <w:t>Bibliography</w:t>
            </w:r>
            <w:r w:rsidR="00805B3B">
              <w:rPr>
                <w:noProof/>
                <w:webHidden/>
              </w:rPr>
              <w:tab/>
            </w:r>
            <w:r w:rsidR="00805B3B">
              <w:rPr>
                <w:noProof/>
                <w:webHidden/>
              </w:rPr>
              <w:fldChar w:fldCharType="begin"/>
            </w:r>
            <w:r w:rsidR="00805B3B">
              <w:rPr>
                <w:noProof/>
                <w:webHidden/>
              </w:rPr>
              <w:instrText xml:space="preserve"> PAGEREF _Toc99314388 \h </w:instrText>
            </w:r>
            <w:r w:rsidR="00805B3B">
              <w:rPr>
                <w:noProof/>
                <w:webHidden/>
              </w:rPr>
            </w:r>
            <w:r w:rsidR="00805B3B">
              <w:rPr>
                <w:noProof/>
                <w:webHidden/>
              </w:rPr>
              <w:fldChar w:fldCharType="separate"/>
            </w:r>
            <w:r w:rsidR="00805B3B">
              <w:rPr>
                <w:noProof/>
                <w:webHidden/>
              </w:rPr>
              <w:t>27</w:t>
            </w:r>
            <w:r w:rsidR="00805B3B">
              <w:rPr>
                <w:noProof/>
                <w:webHidden/>
              </w:rPr>
              <w:fldChar w:fldCharType="end"/>
            </w:r>
          </w:hyperlink>
        </w:p>
        <w:p w14:paraId="7C1089D1" w14:textId="6B7ABC1C" w:rsidR="00805B3B" w:rsidRDefault="002254C2">
          <w:pPr>
            <w:pStyle w:val="TOC1"/>
            <w:tabs>
              <w:tab w:val="right" w:leader="dot" w:pos="9016"/>
            </w:tabs>
            <w:rPr>
              <w:rFonts w:eastAsiaTheme="minorEastAsia" w:cstheme="minorBidi"/>
              <w:b w:val="0"/>
              <w:bCs w:val="0"/>
              <w:caps w:val="0"/>
              <w:noProof/>
              <w:sz w:val="22"/>
              <w:szCs w:val="22"/>
              <w:lang w:eastAsia="en-GB"/>
            </w:rPr>
          </w:pPr>
          <w:hyperlink w:anchor="_Toc99314389" w:history="1">
            <w:r w:rsidR="00805B3B" w:rsidRPr="00FF48AA">
              <w:rPr>
                <w:rStyle w:val="Hyperlink"/>
                <w:noProof/>
              </w:rPr>
              <w:t>Appendices</w:t>
            </w:r>
            <w:r w:rsidR="00805B3B">
              <w:rPr>
                <w:noProof/>
                <w:webHidden/>
              </w:rPr>
              <w:tab/>
            </w:r>
            <w:r w:rsidR="00805B3B">
              <w:rPr>
                <w:noProof/>
                <w:webHidden/>
              </w:rPr>
              <w:fldChar w:fldCharType="begin"/>
            </w:r>
            <w:r w:rsidR="00805B3B">
              <w:rPr>
                <w:noProof/>
                <w:webHidden/>
              </w:rPr>
              <w:instrText xml:space="preserve"> PAGEREF _Toc99314389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21840B97" w14:textId="5126CC52" w:rsidR="00805B3B" w:rsidRDefault="002254C2">
          <w:pPr>
            <w:pStyle w:val="TOC2"/>
            <w:tabs>
              <w:tab w:val="right" w:leader="dot" w:pos="9016"/>
            </w:tabs>
            <w:rPr>
              <w:rFonts w:eastAsiaTheme="minorEastAsia" w:cstheme="minorBidi"/>
              <w:caps w:val="0"/>
              <w:noProof/>
              <w:sz w:val="22"/>
              <w:szCs w:val="22"/>
              <w:lang w:eastAsia="en-GB"/>
            </w:rPr>
          </w:pPr>
          <w:hyperlink w:anchor="_Toc99314390" w:history="1">
            <w:r w:rsidR="00805B3B" w:rsidRPr="00FF48AA">
              <w:rPr>
                <w:rStyle w:val="Hyperlink"/>
                <w:noProof/>
              </w:rPr>
              <w:t>Appendix 1: Rasterisation</w:t>
            </w:r>
            <w:r w:rsidR="00805B3B">
              <w:rPr>
                <w:noProof/>
                <w:webHidden/>
              </w:rPr>
              <w:tab/>
            </w:r>
            <w:r w:rsidR="00805B3B">
              <w:rPr>
                <w:noProof/>
                <w:webHidden/>
              </w:rPr>
              <w:fldChar w:fldCharType="begin"/>
            </w:r>
            <w:r w:rsidR="00805B3B">
              <w:rPr>
                <w:noProof/>
                <w:webHidden/>
              </w:rPr>
              <w:instrText xml:space="preserve"> PAGEREF _Toc99314390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61BD72A6" w14:textId="4F3389C3" w:rsidR="00805B3B" w:rsidRDefault="002254C2">
          <w:pPr>
            <w:pStyle w:val="TOC2"/>
            <w:tabs>
              <w:tab w:val="right" w:leader="dot" w:pos="9016"/>
            </w:tabs>
            <w:rPr>
              <w:rFonts w:eastAsiaTheme="minorEastAsia" w:cstheme="minorBidi"/>
              <w:caps w:val="0"/>
              <w:noProof/>
              <w:sz w:val="22"/>
              <w:szCs w:val="22"/>
              <w:lang w:eastAsia="en-GB"/>
            </w:rPr>
          </w:pPr>
          <w:hyperlink w:anchor="_Toc99314391" w:history="1">
            <w:r w:rsidR="00805B3B" w:rsidRPr="00FF48AA">
              <w:rPr>
                <w:rStyle w:val="Hyperlink"/>
                <w:noProof/>
              </w:rPr>
              <w:t>Appendix 2: Recursive Sphere Reflections</w:t>
            </w:r>
            <w:r w:rsidR="00805B3B">
              <w:rPr>
                <w:noProof/>
                <w:webHidden/>
              </w:rPr>
              <w:tab/>
            </w:r>
            <w:r w:rsidR="00805B3B">
              <w:rPr>
                <w:noProof/>
                <w:webHidden/>
              </w:rPr>
              <w:fldChar w:fldCharType="begin"/>
            </w:r>
            <w:r w:rsidR="00805B3B">
              <w:rPr>
                <w:noProof/>
                <w:webHidden/>
              </w:rPr>
              <w:instrText xml:space="preserve"> PAGEREF _Toc99314391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BE43F7E" w14:textId="221AC438" w:rsidR="00805B3B" w:rsidRDefault="002254C2">
          <w:pPr>
            <w:pStyle w:val="TOC2"/>
            <w:tabs>
              <w:tab w:val="right" w:leader="dot" w:pos="9016"/>
            </w:tabs>
            <w:rPr>
              <w:rFonts w:eastAsiaTheme="minorEastAsia" w:cstheme="minorBidi"/>
              <w:caps w:val="0"/>
              <w:noProof/>
              <w:sz w:val="22"/>
              <w:szCs w:val="22"/>
              <w:lang w:eastAsia="en-GB"/>
            </w:rPr>
          </w:pPr>
          <w:hyperlink w:anchor="_Toc99314392" w:history="1">
            <w:r w:rsidR="00805B3B" w:rsidRPr="00FF48AA">
              <w:rPr>
                <w:rStyle w:val="Hyperlink"/>
                <w:noProof/>
              </w:rPr>
              <w:t>Appendix 3: Point-Cloud Rendering</w:t>
            </w:r>
            <w:r w:rsidR="00805B3B">
              <w:rPr>
                <w:noProof/>
                <w:webHidden/>
              </w:rPr>
              <w:tab/>
            </w:r>
            <w:r w:rsidR="00805B3B">
              <w:rPr>
                <w:noProof/>
                <w:webHidden/>
              </w:rPr>
              <w:fldChar w:fldCharType="begin"/>
            </w:r>
            <w:r w:rsidR="00805B3B">
              <w:rPr>
                <w:noProof/>
                <w:webHidden/>
              </w:rPr>
              <w:instrText xml:space="preserve"> PAGEREF _Toc99314392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E64A1E9" w14:textId="03FBD83D" w:rsidR="00805B3B" w:rsidRDefault="002254C2">
          <w:pPr>
            <w:pStyle w:val="TOC2"/>
            <w:tabs>
              <w:tab w:val="right" w:leader="dot" w:pos="9016"/>
            </w:tabs>
            <w:rPr>
              <w:rFonts w:eastAsiaTheme="minorEastAsia" w:cstheme="minorBidi"/>
              <w:caps w:val="0"/>
              <w:noProof/>
              <w:sz w:val="22"/>
              <w:szCs w:val="22"/>
              <w:lang w:eastAsia="en-GB"/>
            </w:rPr>
          </w:pPr>
          <w:hyperlink w:anchor="_Toc99314393" w:history="1">
            <w:r w:rsidR="00805B3B" w:rsidRPr="00FF48AA">
              <w:rPr>
                <w:rStyle w:val="Hyperlink"/>
                <w:noProof/>
              </w:rPr>
              <w:t>Appendix 4: Constructive Solid Geometry</w:t>
            </w:r>
            <w:r w:rsidR="00805B3B">
              <w:rPr>
                <w:noProof/>
                <w:webHidden/>
              </w:rPr>
              <w:tab/>
            </w:r>
            <w:r w:rsidR="00805B3B">
              <w:rPr>
                <w:noProof/>
                <w:webHidden/>
              </w:rPr>
              <w:fldChar w:fldCharType="begin"/>
            </w:r>
            <w:r w:rsidR="00805B3B">
              <w:rPr>
                <w:noProof/>
                <w:webHidden/>
              </w:rPr>
              <w:instrText xml:space="preserve"> PAGEREF _Toc99314393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5A43905" w14:textId="0367D6C9" w:rsidR="00805B3B" w:rsidRDefault="002254C2">
          <w:pPr>
            <w:pStyle w:val="TOC2"/>
            <w:tabs>
              <w:tab w:val="right" w:leader="dot" w:pos="9016"/>
            </w:tabs>
            <w:rPr>
              <w:rFonts w:eastAsiaTheme="minorEastAsia" w:cstheme="minorBidi"/>
              <w:caps w:val="0"/>
              <w:noProof/>
              <w:sz w:val="22"/>
              <w:szCs w:val="22"/>
              <w:lang w:eastAsia="en-GB"/>
            </w:rPr>
          </w:pPr>
          <w:hyperlink w:anchor="_Toc99314394" w:history="1">
            <w:r w:rsidR="00805B3B" w:rsidRPr="00FF48AA">
              <w:rPr>
                <w:rStyle w:val="Hyperlink"/>
                <w:noProof/>
              </w:rPr>
              <w:t>Appendix 5: Elite 1984</w:t>
            </w:r>
            <w:r w:rsidR="00805B3B">
              <w:rPr>
                <w:noProof/>
                <w:webHidden/>
              </w:rPr>
              <w:tab/>
            </w:r>
            <w:r w:rsidR="00805B3B">
              <w:rPr>
                <w:noProof/>
                <w:webHidden/>
              </w:rPr>
              <w:fldChar w:fldCharType="begin"/>
            </w:r>
            <w:r w:rsidR="00805B3B">
              <w:rPr>
                <w:noProof/>
                <w:webHidden/>
              </w:rPr>
              <w:instrText xml:space="preserve"> PAGEREF _Toc99314394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782C3254" w14:textId="03ABC9D1" w:rsidR="00805B3B" w:rsidRDefault="002254C2">
          <w:pPr>
            <w:pStyle w:val="TOC2"/>
            <w:tabs>
              <w:tab w:val="right" w:leader="dot" w:pos="9016"/>
            </w:tabs>
            <w:rPr>
              <w:rFonts w:eastAsiaTheme="minorEastAsia" w:cstheme="minorBidi"/>
              <w:caps w:val="0"/>
              <w:noProof/>
              <w:sz w:val="22"/>
              <w:szCs w:val="22"/>
              <w:lang w:eastAsia="en-GB"/>
            </w:rPr>
          </w:pPr>
          <w:hyperlink w:anchor="_Toc99314395" w:history="1">
            <w:r w:rsidR="00805B3B" w:rsidRPr="00FF48AA">
              <w:rPr>
                <w:rStyle w:val="Hyperlink"/>
                <w:noProof/>
              </w:rPr>
              <w:t>Appendix 6: Ray casting diagram and image</w:t>
            </w:r>
            <w:r w:rsidR="00805B3B">
              <w:rPr>
                <w:noProof/>
                <w:webHidden/>
              </w:rPr>
              <w:tab/>
            </w:r>
            <w:r w:rsidR="00805B3B">
              <w:rPr>
                <w:noProof/>
                <w:webHidden/>
              </w:rPr>
              <w:fldChar w:fldCharType="begin"/>
            </w:r>
            <w:r w:rsidR="00805B3B">
              <w:rPr>
                <w:noProof/>
                <w:webHidden/>
              </w:rPr>
              <w:instrText xml:space="preserve"> PAGEREF _Toc99314395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5293C596" w14:textId="764C3D4B" w:rsidR="00805B3B" w:rsidRDefault="002254C2">
          <w:pPr>
            <w:pStyle w:val="TOC2"/>
            <w:tabs>
              <w:tab w:val="right" w:leader="dot" w:pos="9016"/>
            </w:tabs>
            <w:rPr>
              <w:rFonts w:eastAsiaTheme="minorEastAsia" w:cstheme="minorBidi"/>
              <w:caps w:val="0"/>
              <w:noProof/>
              <w:sz w:val="22"/>
              <w:szCs w:val="22"/>
              <w:lang w:eastAsia="en-GB"/>
            </w:rPr>
          </w:pPr>
          <w:hyperlink w:anchor="_Toc99314396" w:history="1">
            <w:r w:rsidR="00805B3B" w:rsidRPr="00FF48AA">
              <w:rPr>
                <w:rStyle w:val="Hyperlink"/>
                <w:noProof/>
              </w:rPr>
              <w:t>Appendix 7: Comanche: Maximum Overkill</w:t>
            </w:r>
            <w:r w:rsidR="00805B3B">
              <w:rPr>
                <w:noProof/>
                <w:webHidden/>
              </w:rPr>
              <w:tab/>
            </w:r>
            <w:r w:rsidR="00805B3B">
              <w:rPr>
                <w:noProof/>
                <w:webHidden/>
              </w:rPr>
              <w:fldChar w:fldCharType="begin"/>
            </w:r>
            <w:r w:rsidR="00805B3B">
              <w:rPr>
                <w:noProof/>
                <w:webHidden/>
              </w:rPr>
              <w:instrText xml:space="preserve"> PAGEREF _Toc99314396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0A0FFC1D" w14:textId="1090ED12" w:rsidR="00805B3B" w:rsidRDefault="002254C2">
          <w:pPr>
            <w:pStyle w:val="TOC2"/>
            <w:tabs>
              <w:tab w:val="right" w:leader="dot" w:pos="9016"/>
            </w:tabs>
            <w:rPr>
              <w:rFonts w:eastAsiaTheme="minorEastAsia" w:cstheme="minorBidi"/>
              <w:caps w:val="0"/>
              <w:noProof/>
              <w:sz w:val="22"/>
              <w:szCs w:val="22"/>
              <w:lang w:eastAsia="en-GB"/>
            </w:rPr>
          </w:pPr>
          <w:hyperlink w:anchor="_Toc99314397" w:history="1">
            <w:r w:rsidR="00805B3B" w:rsidRPr="00FF48AA">
              <w:rPr>
                <w:rStyle w:val="Hyperlink"/>
                <w:noProof/>
              </w:rPr>
              <w:t>Appendix 8: Fast vs. Real AO</w:t>
            </w:r>
            <w:r w:rsidR="00805B3B">
              <w:rPr>
                <w:noProof/>
                <w:webHidden/>
              </w:rPr>
              <w:tab/>
            </w:r>
            <w:r w:rsidR="00805B3B">
              <w:rPr>
                <w:noProof/>
                <w:webHidden/>
              </w:rPr>
              <w:fldChar w:fldCharType="begin"/>
            </w:r>
            <w:r w:rsidR="00805B3B">
              <w:rPr>
                <w:noProof/>
                <w:webHidden/>
              </w:rPr>
              <w:instrText xml:space="preserve"> PAGEREF _Toc99314397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2247983D" w14:textId="137047F6" w:rsidR="00805B3B" w:rsidRDefault="002254C2">
          <w:pPr>
            <w:pStyle w:val="TOC2"/>
            <w:tabs>
              <w:tab w:val="right" w:leader="dot" w:pos="9016"/>
            </w:tabs>
            <w:rPr>
              <w:rFonts w:eastAsiaTheme="minorEastAsia" w:cstheme="minorBidi"/>
              <w:caps w:val="0"/>
              <w:noProof/>
              <w:sz w:val="22"/>
              <w:szCs w:val="22"/>
              <w:lang w:eastAsia="en-GB"/>
            </w:rPr>
          </w:pPr>
          <w:hyperlink w:anchor="_Toc99314398" w:history="1">
            <w:r w:rsidR="00805B3B" w:rsidRPr="00FF48AA">
              <w:rPr>
                <w:rStyle w:val="Hyperlink"/>
                <w:noProof/>
              </w:rPr>
              <w:t>Appendix 9: BRDF diagram</w:t>
            </w:r>
            <w:r w:rsidR="00805B3B">
              <w:rPr>
                <w:noProof/>
                <w:webHidden/>
              </w:rPr>
              <w:tab/>
            </w:r>
            <w:r w:rsidR="00805B3B">
              <w:rPr>
                <w:noProof/>
                <w:webHidden/>
              </w:rPr>
              <w:fldChar w:fldCharType="begin"/>
            </w:r>
            <w:r w:rsidR="00805B3B">
              <w:rPr>
                <w:noProof/>
                <w:webHidden/>
              </w:rPr>
              <w:instrText xml:space="preserve"> PAGEREF _Toc99314398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56EB700A" w14:textId="2FA81C60" w:rsidR="006E0B0F" w:rsidRDefault="00C87AB1">
          <w:r>
            <w:rPr>
              <w:rFonts w:cstheme="minorHAnsi"/>
              <w:sz w:val="20"/>
              <w:szCs w:val="20"/>
            </w:rPr>
            <w:lastRenderedPageBreak/>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314348"/>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314349"/>
      <w:r>
        <w:lastRenderedPageBreak/>
        <w:t>Introduction</w:t>
      </w:r>
      <w:bookmarkEnd w:id="1"/>
      <w:r>
        <w:t xml:space="preserve"> </w:t>
      </w:r>
    </w:p>
    <w:p w14:paraId="0CCF49B2" w14:textId="76CFB77B"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6A1164" w:rsidRPr="006A1164">
            <w:rPr>
              <w:color w:val="000000"/>
            </w:rPr>
            <w:t>(</w:t>
          </w:r>
          <w:proofErr w:type="spellStart"/>
          <w:r w:rsidR="006A1164" w:rsidRPr="006A1164">
            <w:rPr>
              <w:color w:val="000000"/>
            </w:rPr>
            <w:t>Akenine-Möller</w:t>
          </w:r>
          <w:proofErr w:type="spellEnd"/>
          <w:r w:rsidR="006A1164" w:rsidRPr="006A1164">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2483B517"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6A1164">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41FADEF"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6A1164" w:rsidRPr="006A1164">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314350"/>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314351"/>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314352"/>
      <w:r>
        <w:lastRenderedPageBreak/>
        <w:t>Literature Review</w:t>
      </w:r>
      <w:bookmarkEnd w:id="4"/>
    </w:p>
    <w:p w14:paraId="2FC1B401" w14:textId="72673932" w:rsidR="007A1664" w:rsidRDefault="007A1664" w:rsidP="00046576">
      <w:pPr>
        <w:pStyle w:val="Heading2"/>
      </w:pPr>
      <w:bookmarkStart w:id="5" w:name="_Toc99314353"/>
      <w:r>
        <w:t>3D Wireframe Rendering</w:t>
      </w:r>
      <w:bookmarkEnd w:id="5"/>
    </w:p>
    <w:p w14:paraId="127F39BD" w14:textId="3BC0D2DC"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6A1164" w:rsidRPr="006A1164">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55630D2E"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6A1164" w:rsidRPr="006A1164">
            <w:rPr>
              <w:color w:val="000000"/>
            </w:rPr>
            <w:t>(</w:t>
          </w:r>
          <w:proofErr w:type="spellStart"/>
          <w:r w:rsidR="006A1164" w:rsidRPr="006A1164">
            <w:rPr>
              <w:color w:val="000000"/>
            </w:rPr>
            <w:t>Bresenham</w:t>
          </w:r>
          <w:proofErr w:type="spellEnd"/>
          <w:r w:rsidR="006A1164" w:rsidRPr="006A1164">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6A1164" w:rsidRPr="006A1164">
            <w:rPr>
              <w:color w:val="000000"/>
            </w:rPr>
            <w:t>(</w:t>
          </w:r>
          <w:proofErr w:type="spellStart"/>
          <w:r w:rsidR="006A1164" w:rsidRPr="006A1164">
            <w:rPr>
              <w:color w:val="000000"/>
            </w:rPr>
            <w:t>Moxon</w:t>
          </w:r>
          <w:proofErr w:type="spellEnd"/>
          <w:r w:rsidR="006A1164" w:rsidRPr="006A1164">
            <w:rPr>
              <w:color w:val="000000"/>
            </w:rPr>
            <w:t>, 2020)</w:t>
          </w:r>
        </w:sdtContent>
      </w:sdt>
      <w:r w:rsidR="0040246F">
        <w:rPr>
          <w:color w:val="000000"/>
        </w:rPr>
        <w:t>.</w:t>
      </w:r>
    </w:p>
    <w:p w14:paraId="320A63AA" w14:textId="2B68FCC9"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6A1164" w:rsidRPr="006A1164">
            <w:rPr>
              <w:color w:val="000000"/>
            </w:rPr>
            <w:t>(</w:t>
          </w:r>
          <w:proofErr w:type="spellStart"/>
          <w:r w:rsidR="006A1164" w:rsidRPr="006A1164">
            <w:rPr>
              <w:color w:val="000000"/>
            </w:rPr>
            <w:t>Braben</w:t>
          </w:r>
          <w:proofErr w:type="spellEnd"/>
          <w:r w:rsidR="006A1164" w:rsidRPr="006A1164">
            <w:rPr>
              <w:color w:val="000000"/>
            </w:rPr>
            <w:t>, 2011)</w:t>
          </w:r>
        </w:sdtContent>
      </w:sdt>
      <w:r w:rsidR="00175D98">
        <w:rPr>
          <w:color w:val="000000"/>
        </w:rPr>
        <w:t>.</w:t>
      </w:r>
    </w:p>
    <w:p w14:paraId="77B3465A" w14:textId="49B0FD32"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6A1164" w:rsidRPr="006A1164">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6A1164" w:rsidRPr="006A1164">
            <w:rPr>
              <w:color w:val="000000"/>
            </w:rPr>
            <w:t>(</w:t>
          </w:r>
          <w:proofErr w:type="spellStart"/>
          <w:r w:rsidR="006A1164" w:rsidRPr="006A1164">
            <w:rPr>
              <w:color w:val="000000"/>
            </w:rPr>
            <w:t>Braben</w:t>
          </w:r>
          <w:proofErr w:type="spellEnd"/>
          <w:r w:rsidR="006A1164" w:rsidRPr="006A1164">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01985580"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6A1164" w:rsidRPr="006A1164">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6A1164" w:rsidRPr="006A1164">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6A1164" w:rsidRPr="006A1164">
            <w:rPr>
              <w:color w:val="000000"/>
            </w:rPr>
            <w:t>(</w:t>
          </w:r>
          <w:proofErr w:type="spellStart"/>
          <w:r w:rsidR="006A1164" w:rsidRPr="006A1164">
            <w:rPr>
              <w:color w:val="000000"/>
            </w:rPr>
            <w:t>Braben</w:t>
          </w:r>
          <w:proofErr w:type="spellEnd"/>
          <w:r w:rsidR="006A1164" w:rsidRPr="006A1164">
            <w:rPr>
              <w:color w:val="000000"/>
            </w:rPr>
            <w:t>, 2011)</w:t>
          </w:r>
        </w:sdtContent>
      </w:sdt>
      <w:r w:rsidR="0024566D">
        <w:rPr>
          <w:color w:val="000000"/>
        </w:rPr>
        <w:t>.</w:t>
      </w:r>
    </w:p>
    <w:p w14:paraId="0A64E820" w14:textId="2DFE0127" w:rsidR="00046576" w:rsidRDefault="001522D4" w:rsidP="00046576">
      <w:pPr>
        <w:pStyle w:val="Heading2"/>
      </w:pPr>
      <w:bookmarkStart w:id="6" w:name="_Toc99314354"/>
      <w:r>
        <w:t>Raycast</w:t>
      </w:r>
      <w:r w:rsidR="00046576">
        <w:t xml:space="preserve"> Rendering</w:t>
      </w:r>
      <w:bookmarkEnd w:id="6"/>
    </w:p>
    <w:p w14:paraId="3B317573" w14:textId="0045F369"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6A1164" w:rsidRPr="006A1164">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6A1164" w:rsidRPr="006A1164">
            <w:rPr>
              <w:color w:val="000000"/>
            </w:rPr>
            <w:t>(</w:t>
          </w:r>
          <w:proofErr w:type="spellStart"/>
          <w:r w:rsidR="006A1164" w:rsidRPr="006A1164">
            <w:rPr>
              <w:color w:val="000000"/>
            </w:rPr>
            <w:t>Vandevenne</w:t>
          </w:r>
          <w:proofErr w:type="spellEnd"/>
          <w:r w:rsidR="006A1164" w:rsidRPr="006A1164">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6A1164" w:rsidRPr="006A1164">
            <w:rPr>
              <w:color w:val="000000"/>
            </w:rPr>
            <w:t>(</w:t>
          </w:r>
          <w:proofErr w:type="spellStart"/>
          <w:r w:rsidR="006A1164" w:rsidRPr="006A1164">
            <w:rPr>
              <w:color w:val="000000"/>
            </w:rPr>
            <w:t>Sanglard</w:t>
          </w:r>
          <w:proofErr w:type="spellEnd"/>
          <w:r w:rsidR="006A1164" w:rsidRPr="006A1164">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A129F79"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6A1164" w:rsidRPr="006A1164">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6A1164" w:rsidRPr="006A1164">
            <w:rPr>
              <w:color w:val="000000"/>
            </w:rPr>
            <w:t>(</w:t>
          </w:r>
          <w:proofErr w:type="spellStart"/>
          <w:r w:rsidR="006A1164" w:rsidRPr="006A1164">
            <w:rPr>
              <w:color w:val="000000"/>
            </w:rPr>
            <w:t>Vandevenne</w:t>
          </w:r>
          <w:proofErr w:type="spellEnd"/>
          <w:r w:rsidR="006A1164" w:rsidRPr="006A1164">
            <w:rPr>
              <w:color w:val="000000"/>
            </w:rPr>
            <w:t>, 2020)</w:t>
          </w:r>
        </w:sdtContent>
      </w:sdt>
      <w:r w:rsidR="001E439C">
        <w:rPr>
          <w:color w:val="000000"/>
        </w:rPr>
        <w:t xml:space="preserve">. </w:t>
      </w:r>
    </w:p>
    <w:p w14:paraId="3596015B" w14:textId="37E94F66"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6A1164" w:rsidRPr="006A1164">
            <w:rPr>
              <w:color w:val="000000"/>
            </w:rPr>
            <w:t>(</w:t>
          </w:r>
          <w:proofErr w:type="spellStart"/>
          <w:r w:rsidR="006A1164" w:rsidRPr="006A1164">
            <w:rPr>
              <w:color w:val="000000"/>
            </w:rPr>
            <w:t>Sanglard</w:t>
          </w:r>
          <w:proofErr w:type="spellEnd"/>
          <w:r w:rsidR="006A1164" w:rsidRPr="006A1164">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19F0285"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6A1164" w:rsidRPr="006A1164">
            <w:rPr>
              <w:color w:val="000000"/>
            </w:rPr>
            <w:t>(</w:t>
          </w:r>
          <w:proofErr w:type="spellStart"/>
          <w:r w:rsidR="006A1164" w:rsidRPr="006A1164">
            <w:rPr>
              <w:color w:val="000000"/>
            </w:rPr>
            <w:t>Novalogic</w:t>
          </w:r>
          <w:proofErr w:type="spellEnd"/>
          <w:r w:rsidR="006A1164" w:rsidRPr="006A1164">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6A1164" w:rsidRPr="006A1164">
            <w:rPr>
              <w:color w:val="000000"/>
            </w:rPr>
            <w:t>(</w:t>
          </w:r>
          <w:proofErr w:type="spellStart"/>
          <w:r w:rsidR="006A1164" w:rsidRPr="006A1164">
            <w:rPr>
              <w:color w:val="000000"/>
            </w:rPr>
            <w:t>Deschaseaux</w:t>
          </w:r>
          <w:proofErr w:type="spellEnd"/>
          <w:r w:rsidR="006A1164" w:rsidRPr="006A1164">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6A1164" w:rsidRPr="006A1164">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6A1164" w:rsidRPr="006A1164">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314355"/>
      <w:r>
        <w:t>Rasteris</w:t>
      </w:r>
      <w:r w:rsidR="008830ED">
        <w:t>ed</w:t>
      </w:r>
      <w:r>
        <w:t xml:space="preserve"> Rendering</w:t>
      </w:r>
      <w:bookmarkEnd w:id="7"/>
    </w:p>
    <w:p w14:paraId="0F03EC19" w14:textId="13A163A0"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6A1164" w:rsidRPr="006A1164">
            <w:rPr>
              <w:color w:val="000000"/>
            </w:rPr>
            <w:t>(</w:t>
          </w:r>
          <w:proofErr w:type="spellStart"/>
          <w:r w:rsidR="006A1164" w:rsidRPr="006A1164">
            <w:rPr>
              <w:color w:val="000000"/>
            </w:rPr>
            <w:t>Verschelde</w:t>
          </w:r>
          <w:proofErr w:type="spellEnd"/>
          <w:r w:rsidR="006A1164" w:rsidRPr="006A1164">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6A1164" w:rsidRPr="006A1164">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6A1164" w:rsidRPr="006A1164">
            <w:rPr>
              <w:color w:val="000000"/>
            </w:rPr>
            <w:t>(</w:t>
          </w:r>
          <w:proofErr w:type="spellStart"/>
          <w:r w:rsidR="006A1164" w:rsidRPr="006A1164">
            <w:rPr>
              <w:color w:val="000000"/>
            </w:rPr>
            <w:t>Scratchapixel</w:t>
          </w:r>
          <w:proofErr w:type="spellEnd"/>
          <w:r w:rsidR="006A1164" w:rsidRPr="006A1164">
            <w:rPr>
              <w:color w:val="000000"/>
            </w:rPr>
            <w:t>, 2015)</w:t>
          </w:r>
        </w:sdtContent>
      </w:sdt>
      <w:r w:rsidR="00CE41FA">
        <w:t>.</w:t>
      </w:r>
    </w:p>
    <w:p w14:paraId="5EC91399" w14:textId="239C5E27"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6A1164" w:rsidRPr="006A1164">
            <w:rPr>
              <w:color w:val="000000"/>
            </w:rPr>
            <w:t>(</w:t>
          </w:r>
          <w:proofErr w:type="spellStart"/>
          <w:r w:rsidR="006A1164" w:rsidRPr="006A1164">
            <w:rPr>
              <w:color w:val="000000"/>
            </w:rPr>
            <w:t>Akenine-Möller</w:t>
          </w:r>
          <w:proofErr w:type="spellEnd"/>
          <w:r w:rsidR="006A1164" w:rsidRPr="006A1164">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5256DC7"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6A1164" w:rsidRPr="006A1164">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314356"/>
      <w:r>
        <w:t>Shaders</w:t>
      </w:r>
      <w:bookmarkEnd w:id="11"/>
    </w:p>
    <w:p w14:paraId="53B0FB0E" w14:textId="632009F0"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6A1164">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64D1524A"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6A1164" w:rsidRPr="006A1164">
            <w:rPr>
              <w:color w:val="000000"/>
            </w:rPr>
            <w:t>(</w:t>
          </w:r>
          <w:proofErr w:type="spellStart"/>
          <w:r w:rsidR="006A1164" w:rsidRPr="006A1164">
            <w:rPr>
              <w:color w:val="000000"/>
            </w:rPr>
            <w:t>Akenine-Möller</w:t>
          </w:r>
          <w:proofErr w:type="spellEnd"/>
          <w:r w:rsidR="006A1164" w:rsidRPr="006A1164">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6A1164" w:rsidRPr="006A1164">
            <w:rPr>
              <w:color w:val="000000"/>
            </w:rPr>
            <w:t>(</w:t>
          </w:r>
          <w:proofErr w:type="spellStart"/>
          <w:r w:rsidR="006A1164" w:rsidRPr="006A1164">
            <w:rPr>
              <w:color w:val="000000"/>
            </w:rPr>
            <w:t>Tamasi</w:t>
          </w:r>
          <w:proofErr w:type="spellEnd"/>
          <w:r w:rsidR="006A1164" w:rsidRPr="006A1164">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6A1164" w:rsidRPr="006A1164">
            <w:rPr>
              <w:color w:val="000000"/>
            </w:rPr>
            <w:t>(Intel, 2021)</w:t>
          </w:r>
        </w:sdtContent>
      </w:sdt>
      <w:r w:rsidR="008B4525">
        <w:rPr>
          <w:color w:val="000000"/>
        </w:rPr>
        <w:t xml:space="preserve"> and can be applied to many different applications outside of gaming/real-time rendering.</w:t>
      </w:r>
    </w:p>
    <w:p w14:paraId="74B5943A" w14:textId="3BBD0522"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6A1164" w:rsidRPr="006A1164">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314357"/>
      <w:r>
        <w:t>Ray Trac</w:t>
      </w:r>
      <w:r w:rsidR="001D4A87">
        <w:t>ed Rendering</w:t>
      </w:r>
      <w:bookmarkEnd w:id="12"/>
    </w:p>
    <w:p w14:paraId="3D6E012F" w14:textId="61675454"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6A1164" w:rsidRPr="006A1164">
            <w:rPr>
              <w:color w:val="000000"/>
            </w:rPr>
            <w:t>(Deng et al., 2017)</w:t>
          </w:r>
        </w:sdtContent>
      </w:sdt>
      <w:r>
        <w:t>.</w:t>
      </w:r>
    </w:p>
    <w:p w14:paraId="3500F324" w14:textId="05BBEC89"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6A1164" w:rsidRPr="006A1164">
            <w:rPr>
              <w:color w:val="000000"/>
            </w:rPr>
            <w:t>(</w:t>
          </w:r>
          <w:proofErr w:type="spellStart"/>
          <w:r w:rsidR="006A1164" w:rsidRPr="006A1164">
            <w:rPr>
              <w:color w:val="000000"/>
            </w:rPr>
            <w:t>Glassner</w:t>
          </w:r>
          <w:proofErr w:type="spellEnd"/>
          <w:r w:rsidR="006A1164" w:rsidRPr="006A1164">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6A1164" w:rsidRPr="006A1164">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6A1164" w:rsidRPr="006A1164">
            <w:rPr>
              <w:color w:val="000000"/>
            </w:rPr>
            <w:t>(</w:t>
          </w:r>
          <w:proofErr w:type="spellStart"/>
          <w:r w:rsidR="006A1164" w:rsidRPr="006A1164">
            <w:rPr>
              <w:color w:val="000000"/>
            </w:rPr>
            <w:t>Szirmay-Kalos</w:t>
          </w:r>
          <w:proofErr w:type="spellEnd"/>
          <w:r w:rsidR="006A1164" w:rsidRPr="006A1164">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3A4EDD57"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6A1164" w:rsidRPr="006A1164">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6A1164" w:rsidRPr="006A1164">
            <w:rPr>
              <w:color w:val="000000"/>
            </w:rPr>
            <w:t>(</w:t>
          </w:r>
          <w:proofErr w:type="spellStart"/>
          <w:r w:rsidR="006A1164" w:rsidRPr="006A1164">
            <w:rPr>
              <w:color w:val="000000"/>
            </w:rPr>
            <w:t>Kilgarif</w:t>
          </w:r>
          <w:proofErr w:type="spellEnd"/>
          <w:r w:rsidR="006A1164" w:rsidRPr="006A1164">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6A1164" w:rsidRPr="006A1164">
            <w:rPr>
              <w:color w:val="000000"/>
            </w:rPr>
            <w:t>(Sjoholm, 2018)</w:t>
          </w:r>
        </w:sdtContent>
      </w:sdt>
      <w:r w:rsidR="008D2AD8">
        <w:rPr>
          <w:color w:val="000000"/>
        </w:rPr>
        <w:t>.</w:t>
      </w:r>
    </w:p>
    <w:p w14:paraId="01F8DE8D" w14:textId="62DF646B" w:rsidR="006E0B0F" w:rsidRDefault="006E0B0F" w:rsidP="006E0B0F">
      <w:pPr>
        <w:pStyle w:val="Heading2"/>
      </w:pPr>
      <w:bookmarkStart w:id="13" w:name="_Toc99314358"/>
      <w:r>
        <w:lastRenderedPageBreak/>
        <w:t>Ray Marching</w:t>
      </w:r>
      <w:bookmarkEnd w:id="13"/>
    </w:p>
    <w:p w14:paraId="2F1C4EB0" w14:textId="28D3C409" w:rsidR="00F23F89" w:rsidRPr="00F23F89" w:rsidRDefault="00F23F89" w:rsidP="00F23F89">
      <w:pPr>
        <w:pStyle w:val="Heading3"/>
      </w:pPr>
      <w:bookmarkStart w:id="14" w:name="_Toc99314359"/>
      <w:r>
        <w:t>Algorithm</w:t>
      </w:r>
      <w:bookmarkEnd w:id="14"/>
    </w:p>
    <w:p w14:paraId="3E6E38F4" w14:textId="20498A88"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6A1164" w:rsidRPr="006A1164">
            <w:rPr>
              <w:color w:val="000000"/>
            </w:rPr>
            <w:t>(</w:t>
          </w:r>
          <w:proofErr w:type="spellStart"/>
          <w:r w:rsidR="006A1164" w:rsidRPr="006A1164">
            <w:rPr>
              <w:color w:val="000000"/>
            </w:rPr>
            <w:t>Biagioli</w:t>
          </w:r>
          <w:proofErr w:type="spellEnd"/>
          <w:r w:rsidR="006A1164" w:rsidRPr="006A1164">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CBBB838"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6A1164" w:rsidRPr="006A1164">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314360"/>
      <w:r>
        <w:t>Lighting and Shading</w:t>
      </w:r>
      <w:bookmarkEnd w:id="15"/>
    </w:p>
    <w:p w14:paraId="4A3E0B22" w14:textId="4A9802DF"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6A1164" w:rsidRPr="006A1164">
            <w:rPr>
              <w:color w:val="000000"/>
            </w:rPr>
            <w:t>(Benton, n.d.)</w:t>
          </w:r>
        </w:sdtContent>
      </w:sdt>
      <w:r>
        <w:t xml:space="preserve">. </w:t>
      </w:r>
    </w:p>
    <w:p w14:paraId="4FD7570D" w14:textId="6648B581"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6A1164" w:rsidRPr="006A1164">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21E03FE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EndPr/>
        <w:sdtContent>
          <w:r w:rsidR="006A1164" w:rsidRPr="006A1164">
            <w:rPr>
              <w:color w:val="000000"/>
            </w:rPr>
            <w:t>(</w:t>
          </w:r>
          <w:proofErr w:type="spellStart"/>
          <w:r w:rsidR="006A1164" w:rsidRPr="006A1164">
            <w:rPr>
              <w:color w:val="000000"/>
            </w:rPr>
            <w:t>Zucconi</w:t>
          </w:r>
          <w:proofErr w:type="spellEnd"/>
          <w:r w:rsidR="006A1164" w:rsidRPr="006A1164">
            <w:rPr>
              <w:color w:val="000000"/>
            </w:rPr>
            <w:t>, 2016)</w:t>
          </w:r>
        </w:sdtContent>
      </w:sdt>
      <w:r w:rsidR="005118AC">
        <w:t>.</w:t>
      </w:r>
    </w:p>
    <w:p w14:paraId="34ABD6E1" w14:textId="4DD14DEE" w:rsidR="005118AC" w:rsidRDefault="00C96B1C" w:rsidP="00D902E8">
      <w:r>
        <w:t xml:space="preserve">The </w:t>
      </w:r>
      <w:proofErr w:type="spellStart"/>
      <w:r>
        <w:t>Phong</w:t>
      </w:r>
      <w:proofErr w:type="spellEnd"/>
      <w:r>
        <w:t xml:space="preserve"> illumination model is a popular model used with rasterised rendering to determine how much light each pixel has. The result of the </w:t>
      </w:r>
      <w:proofErr w:type="spellStart"/>
      <w:r>
        <w:t>Phong</w:t>
      </w:r>
      <w:proofErr w:type="spellEnd"/>
      <w:r>
        <w:t xml:space="preserve"> model is a diffuse shaded (self-shadow) object with </w:t>
      </w:r>
      <w:r>
        <w:lastRenderedPageBreak/>
        <w:t xml:space="preserve">a specular highlight. The </w:t>
      </w:r>
      <w:proofErr w:type="spellStart"/>
      <w:r>
        <w:t>Phong</w:t>
      </w:r>
      <w:proofErr w:type="spellEnd"/>
      <w:r>
        <w:t xml:space="preserve">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
          <w:id w:val="-1147362795"/>
          <w:placeholder>
            <w:docPart w:val="DefaultPlaceholder_-1854013440"/>
          </w:placeholder>
        </w:sdtPr>
        <w:sdtEndPr/>
        <w:sdtContent>
          <w:r w:rsidR="006A1164" w:rsidRPr="006A1164">
            <w:rPr>
              <w:color w:val="000000"/>
            </w:rPr>
            <w:t>(</w:t>
          </w:r>
          <w:proofErr w:type="spellStart"/>
          <w:r w:rsidR="006A1164" w:rsidRPr="006A1164">
            <w:rPr>
              <w:color w:val="000000"/>
            </w:rPr>
            <w:t>Trebino</w:t>
          </w:r>
          <w:proofErr w:type="spellEnd"/>
          <w:r w:rsidR="006A1164" w:rsidRPr="006A1164">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2254C2"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DF699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1044633571"/>
          <w:placeholder>
            <w:docPart w:val="DefaultPlaceholder_-1854013440"/>
          </w:placeholder>
        </w:sdtPr>
        <w:sdtEndPr/>
        <w:sdtContent>
          <w:r w:rsidR="006A1164" w:rsidRPr="006A1164">
            <w:rPr>
              <w:color w:val="000000"/>
            </w:rPr>
            <w:t>(</w:t>
          </w:r>
          <w:proofErr w:type="spellStart"/>
          <w:r w:rsidR="006A1164" w:rsidRPr="006A1164">
            <w:rPr>
              <w:color w:val="000000"/>
            </w:rPr>
            <w:t>Boksansky</w:t>
          </w:r>
          <w:proofErr w:type="spellEnd"/>
          <w:r w:rsidR="006A1164" w:rsidRPr="006A1164">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
          <w:id w:val="25992975"/>
          <w:placeholder>
            <w:docPart w:val="DefaultPlaceholder_-1854013440"/>
          </w:placeholder>
        </w:sdtPr>
        <w:sdtEndPr/>
        <w:sdtContent>
          <w:r w:rsidR="006A1164" w:rsidRPr="006A1164">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314361"/>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5332B91"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6A1164" w:rsidRPr="006A1164">
            <w:rPr>
              <w:color w:val="000000"/>
            </w:rPr>
            <w:t>(</w:t>
          </w:r>
          <w:proofErr w:type="spellStart"/>
          <w:r w:rsidR="006A1164" w:rsidRPr="006A1164">
            <w:rPr>
              <w:color w:val="000000"/>
            </w:rPr>
            <w:t>Häggström</w:t>
          </w:r>
          <w:proofErr w:type="spellEnd"/>
          <w:r w:rsidR="006A1164" w:rsidRPr="006A1164">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6A1164">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314362"/>
      <w:r>
        <w:lastRenderedPageBreak/>
        <w:t>Point-cloud Rendering</w:t>
      </w:r>
      <w:bookmarkEnd w:id="17"/>
    </w:p>
    <w:p w14:paraId="76FF33ED" w14:textId="78A618D4"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6A1164" w:rsidRPr="006A1164">
            <w:rPr>
              <w:color w:val="000000"/>
            </w:rPr>
            <w:t>(</w:t>
          </w:r>
          <w:proofErr w:type="spellStart"/>
          <w:r w:rsidR="006A1164" w:rsidRPr="006A1164">
            <w:rPr>
              <w:color w:val="000000"/>
            </w:rPr>
            <w:t>Shahrabi</w:t>
          </w:r>
          <w:proofErr w:type="spellEnd"/>
          <w:r w:rsidR="006A1164" w:rsidRPr="006A1164">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6A1164" w:rsidRPr="006A1164">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314363"/>
      <w:r>
        <w:t>Constructive Solid Geometry</w:t>
      </w:r>
      <w:bookmarkEnd w:id="18"/>
    </w:p>
    <w:p w14:paraId="3FC0E8AC" w14:textId="2D5014D0"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6A1164" w:rsidRPr="006A1164">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314364"/>
      <w:r>
        <w:t>Fractals</w:t>
      </w:r>
      <w:bookmarkEnd w:id="19"/>
    </w:p>
    <w:p w14:paraId="0DA0E97B" w14:textId="7300931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6A1164" w:rsidRPr="006A1164">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6A1164" w:rsidRPr="006A1164">
            <w:rPr>
              <w:iCs/>
              <w:color w:val="000000"/>
            </w:rPr>
            <w:t>(Barnsley, 1993)</w:t>
          </w:r>
        </w:sdtContent>
      </w:sdt>
      <w:r w:rsidR="003A7A62">
        <w:rPr>
          <w:iCs/>
          <w:color w:val="000000"/>
        </w:rPr>
        <w:t>, where the drawn fractal closely resembles a black spleenwort fern.</w:t>
      </w:r>
    </w:p>
    <w:p w14:paraId="0944A661" w14:textId="19326F2F"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6A1164" w:rsidRPr="006A1164">
            <w:rPr>
              <w:iCs/>
              <w:color w:val="000000"/>
            </w:rPr>
            <w:t>Della-</w:t>
          </w:r>
          <w:proofErr w:type="spellStart"/>
          <w:r w:rsidR="006A1164" w:rsidRPr="006A1164">
            <w:rPr>
              <w:iCs/>
              <w:color w:val="000000"/>
            </w:rPr>
            <w:t>Bosca</w:t>
          </w:r>
          <w:proofErr w:type="spellEnd"/>
          <w:r w:rsidR="006A1164" w:rsidRPr="006A1164">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1F934A5"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6A1164" w:rsidRPr="006A1164">
            <w:rPr>
              <w:iCs/>
              <w:color w:val="000000"/>
            </w:rPr>
            <w:t>(</w:t>
          </w:r>
          <w:proofErr w:type="spellStart"/>
          <w:r w:rsidR="006A1164" w:rsidRPr="006A1164">
            <w:rPr>
              <w:iCs/>
              <w:color w:val="000000"/>
            </w:rPr>
            <w:t>HackerPoet</w:t>
          </w:r>
          <w:proofErr w:type="spellEnd"/>
          <w:r w:rsidR="006A1164" w:rsidRPr="006A1164">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314365"/>
      <w:r>
        <w:lastRenderedPageBreak/>
        <w:t>Research Methodology</w:t>
      </w:r>
      <w:bookmarkEnd w:id="20"/>
      <w:r>
        <w:t xml:space="preserve"> </w:t>
      </w:r>
    </w:p>
    <w:p w14:paraId="085158F8" w14:textId="77777777" w:rsidR="00C32149" w:rsidRDefault="00C32149" w:rsidP="00C32149">
      <w:pPr>
        <w:pStyle w:val="Heading2"/>
      </w:pPr>
      <w:bookmarkStart w:id="21" w:name="_Toc99314366"/>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314367"/>
      <w:r>
        <w:t>Analysis</w:t>
      </w:r>
      <w:bookmarkEnd w:id="22"/>
    </w:p>
    <w:p w14:paraId="1EC5D107" w14:textId="77777777" w:rsidR="007D773F" w:rsidRDefault="007D773F" w:rsidP="007B491C">
      <w:pPr>
        <w:pStyle w:val="Heading3"/>
      </w:pPr>
      <w:bookmarkStart w:id="23" w:name="_Toc99314368"/>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00D8510F"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B3CC425FE2BB406BA49E41B712F02D17"/>
          </w:placeholder>
        </w:sdtPr>
        <w:sdtEndPr/>
        <w:sdtContent>
          <w:r w:rsidR="006A1164" w:rsidRPr="006A1164">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430AA0F9"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B3CC425FE2BB406BA49E41B712F02D17"/>
          </w:placeholder>
        </w:sdtPr>
        <w:sdtEndPr/>
        <w:sdtContent>
          <w:r w:rsidR="006A1164" w:rsidRPr="006A1164">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8495A4A"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B3CC425FE2BB406BA49E41B712F02D17"/>
          </w:placeholder>
        </w:sdtPr>
        <w:sdtEndPr/>
        <w:sdtContent>
          <w:r w:rsidR="006A1164" w:rsidRPr="006A1164">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314369"/>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6F82891A"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
          <w:id w:val="546118862"/>
          <w:placeholder>
            <w:docPart w:val="DefaultPlaceholder_-1854013440"/>
          </w:placeholder>
        </w:sdtPr>
        <w:sdtEndPr/>
        <w:sdtContent>
          <w:r w:rsidR="006A1164" w:rsidRPr="006A1164">
            <w:rPr>
              <w:color w:val="000000"/>
            </w:rPr>
            <w:t>(</w:t>
          </w:r>
          <w:proofErr w:type="spellStart"/>
          <w:r w:rsidR="006A1164" w:rsidRPr="006A1164">
            <w:rPr>
              <w:color w:val="000000"/>
            </w:rPr>
            <w:t>nTask</w:t>
          </w:r>
          <w:proofErr w:type="spellEnd"/>
          <w:r w:rsidR="006A1164" w:rsidRPr="006A1164">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60214576"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
          <w:id w:val="1714389674"/>
          <w:placeholder>
            <w:docPart w:val="DefaultPlaceholder_-1854013440"/>
          </w:placeholder>
        </w:sdtPr>
        <w:sdtEndPr/>
        <w:sdtContent>
          <w:r w:rsidR="006A1164" w:rsidRPr="006A1164">
            <w:rPr>
              <w:color w:val="000000"/>
            </w:rPr>
            <w:t>(</w:t>
          </w:r>
          <w:proofErr w:type="spellStart"/>
          <w:r w:rsidR="006A1164" w:rsidRPr="006A1164">
            <w:rPr>
              <w:color w:val="000000"/>
            </w:rPr>
            <w:t>nTask</w:t>
          </w:r>
          <w:proofErr w:type="spellEnd"/>
          <w:r w:rsidR="006A1164" w:rsidRPr="006A1164">
            <w:rPr>
              <w:color w:val="000000"/>
            </w:rPr>
            <w:t>, 2021)</w:t>
          </w:r>
        </w:sdtContent>
      </w:sdt>
      <w:r w:rsidR="00B505C1">
        <w:t>.</w:t>
      </w:r>
    </w:p>
    <w:p w14:paraId="7E090CD6" w14:textId="77777777" w:rsidR="00941CDF" w:rsidRDefault="00941CDF" w:rsidP="00941CDF">
      <w:pPr>
        <w:pStyle w:val="Heading4"/>
      </w:pPr>
      <w:r>
        <w:t>GitHub Projects</w:t>
      </w:r>
    </w:p>
    <w:p w14:paraId="62360EBF" w14:textId="0E811C52"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19LCJpc1RlbXBvcmFyeSI6ZmFsc2V9XX0="/>
          <w:id w:val="1489212881"/>
          <w:placeholder>
            <w:docPart w:val="DefaultPlaceholder_-1854013440"/>
          </w:placeholder>
        </w:sdtPr>
        <w:sdtEndPr/>
        <w:sdtContent>
          <w:r w:rsidR="006A1164" w:rsidRPr="006A1164">
            <w:rPr>
              <w:color w:val="000000"/>
            </w:rPr>
            <w:t>(Pollard, 2017)</w:t>
          </w:r>
        </w:sdtContent>
      </w:sdt>
      <w:r w:rsidR="002E03DC">
        <w:t>.</w:t>
      </w:r>
    </w:p>
    <w:p w14:paraId="40545ED6" w14:textId="01E546AC"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fSwiaXNUZW1wb3JhcnkiOmZhbHNlfV19"/>
          <w:id w:val="866410486"/>
          <w:placeholder>
            <w:docPart w:val="DefaultPlaceholder_-1854013440"/>
          </w:placeholder>
        </w:sdtPr>
        <w:sdtEndPr/>
        <w:sdtContent>
          <w:r w:rsidR="006A1164" w:rsidRPr="006A1164">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314370"/>
      <w:r>
        <w:t>Platform</w:t>
      </w:r>
      <w:bookmarkEnd w:id="25"/>
    </w:p>
    <w:p w14:paraId="23FFA446" w14:textId="35A2D6BB"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602BD3165DA940348FFB4EBDB63CF26D"/>
          </w:placeholder>
        </w:sdtPr>
        <w:sdtEndPr/>
        <w:sdtContent>
          <w:r w:rsidR="006A1164" w:rsidRPr="006A1164">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302C283B"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602BD3165DA940348FFB4EBDB63CF26D"/>
          </w:placeholder>
        </w:sdtPr>
        <w:sdtEndPr/>
        <w:sdtContent>
          <w:r w:rsidR="006A1164" w:rsidRPr="006A1164">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6B4C7461"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602BD3165DA940348FFB4EBDB63CF26D"/>
          </w:placeholder>
        </w:sdtPr>
        <w:sdtEndPr/>
        <w:sdtContent>
          <w:r w:rsidR="006A1164" w:rsidRPr="006A1164">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33141CB7"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602BD3165DA940348FFB4EBDB63CF26D"/>
          </w:placeholder>
        </w:sdtPr>
        <w:sdtEndPr/>
        <w:sdtContent>
          <w:r w:rsidR="006A1164" w:rsidRPr="006A1164">
            <w:rPr>
              <w:color w:val="000000"/>
            </w:rPr>
            <w:t>(</w:t>
          </w:r>
          <w:proofErr w:type="spellStart"/>
          <w:r w:rsidR="006A1164" w:rsidRPr="006A1164">
            <w:rPr>
              <w:color w:val="000000"/>
            </w:rPr>
            <w:t>Furmaniak</w:t>
          </w:r>
          <w:proofErr w:type="spellEnd"/>
          <w:r w:rsidR="006A1164" w:rsidRPr="006A1164">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314371"/>
      <w:r>
        <w:t>IDE</w:t>
      </w:r>
      <w:bookmarkEnd w:id="26"/>
    </w:p>
    <w:p w14:paraId="7AF8804E" w14:textId="77777777" w:rsidR="00962F19" w:rsidRDefault="00962F19" w:rsidP="00962F19">
      <w:pPr>
        <w:pStyle w:val="Heading4"/>
      </w:pPr>
      <w:r>
        <w:t>Visual Studio 2022</w:t>
      </w:r>
    </w:p>
    <w:p w14:paraId="7CE50180" w14:textId="2F6B038E"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3366058B6675405D84978DE858D5AFB1"/>
          </w:placeholder>
        </w:sdtPr>
        <w:sdtEndPr/>
        <w:sdtContent>
          <w:r w:rsidR="006A1164" w:rsidRPr="006A1164">
            <w:rPr>
              <w:color w:val="000000"/>
            </w:rPr>
            <w:t>(Microsoft, 2021c)</w:t>
          </w:r>
        </w:sdtContent>
      </w:sdt>
      <w:r>
        <w:rPr>
          <w:color w:val="000000"/>
        </w:rPr>
        <w:t>, allowing for the use of modern C++ features</w:t>
      </w:r>
      <w:r>
        <w:t xml:space="preserve">. </w:t>
      </w:r>
    </w:p>
    <w:p w14:paraId="2A5F3CFA" w14:textId="058541D7"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269127275"/>
          <w:placeholder>
            <w:docPart w:val="DefaultPlaceholder_-1854013440"/>
          </w:placeholder>
        </w:sdtPr>
        <w:sdtEndPr/>
        <w:sdtContent>
          <w:r w:rsidR="006A1164" w:rsidRPr="006A1164">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7EBB76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C27803FBDB5A4852A1220F49B95AE27D"/>
          </w:placeholder>
        </w:sdtPr>
        <w:sdtEndPr/>
        <w:sdtContent>
          <w:r w:rsidR="006A1164" w:rsidRPr="006A1164">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29F720D3"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
          <w:id w:val="1661893453"/>
          <w:placeholder>
            <w:docPart w:val="DefaultPlaceholder_-1854013440"/>
          </w:placeholder>
        </w:sdtPr>
        <w:sdtEndPr/>
        <w:sdtContent>
          <w:r w:rsidR="006A1164" w:rsidRPr="006A1164">
            <w:rPr>
              <w:color w:val="000000"/>
            </w:rPr>
            <w:t>(</w:t>
          </w:r>
          <w:proofErr w:type="spellStart"/>
          <w:r w:rsidR="006A1164" w:rsidRPr="006A1164">
            <w:rPr>
              <w:color w:val="000000"/>
            </w:rPr>
            <w:t>CodeBlocks</w:t>
          </w:r>
          <w:proofErr w:type="spellEnd"/>
          <w:r w:rsidR="006A1164" w:rsidRPr="006A1164">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314372"/>
      <w:r>
        <w:t>Version Control</w:t>
      </w:r>
      <w:bookmarkEnd w:id="27"/>
    </w:p>
    <w:p w14:paraId="1A6A6CD2" w14:textId="77777777" w:rsidR="00962F19" w:rsidRDefault="00962F19" w:rsidP="00962F19">
      <w:pPr>
        <w:pStyle w:val="Heading4"/>
      </w:pPr>
      <w:r>
        <w:t>Git</w:t>
      </w:r>
    </w:p>
    <w:p w14:paraId="7FDD7699" w14:textId="1937D493"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840538819"/>
          <w:placeholder>
            <w:docPart w:val="DefaultPlaceholder_-1854013440"/>
          </w:placeholder>
        </w:sdtPr>
        <w:sdtEndPr/>
        <w:sdtContent>
          <w:r w:rsidR="006A1164" w:rsidRPr="006A1164">
            <w:rPr>
              <w:color w:val="000000"/>
            </w:rPr>
            <w:t>(Johnson, 2015)</w:t>
          </w:r>
        </w:sdtContent>
      </w:sdt>
      <w:r>
        <w:t>, and is a distributed system meaning a copy of the repository and full commit history is cloned to each device.</w:t>
      </w:r>
    </w:p>
    <w:p w14:paraId="327F97F3" w14:textId="3E2EB7ED"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
          <w:id w:val="-702402709"/>
          <w:placeholder>
            <w:docPart w:val="DefaultPlaceholder_-1854013440"/>
          </w:placeholder>
        </w:sdtPr>
        <w:sdtEndPr/>
        <w:sdtContent>
          <w:r w:rsidR="006A1164" w:rsidRPr="006A1164">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1F13FCA5"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
          <w:id w:val="-619223783"/>
          <w:placeholder>
            <w:docPart w:val="DefaultPlaceholder_-1854013440"/>
          </w:placeholder>
        </w:sdtPr>
        <w:sdtEndPr/>
        <w:sdtContent>
          <w:r w:rsidR="006A1164" w:rsidRPr="006A1164">
            <w:rPr>
              <w:color w:val="000000"/>
            </w:rPr>
            <w:t>(</w:t>
          </w:r>
          <w:proofErr w:type="spellStart"/>
          <w:r w:rsidR="006A1164" w:rsidRPr="006A1164">
            <w:rPr>
              <w:color w:val="000000"/>
            </w:rPr>
            <w:t>SlikSVN</w:t>
          </w:r>
          <w:proofErr w:type="spellEnd"/>
          <w:r w:rsidR="006A1164" w:rsidRPr="006A1164">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531341970"/>
          <w:placeholder>
            <w:docPart w:val="DefaultPlaceholder_-1854013440"/>
          </w:placeholder>
        </w:sdtPr>
        <w:sdtEndPr/>
        <w:sdtContent>
          <w:r w:rsidR="006A1164" w:rsidRPr="006A1164">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501100E9"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228857123"/>
          <w:placeholder>
            <w:docPart w:val="ADE1CB76F0C04A1D9CAAEBCEF50730B3"/>
          </w:placeholder>
        </w:sdtPr>
        <w:sdtEndPr/>
        <w:sdtContent>
          <w:r w:rsidR="006A1164" w:rsidRPr="006A1164">
            <w:rPr>
              <w:color w:val="000000"/>
            </w:rPr>
            <w:t>(Perforce, 2018)</w:t>
          </w:r>
        </w:sdtContent>
      </w:sdt>
      <w:r>
        <w:t>.</w:t>
      </w:r>
    </w:p>
    <w:p w14:paraId="12236AA7" w14:textId="77777777" w:rsidR="00962F19" w:rsidRDefault="00962F19" w:rsidP="00962F19">
      <w:pPr>
        <w:pStyle w:val="Heading4"/>
      </w:pPr>
      <w:r>
        <w:t>Mercurial</w:t>
      </w:r>
    </w:p>
    <w:p w14:paraId="79A181D6" w14:textId="495C3D26"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978109954"/>
          <w:placeholder>
            <w:docPart w:val="AFE86A85A80847B5A8C8B14180949A62"/>
          </w:placeholder>
        </w:sdtPr>
        <w:sdtEndPr/>
        <w:sdtContent>
          <w:r w:rsidR="006A1164" w:rsidRPr="006A1164">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227211042"/>
          <w:placeholder>
            <w:docPart w:val="DefaultPlaceholder_-1854013440"/>
          </w:placeholder>
        </w:sdtPr>
        <w:sdtEndPr/>
        <w:sdtContent>
          <w:r w:rsidR="006A1164" w:rsidRPr="006A1164">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34717026"/>
          <w:placeholder>
            <w:docPart w:val="DefaultPlaceholder_-1854013440"/>
          </w:placeholder>
        </w:sdtPr>
        <w:sdtEndPr/>
        <w:sdtContent>
          <w:r w:rsidR="006A1164" w:rsidRPr="006A1164">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314373"/>
      <w:r>
        <w:t>Design</w:t>
      </w:r>
      <w:bookmarkEnd w:id="28"/>
    </w:p>
    <w:p w14:paraId="37AAC4BA" w14:textId="1BABDEC1" w:rsidR="007D773F" w:rsidRDefault="007D773F" w:rsidP="007D773F">
      <w:pPr>
        <w:pStyle w:val="Heading3"/>
      </w:pPr>
      <w:bookmarkStart w:id="29" w:name="_Toc99314374"/>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314375"/>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314376"/>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314377"/>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314378"/>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314379"/>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36BEF07F"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6A1164" w:rsidRPr="006A1164">
            <w:rPr>
              <w:color w:val="000000"/>
            </w:rPr>
            <w:t>(</w:t>
          </w:r>
          <w:proofErr w:type="spellStart"/>
          <w:r w:rsidR="006A1164" w:rsidRPr="006A1164">
            <w:rPr>
              <w:color w:val="000000"/>
            </w:rPr>
            <w:t>DataFlair</w:t>
          </w:r>
          <w:proofErr w:type="spellEnd"/>
          <w:r w:rsidR="006A1164" w:rsidRPr="006A1164">
            <w:rPr>
              <w:color w:val="000000"/>
            </w:rPr>
            <w:t>, 2020)</w:t>
          </w:r>
        </w:sdtContent>
      </w:sdt>
      <w:r>
        <w:t xml:space="preserve"> which would be advantag</w:t>
      </w:r>
      <w:r w:rsidR="00D54A5D">
        <w:t>eous</w:t>
      </w:r>
      <w:r>
        <w:t xml:space="preserve"> for structuring the codebase. </w:t>
      </w:r>
    </w:p>
    <w:p w14:paraId="7F526E91" w14:textId="5CB69D1A"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6A1164" w:rsidRPr="006A1164">
            <w:rPr>
              <w:color w:val="000000"/>
            </w:rPr>
            <w:t>(</w:t>
          </w:r>
          <w:proofErr w:type="spellStart"/>
          <w:r w:rsidR="006A1164" w:rsidRPr="006A1164">
            <w:rPr>
              <w:color w:val="000000"/>
            </w:rPr>
            <w:t>KhronosGroup</w:t>
          </w:r>
          <w:proofErr w:type="spellEnd"/>
          <w:r w:rsidR="006A1164" w:rsidRPr="006A1164">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70A8A40F"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
          <w:id w:val="1863789937"/>
          <w:placeholder>
            <w:docPart w:val="DefaultPlaceholder_-1854013440"/>
          </w:placeholder>
        </w:sdtPr>
        <w:sdtEndPr/>
        <w:sdtContent>
          <w:r w:rsidR="006A1164" w:rsidRPr="006A1164">
            <w:rPr>
              <w:color w:val="000000"/>
            </w:rPr>
            <w:t>(</w:t>
          </w:r>
          <w:proofErr w:type="spellStart"/>
          <w:r w:rsidR="006A1164" w:rsidRPr="006A1164">
            <w:rPr>
              <w:color w:val="000000"/>
            </w:rPr>
            <w:t>Cornut</w:t>
          </w:r>
          <w:proofErr w:type="spellEnd"/>
          <w:r w:rsidR="006A1164" w:rsidRPr="006A1164">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
          <w:id w:val="1950344474"/>
          <w:placeholder>
            <w:docPart w:val="DefaultPlaceholder_-1854013440"/>
          </w:placeholder>
        </w:sdtPr>
        <w:sdtEndPr/>
        <w:sdtContent>
          <w:r w:rsidR="006A1164" w:rsidRPr="006A1164">
            <w:rPr>
              <w:color w:val="000000"/>
            </w:rPr>
            <w:t>(</w:t>
          </w:r>
          <w:proofErr w:type="spellStart"/>
          <w:r w:rsidR="006A1164" w:rsidRPr="006A1164">
            <w:rPr>
              <w:color w:val="000000"/>
            </w:rPr>
            <w:t>Mettke</w:t>
          </w:r>
          <w:proofErr w:type="spellEnd"/>
          <w:r w:rsidR="006A1164" w:rsidRPr="006A1164">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36A6DB20"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
          <w:id w:val="69018759"/>
          <w:placeholder>
            <w:docPart w:val="DefaultPlaceholder_-1854013440"/>
          </w:placeholder>
        </w:sdtPr>
        <w:sdtEndPr/>
        <w:sdtContent>
          <w:r w:rsidR="006A1164" w:rsidRPr="006A1164">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65F0D91B"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
          <w:id w:val="-1678725098"/>
          <w:placeholder>
            <w:docPart w:val="DefaultPlaceholder_-1854013440"/>
          </w:placeholder>
        </w:sdtPr>
        <w:sdtEndPr/>
        <w:sdtContent>
          <w:r w:rsidR="006A1164" w:rsidRPr="006A1164">
            <w:rPr>
              <w:color w:val="000000"/>
            </w:rPr>
            <w:t>(</w:t>
          </w:r>
          <w:proofErr w:type="spellStart"/>
          <w:r w:rsidR="006A1164" w:rsidRPr="006A1164">
            <w:rPr>
              <w:color w:val="000000"/>
            </w:rPr>
            <w:t>bkaradzic</w:t>
          </w:r>
          <w:proofErr w:type="spellEnd"/>
          <w:r w:rsidR="006A1164" w:rsidRPr="006A1164">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314380"/>
      <w:r>
        <w:lastRenderedPageBreak/>
        <w:t>Implementation</w:t>
      </w:r>
      <w:bookmarkEnd w:id="35"/>
      <w:r>
        <w:t xml:space="preserve"> </w:t>
      </w:r>
    </w:p>
    <w:p w14:paraId="751C44DC" w14:textId="2443C188" w:rsidR="00EE4C68" w:rsidRDefault="00EE4C68" w:rsidP="00EE4C68">
      <w:pPr>
        <w:pStyle w:val="Heading2"/>
      </w:pPr>
      <w:bookmarkStart w:id="36" w:name="_Toc99314381"/>
      <w:r>
        <w:t>Development</w:t>
      </w:r>
      <w:bookmarkEnd w:id="36"/>
    </w:p>
    <w:p w14:paraId="56644882" w14:textId="62042D46" w:rsidR="001D7E1E" w:rsidRPr="001D7E1E" w:rsidRDefault="001D7E1E" w:rsidP="001D7E1E">
      <w:pPr>
        <w:pStyle w:val="Heading3"/>
      </w:pPr>
      <w:bookmarkStart w:id="37" w:name="_Toc99314382"/>
      <w:r w:rsidRPr="001D7E1E">
        <w:t>Application Framework</w:t>
      </w:r>
      <w:bookmarkEnd w:id="37"/>
    </w:p>
    <w:p w14:paraId="7A81C3EA" w14:textId="4EBE8EF7"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6A1164" w:rsidRPr="006A1164">
            <w:rPr>
              <w:color w:val="000000"/>
            </w:rPr>
            <w:t>(Microsoft, 2021b)</w:t>
          </w:r>
        </w:sdtContent>
      </w:sdt>
      <w:r w:rsidR="00B73CEA">
        <w:t xml:space="preserve"> for the initial codebase,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38" w:name="_Toc99314383"/>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2254C2"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2254C2"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AA2C9AA" w:rsidR="00426E53" w:rsidRPr="008D103E" w:rsidRDefault="002254C2"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6A1164" w:rsidRPr="006A1164">
            <w:rPr>
              <w:rFonts w:eastAsiaTheme="minorEastAsia"/>
              <w:color w:val="000000"/>
            </w:rPr>
            <w:t>(</w:t>
          </w:r>
          <w:proofErr w:type="spellStart"/>
          <w:r w:rsidR="006A1164" w:rsidRPr="006A1164">
            <w:rPr>
              <w:rFonts w:eastAsiaTheme="minorEastAsia"/>
              <w:color w:val="000000"/>
            </w:rPr>
            <w:t>Scratchapixel</w:t>
          </w:r>
          <w:proofErr w:type="spellEnd"/>
          <w:r w:rsidR="006A1164" w:rsidRPr="006A1164">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5C1B2F37" w:rsidR="00252020" w:rsidRDefault="00252020" w:rsidP="00426E53">
      <w:r>
        <w:lastRenderedPageBreak/>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6A1164" w:rsidRPr="006A1164">
            <w:rPr>
              <w:color w:val="000000"/>
            </w:rPr>
            <w:t>(</w:t>
          </w:r>
          <w:proofErr w:type="spellStart"/>
          <w:r w:rsidR="006A1164" w:rsidRPr="006A1164">
            <w:rPr>
              <w:color w:val="000000"/>
            </w:rPr>
            <w:t>Quilez</w:t>
          </w:r>
          <w:proofErr w:type="spellEnd"/>
          <w:r w:rsidR="006A1164" w:rsidRPr="006A1164">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217171F8">
            <wp:extent cx="2400300" cy="15251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47907" cy="1555368"/>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016C0364"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current</w:t>
      </w:r>
      <w:r w:rsidR="00FD78B5">
        <w:t>ly</w:t>
      </w:r>
      <w:r w:rsidR="00FD78B5">
        <w:t xml:space="preserve"> </w:t>
      </w:r>
      <w:r w:rsidR="00E81702">
        <w:t xml:space="preserve">sampling the </w:t>
      </w:r>
      <w:r w:rsidR="00FD78B5">
        <w:t>object</w:t>
      </w:r>
      <w:r w:rsidR="00E81702">
        <w:t xml:space="preserve"> distance from.</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0A9DAC79" w:rsidR="00FD78B5" w:rsidRPr="00911118" w:rsidRDefault="00FD78B5" w:rsidP="00875614">
      <w:pPr>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5DEE569A" w14:textId="6E2E1F0C"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1EB33148" w:rsidR="00911118" w:rsidRPr="00233823" w:rsidRDefault="003175AC" w:rsidP="00875614">
      <w:pPr>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5B7667DA" w14:textId="5B113607" w:rsidR="00233823" w:rsidRDefault="00CD7216" w:rsidP="00875614">
      <w:pPr>
        <w:rPr>
          <w:rFonts w:eastAsiaTheme="minorEastAsia"/>
        </w:rPr>
      </w:pPr>
      <w:r>
        <w:t xml:space="preserve">Non-uniform scaling distorts the Euclidean spac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w:t>
      </w:r>
      <w:r>
        <w:rPr>
          <w:rFonts w:eastAsiaTheme="minorEastAsia"/>
        </w:rPr>
        <w:t>scaling value.</w:t>
      </w:r>
    </w:p>
    <w:p w14:paraId="3E529145" w14:textId="6E2E301D" w:rsidR="00CD7216" w:rsidRPr="00CD7216" w:rsidRDefault="00CD7216" w:rsidP="00875614">
      <w:pPr>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m:t>
              </m:r>
              <m:r>
                <w:rPr>
                  <w:rFonts w:ascii="Cambria Math" w:hAnsi="Cambria Math"/>
                  <w:vertAlign w:val="subscript"/>
                </w:rPr>
                <m:t>÷s</m:t>
              </m:r>
            </m:e>
          </m:d>
          <m:r>
            <w:rPr>
              <w:rFonts w:ascii="Cambria Math" w:hAnsi="Cambria Math"/>
              <w:vertAlign w:val="subscript"/>
            </w:rPr>
            <m:t>*s</m:t>
          </m:r>
        </m:oMath>
      </m:oMathPara>
    </w:p>
    <w:p w14:paraId="2070737B" w14:textId="2743E322" w:rsidR="00805B3B" w:rsidRPr="00805B3B" w:rsidRDefault="00805B3B" w:rsidP="00805B3B">
      <w:pPr>
        <w:pStyle w:val="Heading3"/>
      </w:pPr>
      <w:bookmarkStart w:id="39" w:name="_Toc99314384"/>
      <w:r>
        <w:t>Lighting / Shading</w:t>
      </w:r>
      <w:bookmarkEnd w:id="39"/>
    </w:p>
    <w:p w14:paraId="34A62ACF" w14:textId="6CF2A83B"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6A1164" w:rsidRPr="006A1164">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2254C2"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0" w:name="_Toc99314385"/>
      <w:r>
        <w:t>Testing</w:t>
      </w:r>
      <w:bookmarkEnd w:id="4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1" w:name="_Toc99314386"/>
      <w:r>
        <w:t>Results</w:t>
      </w:r>
      <w:bookmarkEnd w:id="4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2" w:name="_Toc99314387"/>
      <w:r>
        <w:lastRenderedPageBreak/>
        <w:t>Critical Evaluation</w:t>
      </w:r>
      <w:bookmarkEnd w:id="4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3" w:name="_Toc99314388"/>
      <w:r>
        <w:lastRenderedPageBreak/>
        <w:t>Bibliography</w:t>
      </w:r>
      <w:bookmarkEnd w:id="43"/>
    </w:p>
    <w:sdt>
      <w:sdtPr>
        <w:tag w:val="MENDELEY_BIBLIOGRAPHY"/>
        <w:id w:val="-982470956"/>
        <w:placeholder>
          <w:docPart w:val="DefaultPlaceholder_-1854013440"/>
        </w:placeholder>
      </w:sdtPr>
      <w:sdtEndPr/>
      <w:sdtContent>
        <w:p w14:paraId="4E84F140" w14:textId="77777777" w:rsidR="006A1164" w:rsidRDefault="006A1164">
          <w:pPr>
            <w:autoSpaceDE w:val="0"/>
            <w:autoSpaceDN w:val="0"/>
            <w:ind w:hanging="480"/>
            <w:divId w:val="773289156"/>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5D28013C" w14:textId="77777777" w:rsidR="006A1164" w:rsidRDefault="006A1164">
          <w:pPr>
            <w:autoSpaceDE w:val="0"/>
            <w:autoSpaceDN w:val="0"/>
            <w:ind w:hanging="480"/>
            <w:divId w:val="469983722"/>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2C44498" w14:textId="77777777" w:rsidR="006A1164" w:rsidRDefault="006A1164">
          <w:pPr>
            <w:autoSpaceDE w:val="0"/>
            <w:autoSpaceDN w:val="0"/>
            <w:ind w:hanging="480"/>
            <w:divId w:val="1872112407"/>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1E886758" w14:textId="77777777" w:rsidR="006A1164" w:rsidRDefault="006A1164">
          <w:pPr>
            <w:autoSpaceDE w:val="0"/>
            <w:autoSpaceDN w:val="0"/>
            <w:ind w:hanging="480"/>
            <w:divId w:val="491258088"/>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71F15290" w14:textId="77777777" w:rsidR="006A1164" w:rsidRDefault="006A1164">
          <w:pPr>
            <w:autoSpaceDE w:val="0"/>
            <w:autoSpaceDN w:val="0"/>
            <w:ind w:hanging="480"/>
            <w:divId w:val="1326131462"/>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51F955F9" w14:textId="77777777" w:rsidR="006A1164" w:rsidRDefault="006A1164">
          <w:pPr>
            <w:autoSpaceDE w:val="0"/>
            <w:autoSpaceDN w:val="0"/>
            <w:ind w:hanging="480"/>
            <w:divId w:val="1798646034"/>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65640E71" w14:textId="77777777" w:rsidR="006A1164" w:rsidRDefault="006A1164">
          <w:pPr>
            <w:autoSpaceDE w:val="0"/>
            <w:autoSpaceDN w:val="0"/>
            <w:ind w:hanging="480"/>
            <w:divId w:val="875049356"/>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4A8AEED9" w14:textId="77777777" w:rsidR="006A1164" w:rsidRDefault="006A1164">
          <w:pPr>
            <w:autoSpaceDE w:val="0"/>
            <w:autoSpaceDN w:val="0"/>
            <w:ind w:hanging="480"/>
            <w:divId w:val="1595552562"/>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4EF9E6F4" w14:textId="77777777" w:rsidR="006A1164" w:rsidRDefault="006A1164">
          <w:pPr>
            <w:autoSpaceDE w:val="0"/>
            <w:autoSpaceDN w:val="0"/>
            <w:ind w:hanging="480"/>
            <w:divId w:val="419645167"/>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641DFC99" w14:textId="77777777" w:rsidR="006A1164" w:rsidRDefault="006A1164">
          <w:pPr>
            <w:autoSpaceDE w:val="0"/>
            <w:autoSpaceDN w:val="0"/>
            <w:ind w:hanging="480"/>
            <w:divId w:val="1500001381"/>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6D70713D" w14:textId="77777777" w:rsidR="006A1164" w:rsidRDefault="006A1164">
          <w:pPr>
            <w:autoSpaceDE w:val="0"/>
            <w:autoSpaceDN w:val="0"/>
            <w:ind w:hanging="480"/>
            <w:divId w:val="332731333"/>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DB53470" w14:textId="77777777" w:rsidR="006A1164" w:rsidRDefault="006A1164">
          <w:pPr>
            <w:autoSpaceDE w:val="0"/>
            <w:autoSpaceDN w:val="0"/>
            <w:ind w:hanging="480"/>
            <w:divId w:val="68116948"/>
            <w:rPr>
              <w:rFonts w:eastAsia="Times New Roman"/>
            </w:rPr>
          </w:pPr>
          <w:r>
            <w:rPr>
              <w:rFonts w:eastAsia="Times New Roman"/>
            </w:rPr>
            <w:t xml:space="preserve">Caulfield, B. (2018). </w:t>
          </w:r>
          <w:r>
            <w:rPr>
              <w:rFonts w:eastAsia="Times New Roman"/>
              <w:i/>
              <w:iCs/>
            </w:rPr>
            <w:t>What’s the Difference Between Ray Tracing and Rasterization?</w:t>
          </w:r>
        </w:p>
        <w:p w14:paraId="7BA96927" w14:textId="77777777" w:rsidR="006A1164" w:rsidRDefault="006A1164">
          <w:pPr>
            <w:autoSpaceDE w:val="0"/>
            <w:autoSpaceDN w:val="0"/>
            <w:ind w:hanging="480"/>
            <w:divId w:val="889875545"/>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2D33ED69" w14:textId="77777777" w:rsidR="006A1164" w:rsidRDefault="006A1164">
          <w:pPr>
            <w:autoSpaceDE w:val="0"/>
            <w:autoSpaceDN w:val="0"/>
            <w:ind w:hanging="480"/>
            <w:divId w:val="1198857550"/>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3C27B2E1" w14:textId="77777777" w:rsidR="006A1164" w:rsidRDefault="006A1164">
          <w:pPr>
            <w:autoSpaceDE w:val="0"/>
            <w:autoSpaceDN w:val="0"/>
            <w:ind w:hanging="480"/>
            <w:divId w:val="1088236136"/>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5A06447E" w14:textId="77777777" w:rsidR="006A1164" w:rsidRDefault="006A1164">
          <w:pPr>
            <w:autoSpaceDE w:val="0"/>
            <w:autoSpaceDN w:val="0"/>
            <w:ind w:hanging="480"/>
            <w:divId w:val="196169133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3D7E7F0C" w14:textId="77777777" w:rsidR="006A1164" w:rsidRDefault="006A1164">
          <w:pPr>
            <w:autoSpaceDE w:val="0"/>
            <w:autoSpaceDN w:val="0"/>
            <w:ind w:hanging="480"/>
            <w:divId w:val="714042883"/>
            <w:rPr>
              <w:rFonts w:eastAsia="Times New Roman"/>
            </w:rPr>
          </w:pPr>
          <w:r>
            <w:rPr>
              <w:rFonts w:eastAsia="Times New Roman"/>
            </w:rPr>
            <w:lastRenderedPageBreak/>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38DCD111" w14:textId="77777777" w:rsidR="006A1164" w:rsidRDefault="006A1164">
          <w:pPr>
            <w:autoSpaceDE w:val="0"/>
            <w:autoSpaceDN w:val="0"/>
            <w:ind w:hanging="480"/>
            <w:divId w:val="37170938"/>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0A4D4DA0" w14:textId="77777777" w:rsidR="006A1164" w:rsidRDefault="006A1164">
          <w:pPr>
            <w:autoSpaceDE w:val="0"/>
            <w:autoSpaceDN w:val="0"/>
            <w:ind w:hanging="480"/>
            <w:divId w:val="89786634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2A79B70" w14:textId="77777777" w:rsidR="006A1164" w:rsidRDefault="006A1164">
          <w:pPr>
            <w:autoSpaceDE w:val="0"/>
            <w:autoSpaceDN w:val="0"/>
            <w:ind w:hanging="480"/>
            <w:divId w:val="1067386611"/>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302E6E4" w14:textId="77777777" w:rsidR="006A1164" w:rsidRDefault="006A1164">
          <w:pPr>
            <w:autoSpaceDE w:val="0"/>
            <w:autoSpaceDN w:val="0"/>
            <w:ind w:hanging="480"/>
            <w:divId w:val="599871579"/>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1606C15" w14:textId="77777777" w:rsidR="006A1164" w:rsidRDefault="006A1164">
          <w:pPr>
            <w:autoSpaceDE w:val="0"/>
            <w:autoSpaceDN w:val="0"/>
            <w:ind w:hanging="480"/>
            <w:divId w:val="1527720581"/>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B1F1E67" w14:textId="77777777" w:rsidR="006A1164" w:rsidRDefault="006A1164">
          <w:pPr>
            <w:autoSpaceDE w:val="0"/>
            <w:autoSpaceDN w:val="0"/>
            <w:ind w:hanging="480"/>
            <w:divId w:val="111197569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43DE0572" w14:textId="77777777" w:rsidR="006A1164" w:rsidRDefault="006A1164">
          <w:pPr>
            <w:autoSpaceDE w:val="0"/>
            <w:autoSpaceDN w:val="0"/>
            <w:ind w:hanging="480"/>
            <w:divId w:val="795828938"/>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3783D0D0" w14:textId="77777777" w:rsidR="006A1164" w:rsidRDefault="006A1164">
          <w:pPr>
            <w:autoSpaceDE w:val="0"/>
            <w:autoSpaceDN w:val="0"/>
            <w:ind w:hanging="480"/>
            <w:divId w:val="23680028"/>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6EE92B4" w14:textId="77777777" w:rsidR="006A1164" w:rsidRDefault="006A1164">
          <w:pPr>
            <w:autoSpaceDE w:val="0"/>
            <w:autoSpaceDN w:val="0"/>
            <w:ind w:hanging="480"/>
            <w:divId w:val="1716193570"/>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197EE6C0" w14:textId="77777777" w:rsidR="006A1164" w:rsidRDefault="006A1164">
          <w:pPr>
            <w:autoSpaceDE w:val="0"/>
            <w:autoSpaceDN w:val="0"/>
            <w:ind w:hanging="480"/>
            <w:divId w:val="190514446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46701AF" w14:textId="77777777" w:rsidR="006A1164" w:rsidRDefault="006A1164">
          <w:pPr>
            <w:autoSpaceDE w:val="0"/>
            <w:autoSpaceDN w:val="0"/>
            <w:ind w:hanging="480"/>
            <w:divId w:val="950086366"/>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6EB8574F" w14:textId="77777777" w:rsidR="006A1164" w:rsidRDefault="006A1164">
          <w:pPr>
            <w:autoSpaceDE w:val="0"/>
            <w:autoSpaceDN w:val="0"/>
            <w:ind w:hanging="480"/>
            <w:divId w:val="503663313"/>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30FA6F81" w14:textId="77777777" w:rsidR="006A1164" w:rsidRDefault="006A1164">
          <w:pPr>
            <w:autoSpaceDE w:val="0"/>
            <w:autoSpaceDN w:val="0"/>
            <w:ind w:hanging="480"/>
            <w:divId w:val="151984914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29480CE" w14:textId="77777777" w:rsidR="006A1164" w:rsidRDefault="006A1164">
          <w:pPr>
            <w:autoSpaceDE w:val="0"/>
            <w:autoSpaceDN w:val="0"/>
            <w:ind w:hanging="480"/>
            <w:divId w:val="336276623"/>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661E299D" w14:textId="77777777" w:rsidR="006A1164" w:rsidRDefault="006A1164">
          <w:pPr>
            <w:autoSpaceDE w:val="0"/>
            <w:autoSpaceDN w:val="0"/>
            <w:ind w:hanging="480"/>
            <w:divId w:val="101804109"/>
            <w:rPr>
              <w:rFonts w:eastAsia="Times New Roman"/>
            </w:rPr>
          </w:pPr>
          <w:r>
            <w:rPr>
              <w:rFonts w:eastAsia="Times New Roman"/>
            </w:rPr>
            <w:lastRenderedPageBreak/>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E2F5084" w14:textId="77777777" w:rsidR="006A1164" w:rsidRDefault="006A1164">
          <w:pPr>
            <w:autoSpaceDE w:val="0"/>
            <w:autoSpaceDN w:val="0"/>
            <w:ind w:hanging="480"/>
            <w:divId w:val="1866364430"/>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6830A1AE" w14:textId="77777777" w:rsidR="006A1164" w:rsidRDefault="006A1164">
          <w:pPr>
            <w:autoSpaceDE w:val="0"/>
            <w:autoSpaceDN w:val="0"/>
            <w:ind w:hanging="480"/>
            <w:divId w:val="774981370"/>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2CB78639" w14:textId="77777777" w:rsidR="006A1164" w:rsidRDefault="006A1164">
          <w:pPr>
            <w:autoSpaceDE w:val="0"/>
            <w:autoSpaceDN w:val="0"/>
            <w:ind w:hanging="480"/>
            <w:divId w:val="10042278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17A515C5" w14:textId="77777777" w:rsidR="006A1164" w:rsidRDefault="006A1164">
          <w:pPr>
            <w:autoSpaceDE w:val="0"/>
            <w:autoSpaceDN w:val="0"/>
            <w:ind w:hanging="480"/>
            <w:divId w:val="589965444"/>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3340F0F9" w14:textId="77777777" w:rsidR="006A1164" w:rsidRDefault="006A1164">
          <w:pPr>
            <w:autoSpaceDE w:val="0"/>
            <w:autoSpaceDN w:val="0"/>
            <w:ind w:hanging="480"/>
            <w:divId w:val="1639991772"/>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5D694218" w14:textId="77777777" w:rsidR="006A1164" w:rsidRDefault="006A1164">
          <w:pPr>
            <w:autoSpaceDE w:val="0"/>
            <w:autoSpaceDN w:val="0"/>
            <w:ind w:hanging="480"/>
            <w:divId w:val="49133477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2A19710E" w14:textId="77777777" w:rsidR="006A1164" w:rsidRDefault="006A1164">
          <w:pPr>
            <w:autoSpaceDE w:val="0"/>
            <w:autoSpaceDN w:val="0"/>
            <w:ind w:hanging="480"/>
            <w:divId w:val="245961788"/>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12F3DD" w14:textId="77777777" w:rsidR="006A1164" w:rsidRDefault="006A1164">
          <w:pPr>
            <w:autoSpaceDE w:val="0"/>
            <w:autoSpaceDN w:val="0"/>
            <w:ind w:hanging="480"/>
            <w:divId w:val="1530146071"/>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B222D97" w14:textId="77777777" w:rsidR="006A1164" w:rsidRDefault="006A1164">
          <w:pPr>
            <w:autoSpaceDE w:val="0"/>
            <w:autoSpaceDN w:val="0"/>
            <w:ind w:hanging="480"/>
            <w:divId w:val="1464344653"/>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93BDE8E" w14:textId="77777777" w:rsidR="006A1164" w:rsidRDefault="006A1164">
          <w:pPr>
            <w:autoSpaceDE w:val="0"/>
            <w:autoSpaceDN w:val="0"/>
            <w:ind w:hanging="480"/>
            <w:divId w:val="1060055464"/>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8D5F296" w14:textId="77777777" w:rsidR="006A1164" w:rsidRDefault="006A1164">
          <w:pPr>
            <w:autoSpaceDE w:val="0"/>
            <w:autoSpaceDN w:val="0"/>
            <w:ind w:hanging="480"/>
            <w:divId w:val="683752936"/>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12C827DB" w14:textId="77777777" w:rsidR="006A1164" w:rsidRDefault="006A1164">
          <w:pPr>
            <w:autoSpaceDE w:val="0"/>
            <w:autoSpaceDN w:val="0"/>
            <w:ind w:hanging="480"/>
            <w:divId w:val="164054778"/>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23ADBB5A" w14:textId="77777777" w:rsidR="006A1164" w:rsidRDefault="006A1164">
          <w:pPr>
            <w:autoSpaceDE w:val="0"/>
            <w:autoSpaceDN w:val="0"/>
            <w:ind w:hanging="480"/>
            <w:divId w:val="2107529235"/>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5AF92769" w14:textId="77777777" w:rsidR="006A1164" w:rsidRDefault="006A1164">
          <w:pPr>
            <w:autoSpaceDE w:val="0"/>
            <w:autoSpaceDN w:val="0"/>
            <w:ind w:hanging="480"/>
            <w:divId w:val="2068138167"/>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2369DE6F" w14:textId="77777777" w:rsidR="006A1164" w:rsidRDefault="006A1164">
          <w:pPr>
            <w:autoSpaceDE w:val="0"/>
            <w:autoSpaceDN w:val="0"/>
            <w:ind w:hanging="480"/>
            <w:divId w:val="1089353476"/>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2F870265" w14:textId="77777777" w:rsidR="006A1164" w:rsidRDefault="006A1164">
          <w:pPr>
            <w:autoSpaceDE w:val="0"/>
            <w:autoSpaceDN w:val="0"/>
            <w:ind w:hanging="480"/>
            <w:divId w:val="669872652"/>
            <w:rPr>
              <w:rFonts w:eastAsia="Times New Roman"/>
            </w:rPr>
          </w:pPr>
          <w:proofErr w:type="spellStart"/>
          <w:r>
            <w:rPr>
              <w:rFonts w:eastAsia="Times New Roman"/>
            </w:rPr>
            <w:lastRenderedPageBreak/>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6973ADC3" w14:textId="77777777" w:rsidR="006A1164" w:rsidRDefault="006A1164">
          <w:pPr>
            <w:autoSpaceDE w:val="0"/>
            <w:autoSpaceDN w:val="0"/>
            <w:ind w:hanging="480"/>
            <w:divId w:val="1365011283"/>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15DE0036" w14:textId="77777777" w:rsidR="006A1164" w:rsidRDefault="006A1164">
          <w:pPr>
            <w:autoSpaceDE w:val="0"/>
            <w:autoSpaceDN w:val="0"/>
            <w:ind w:hanging="480"/>
            <w:divId w:val="2031445962"/>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00BAE074" w14:textId="77777777" w:rsidR="006A1164" w:rsidRDefault="006A1164">
          <w:pPr>
            <w:autoSpaceDE w:val="0"/>
            <w:autoSpaceDN w:val="0"/>
            <w:ind w:hanging="480"/>
            <w:divId w:val="1695300265"/>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1C416489" w14:textId="77777777" w:rsidR="006A1164" w:rsidRDefault="006A1164">
          <w:pPr>
            <w:autoSpaceDE w:val="0"/>
            <w:autoSpaceDN w:val="0"/>
            <w:ind w:hanging="480"/>
            <w:divId w:val="1975134564"/>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3BA9D90" w14:textId="77777777" w:rsidR="006A1164" w:rsidRDefault="006A1164">
          <w:pPr>
            <w:autoSpaceDE w:val="0"/>
            <w:autoSpaceDN w:val="0"/>
            <w:ind w:hanging="480"/>
            <w:divId w:val="1722945112"/>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793B485B" w14:textId="77777777" w:rsidR="006A1164" w:rsidRDefault="006A1164">
          <w:pPr>
            <w:autoSpaceDE w:val="0"/>
            <w:autoSpaceDN w:val="0"/>
            <w:ind w:hanging="480"/>
            <w:divId w:val="1347824246"/>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7253C59A" w14:textId="77777777" w:rsidR="006A1164" w:rsidRDefault="006A1164">
          <w:pPr>
            <w:autoSpaceDE w:val="0"/>
            <w:autoSpaceDN w:val="0"/>
            <w:ind w:hanging="480"/>
            <w:divId w:val="40684960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2D094D1" w14:textId="77777777" w:rsidR="006A1164" w:rsidRDefault="006A1164">
          <w:pPr>
            <w:autoSpaceDE w:val="0"/>
            <w:autoSpaceDN w:val="0"/>
            <w:ind w:hanging="480"/>
            <w:divId w:val="633172620"/>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6E9D0BE" w14:textId="77777777" w:rsidR="006A1164" w:rsidRDefault="006A1164">
          <w:pPr>
            <w:autoSpaceDE w:val="0"/>
            <w:autoSpaceDN w:val="0"/>
            <w:ind w:hanging="480"/>
            <w:divId w:val="485055252"/>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32F9F96B" w14:textId="77777777" w:rsidR="006A1164" w:rsidRDefault="006A1164">
          <w:pPr>
            <w:autoSpaceDE w:val="0"/>
            <w:autoSpaceDN w:val="0"/>
            <w:ind w:hanging="480"/>
            <w:divId w:val="99051968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3AE24308" w14:textId="77777777" w:rsidR="006A1164" w:rsidRDefault="006A1164">
          <w:pPr>
            <w:autoSpaceDE w:val="0"/>
            <w:autoSpaceDN w:val="0"/>
            <w:ind w:hanging="480"/>
            <w:divId w:val="53269516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1532567C" w14:textId="77777777" w:rsidR="006A1164" w:rsidRDefault="006A1164">
          <w:pPr>
            <w:autoSpaceDE w:val="0"/>
            <w:autoSpaceDN w:val="0"/>
            <w:ind w:hanging="480"/>
            <w:divId w:val="98535282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472C9EF3" w14:textId="77777777" w:rsidR="006A1164" w:rsidRDefault="006A1164">
          <w:pPr>
            <w:autoSpaceDE w:val="0"/>
            <w:autoSpaceDN w:val="0"/>
            <w:ind w:hanging="480"/>
            <w:divId w:val="1196506909"/>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15DAAA32" w14:textId="77777777" w:rsidR="006A1164" w:rsidRDefault="006A1164">
          <w:pPr>
            <w:autoSpaceDE w:val="0"/>
            <w:autoSpaceDN w:val="0"/>
            <w:ind w:hanging="480"/>
            <w:divId w:val="1416319210"/>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00BFF272" w14:textId="77777777" w:rsidR="006A1164" w:rsidRDefault="006A1164">
          <w:pPr>
            <w:autoSpaceDE w:val="0"/>
            <w:autoSpaceDN w:val="0"/>
            <w:ind w:hanging="480"/>
            <w:divId w:val="1214121927"/>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5EC4AE51" w14:textId="77777777" w:rsidR="006A1164" w:rsidRDefault="006A1164">
          <w:pPr>
            <w:autoSpaceDE w:val="0"/>
            <w:autoSpaceDN w:val="0"/>
            <w:ind w:hanging="480"/>
            <w:divId w:val="1556315318"/>
            <w:rPr>
              <w:rFonts w:eastAsia="Times New Roman"/>
            </w:rPr>
          </w:pPr>
          <w:r>
            <w:rPr>
              <w:rFonts w:eastAsia="Times New Roman"/>
            </w:rPr>
            <w:lastRenderedPageBreak/>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3A604E64" w14:textId="77777777" w:rsidR="006A1164" w:rsidRDefault="006A1164">
          <w:pPr>
            <w:autoSpaceDE w:val="0"/>
            <w:autoSpaceDN w:val="0"/>
            <w:ind w:hanging="480"/>
            <w:divId w:val="1995183900"/>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1BAC2607" w14:textId="77777777" w:rsidR="006A1164" w:rsidRDefault="006A1164">
          <w:pPr>
            <w:autoSpaceDE w:val="0"/>
            <w:autoSpaceDN w:val="0"/>
            <w:ind w:hanging="480"/>
            <w:divId w:val="535510175"/>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363B89E6" w14:textId="77777777" w:rsidR="006A1164" w:rsidRDefault="006A1164">
          <w:pPr>
            <w:autoSpaceDE w:val="0"/>
            <w:autoSpaceDN w:val="0"/>
            <w:ind w:hanging="480"/>
            <w:divId w:val="86783493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25260E9A" w14:textId="77777777" w:rsidR="006A1164" w:rsidRDefault="006A1164">
          <w:pPr>
            <w:autoSpaceDE w:val="0"/>
            <w:autoSpaceDN w:val="0"/>
            <w:ind w:hanging="480"/>
            <w:divId w:val="267663377"/>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 xml:space="preserve">The </w:t>
          </w:r>
          <w:proofErr w:type="spellStart"/>
          <w:r>
            <w:rPr>
              <w:rFonts w:eastAsia="Times New Roman"/>
              <w:i/>
              <w:iCs/>
            </w:rPr>
            <w:t>Phong</w:t>
          </w:r>
          <w:proofErr w:type="spellEnd"/>
          <w:r>
            <w:rPr>
              <w:rFonts w:eastAsia="Times New Roman"/>
              <w:i/>
              <w:iCs/>
            </w:rPr>
            <w:t xml:space="preserve"> illumination model</w:t>
          </w:r>
          <w:r>
            <w:rPr>
              <w:rFonts w:eastAsia="Times New Roman"/>
            </w:rPr>
            <w:t>. [Online]. Available from: https://mtrebi.github.io/2017/01/25/phong-illumination.html. [Accessed: 10 February 2022].</w:t>
          </w:r>
        </w:p>
        <w:p w14:paraId="400AFFD0" w14:textId="77777777" w:rsidR="006A1164" w:rsidRDefault="006A1164">
          <w:pPr>
            <w:autoSpaceDE w:val="0"/>
            <w:autoSpaceDN w:val="0"/>
            <w:ind w:hanging="480"/>
            <w:divId w:val="9884271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104AE8D" w14:textId="77777777" w:rsidR="006A1164" w:rsidRDefault="006A1164">
          <w:pPr>
            <w:autoSpaceDE w:val="0"/>
            <w:autoSpaceDN w:val="0"/>
            <w:ind w:hanging="480"/>
            <w:divId w:val="786508157"/>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2BA8FE7D" w14:textId="77777777" w:rsidR="006A1164" w:rsidRDefault="006A1164">
          <w:pPr>
            <w:autoSpaceDE w:val="0"/>
            <w:autoSpaceDN w:val="0"/>
            <w:ind w:hanging="480"/>
            <w:divId w:val="688608862"/>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0D37BBC9" w14:textId="77777777" w:rsidR="006A1164" w:rsidRDefault="006A1164">
          <w:pPr>
            <w:autoSpaceDE w:val="0"/>
            <w:autoSpaceDN w:val="0"/>
            <w:ind w:hanging="480"/>
            <w:divId w:val="1709065297"/>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2E2BB9BE" w14:textId="77777777" w:rsidR="006A1164" w:rsidRDefault="006A1164">
          <w:pPr>
            <w:autoSpaceDE w:val="0"/>
            <w:autoSpaceDN w:val="0"/>
            <w:ind w:hanging="480"/>
            <w:divId w:val="1723213662"/>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5E817431" w14:textId="77777777" w:rsidR="006A1164" w:rsidRDefault="006A1164">
          <w:pPr>
            <w:autoSpaceDE w:val="0"/>
            <w:autoSpaceDN w:val="0"/>
            <w:ind w:hanging="480"/>
            <w:divId w:val="1245840274"/>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27536CE8" w14:textId="77777777" w:rsidR="006A1164" w:rsidRDefault="006A1164">
          <w:pPr>
            <w:autoSpaceDE w:val="0"/>
            <w:autoSpaceDN w:val="0"/>
            <w:ind w:hanging="480"/>
            <w:divId w:val="1859734341"/>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685CE0F" w14:textId="77777777" w:rsidR="006A1164" w:rsidRDefault="006A1164">
          <w:pPr>
            <w:autoSpaceDE w:val="0"/>
            <w:autoSpaceDN w:val="0"/>
            <w:ind w:hanging="480"/>
            <w:divId w:val="982003829"/>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63EDDC2" w14:textId="77777777" w:rsidR="006A1164" w:rsidRDefault="006A1164">
          <w:pPr>
            <w:autoSpaceDE w:val="0"/>
            <w:autoSpaceDN w:val="0"/>
            <w:ind w:hanging="480"/>
            <w:divId w:val="2111580189"/>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04CE19D2" w:rsidR="00891D24" w:rsidRDefault="006A1164"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4" w:name="_Toc99314389"/>
      <w:r>
        <w:lastRenderedPageBreak/>
        <w:t>Appendices</w:t>
      </w:r>
      <w:bookmarkEnd w:id="44"/>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5" w:name="_Toc99314390"/>
      <w:r>
        <w:t>Appendix 1: Rasterisation</w:t>
      </w:r>
      <w:bookmarkEnd w:id="45"/>
    </w:p>
    <w:p w14:paraId="5CB0A8FC" w14:textId="3E063030" w:rsidR="00B73563" w:rsidRDefault="00B73563" w:rsidP="00B73563">
      <w:pPr>
        <w:spacing w:after="0"/>
      </w:pPr>
      <w:r>
        <w:t>Image by raywenderlich.com (n.d.):</w:t>
      </w:r>
    </w:p>
    <w:p w14:paraId="0E73773C" w14:textId="3240ADEC" w:rsidR="00B73563" w:rsidRDefault="002254C2" w:rsidP="00B73563">
      <w:hyperlink r:id="rId28"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6" w:name="_Toc99314391"/>
      <w:r>
        <w:t xml:space="preserve">Appendix 2: </w:t>
      </w:r>
      <w:r w:rsidR="00603F95">
        <w:t>Recursive Sphere Reflections</w:t>
      </w:r>
      <w:bookmarkEnd w:id="46"/>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2254C2" w:rsidP="00603F95">
      <w:hyperlink r:id="rId29"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7" w:name="_Toc99314392"/>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7"/>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2254C2" w:rsidP="002E027A">
      <w:hyperlink r:id="rId30"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8" w:name="_Toc99314393"/>
      <w:r>
        <w:t xml:space="preserve">Appendix </w:t>
      </w:r>
      <w:r w:rsidR="00BC7EF6">
        <w:t>4</w:t>
      </w:r>
      <w:r>
        <w:t>: Constructive Solid Geometry</w:t>
      </w:r>
      <w:bookmarkEnd w:id="48"/>
    </w:p>
    <w:p w14:paraId="1BFC5B81" w14:textId="7D647DD9" w:rsidR="006E0B0F" w:rsidRDefault="006E0B0F" w:rsidP="006E0B0F">
      <w:pPr>
        <w:spacing w:after="0"/>
      </w:pPr>
      <w:r>
        <w:t>Image by Alec Jacobson (2016):</w:t>
      </w:r>
    </w:p>
    <w:p w14:paraId="2CD93DFC" w14:textId="6D58E878" w:rsidR="006E0B0F" w:rsidRDefault="002254C2" w:rsidP="006E0B0F">
      <w:hyperlink r:id="rId31"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49" w:name="_Toc99314394"/>
      <w:r>
        <w:t>Appendix 5: Elite 1984</w:t>
      </w:r>
      <w:bookmarkEnd w:id="49"/>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2254C2" w:rsidP="006E0B0F">
      <w:hyperlink r:id="rId32"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0" w:name="_Toc99314395"/>
      <w:r>
        <w:t xml:space="preserve">Appendix </w:t>
      </w:r>
      <w:r w:rsidR="006B1763">
        <w:t>6</w:t>
      </w:r>
      <w:r>
        <w:t>: Ray casting diagram and image</w:t>
      </w:r>
      <w:bookmarkEnd w:id="50"/>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1B6D7E19" w:rsidR="006B1763" w:rsidRDefault="006A1164" w:rsidP="006B1763">
          <w:pPr>
            <w:rPr>
              <w:color w:val="000000"/>
            </w:rPr>
          </w:pPr>
          <w:r w:rsidRPr="006A1164">
            <w:rPr>
              <w:color w:val="000000"/>
            </w:rPr>
            <w:t>(</w:t>
          </w:r>
          <w:proofErr w:type="spellStart"/>
          <w:r w:rsidRPr="006A1164">
            <w:rPr>
              <w:color w:val="000000"/>
            </w:rPr>
            <w:t>Sanglard</w:t>
          </w:r>
          <w:proofErr w:type="spellEnd"/>
          <w:r w:rsidRPr="006A1164">
            <w:rPr>
              <w:color w:val="000000"/>
            </w:rPr>
            <w:t>, 2017)</w:t>
          </w:r>
        </w:p>
      </w:sdtContent>
    </w:sdt>
    <w:p w14:paraId="699C3732" w14:textId="2DB42A62" w:rsidR="006B1763" w:rsidRDefault="006B1763" w:rsidP="006B1763">
      <w:pPr>
        <w:pStyle w:val="Heading2"/>
      </w:pPr>
      <w:bookmarkStart w:id="51" w:name="_Toc99314396"/>
      <w:r>
        <w:t xml:space="preserve">Appendix 7: </w:t>
      </w:r>
      <w:r w:rsidRPr="006B1763">
        <w:t xml:space="preserve">Comanche: Maximum </w:t>
      </w:r>
      <w:r>
        <w:t>O</w:t>
      </w:r>
      <w:r w:rsidRPr="006B1763">
        <w:t>verkill</w:t>
      </w:r>
      <w:bookmarkEnd w:id="51"/>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2254C2" w:rsidP="001372D6">
      <w:pPr>
        <w:spacing w:after="0"/>
      </w:pPr>
      <w:hyperlink r:id="rId33"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2" w:name="_Toc99314397"/>
      <w:r>
        <w:t>Appendix 8: Fast vs. Real AO</w:t>
      </w:r>
      <w:bookmarkEnd w:id="52"/>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55150169"/>
        <w:placeholder>
          <w:docPart w:val="DefaultPlaceholder_-1854013440"/>
        </w:placeholder>
      </w:sdtPr>
      <w:sdtEndPr/>
      <w:sdtContent>
        <w:p w14:paraId="5A182E9A" w14:textId="70D2A89C" w:rsidR="008867DA" w:rsidRDefault="006A1164" w:rsidP="008867DA">
          <w:pPr>
            <w:rPr>
              <w:color w:val="000000"/>
            </w:rPr>
          </w:pPr>
          <w:r w:rsidRPr="006A1164">
            <w:rPr>
              <w:color w:val="000000"/>
            </w:rPr>
            <w:t>(</w:t>
          </w:r>
          <w:proofErr w:type="spellStart"/>
          <w:r w:rsidRPr="006A1164">
            <w:rPr>
              <w:color w:val="000000"/>
            </w:rPr>
            <w:t>Zucconi</w:t>
          </w:r>
          <w:proofErr w:type="spellEnd"/>
          <w:r w:rsidRPr="006A1164">
            <w:rPr>
              <w:color w:val="000000"/>
            </w:rPr>
            <w:t>, 2016)</w:t>
          </w:r>
        </w:p>
      </w:sdtContent>
    </w:sdt>
    <w:p w14:paraId="10246A87" w14:textId="73C6A947" w:rsidR="008867DA" w:rsidRDefault="008867DA" w:rsidP="008867DA">
      <w:pPr>
        <w:pStyle w:val="Heading2"/>
      </w:pPr>
      <w:bookmarkStart w:id="53" w:name="_Toc99314398"/>
      <w:r>
        <w:t>Appendix 9: BRDF diagram</w:t>
      </w:r>
      <w:bookmarkEnd w:id="53"/>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2032715680"/>
        <w:placeholder>
          <w:docPart w:val="DefaultPlaceholder_-1854013440"/>
        </w:placeholder>
      </w:sdtPr>
      <w:sdtEndPr/>
      <w:sdtContent>
        <w:p w14:paraId="01B9C829" w14:textId="76ECE6BF" w:rsidR="008867DA" w:rsidRDefault="006A1164" w:rsidP="008867DA">
          <w:pPr>
            <w:rPr>
              <w:color w:val="000000"/>
            </w:rPr>
          </w:pPr>
          <w:r w:rsidRPr="006A1164">
            <w:rPr>
              <w:color w:val="000000"/>
            </w:rPr>
            <w:t>(</w:t>
          </w:r>
          <w:proofErr w:type="spellStart"/>
          <w:r w:rsidRPr="006A1164">
            <w:rPr>
              <w:color w:val="000000"/>
            </w:rPr>
            <w:t>Boksansky</w:t>
          </w:r>
          <w:proofErr w:type="spellEnd"/>
          <w:r w:rsidRPr="006A1164">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51B12" w14:textId="77777777" w:rsidR="002254C2" w:rsidRDefault="002254C2" w:rsidP="002A2A28">
      <w:pPr>
        <w:spacing w:after="0" w:line="240" w:lineRule="auto"/>
      </w:pPr>
      <w:r>
        <w:separator/>
      </w:r>
    </w:p>
  </w:endnote>
  <w:endnote w:type="continuationSeparator" w:id="0">
    <w:p w14:paraId="3A29AB51" w14:textId="77777777" w:rsidR="002254C2" w:rsidRDefault="002254C2"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D754F" w14:textId="77777777" w:rsidR="002254C2" w:rsidRDefault="002254C2" w:rsidP="002A2A28">
      <w:pPr>
        <w:spacing w:after="0" w:line="240" w:lineRule="auto"/>
      </w:pPr>
      <w:r>
        <w:separator/>
      </w:r>
    </w:p>
  </w:footnote>
  <w:footnote w:type="continuationSeparator" w:id="0">
    <w:p w14:paraId="37DB67C3" w14:textId="77777777" w:rsidR="002254C2" w:rsidRDefault="002254C2"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sFABMElp4tAAAA"/>
  </w:docVars>
  <w:rsids>
    <w:rsidRoot w:val="00302D42"/>
    <w:rsid w:val="000048A3"/>
    <w:rsid w:val="00007397"/>
    <w:rsid w:val="000075E3"/>
    <w:rsid w:val="000145CA"/>
    <w:rsid w:val="0001556F"/>
    <w:rsid w:val="00022DF8"/>
    <w:rsid w:val="000242BD"/>
    <w:rsid w:val="00024DE8"/>
    <w:rsid w:val="00025150"/>
    <w:rsid w:val="000276D7"/>
    <w:rsid w:val="0003014F"/>
    <w:rsid w:val="00030A7F"/>
    <w:rsid w:val="000312F9"/>
    <w:rsid w:val="00031E65"/>
    <w:rsid w:val="00033D6A"/>
    <w:rsid w:val="0003495B"/>
    <w:rsid w:val="00037332"/>
    <w:rsid w:val="000460E4"/>
    <w:rsid w:val="00046576"/>
    <w:rsid w:val="000522C3"/>
    <w:rsid w:val="00052318"/>
    <w:rsid w:val="00055371"/>
    <w:rsid w:val="0005781E"/>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C1A66"/>
    <w:rsid w:val="000C6AB3"/>
    <w:rsid w:val="000C6F46"/>
    <w:rsid w:val="000D66DE"/>
    <w:rsid w:val="000E4382"/>
    <w:rsid w:val="000E4C92"/>
    <w:rsid w:val="000F0E01"/>
    <w:rsid w:val="000F658F"/>
    <w:rsid w:val="00100F24"/>
    <w:rsid w:val="00105EC8"/>
    <w:rsid w:val="00111EED"/>
    <w:rsid w:val="00116317"/>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5512"/>
    <w:rsid w:val="0024566D"/>
    <w:rsid w:val="002477D6"/>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6692"/>
    <w:rsid w:val="002D6D98"/>
    <w:rsid w:val="002E027A"/>
    <w:rsid w:val="002E03DC"/>
    <w:rsid w:val="002E29E7"/>
    <w:rsid w:val="002E43CD"/>
    <w:rsid w:val="002E4889"/>
    <w:rsid w:val="002E716B"/>
    <w:rsid w:val="002F3CEB"/>
    <w:rsid w:val="00302D42"/>
    <w:rsid w:val="00305C83"/>
    <w:rsid w:val="00307353"/>
    <w:rsid w:val="00307A2E"/>
    <w:rsid w:val="00311959"/>
    <w:rsid w:val="00315AC5"/>
    <w:rsid w:val="003175AC"/>
    <w:rsid w:val="003215F4"/>
    <w:rsid w:val="00324557"/>
    <w:rsid w:val="00333FE1"/>
    <w:rsid w:val="0033773C"/>
    <w:rsid w:val="003539E6"/>
    <w:rsid w:val="00356C8A"/>
    <w:rsid w:val="00364D22"/>
    <w:rsid w:val="003677A0"/>
    <w:rsid w:val="00370DD5"/>
    <w:rsid w:val="0037333A"/>
    <w:rsid w:val="00376F56"/>
    <w:rsid w:val="00377754"/>
    <w:rsid w:val="00381B94"/>
    <w:rsid w:val="00384DC1"/>
    <w:rsid w:val="0038670B"/>
    <w:rsid w:val="00387471"/>
    <w:rsid w:val="0039141B"/>
    <w:rsid w:val="003927D3"/>
    <w:rsid w:val="003A0518"/>
    <w:rsid w:val="003A7259"/>
    <w:rsid w:val="003A7A62"/>
    <w:rsid w:val="003A7FEA"/>
    <w:rsid w:val="003B4DA4"/>
    <w:rsid w:val="003B6BD1"/>
    <w:rsid w:val="003B7769"/>
    <w:rsid w:val="003C3207"/>
    <w:rsid w:val="003C3CAF"/>
    <w:rsid w:val="003C72AE"/>
    <w:rsid w:val="003D02E6"/>
    <w:rsid w:val="003D495A"/>
    <w:rsid w:val="003D4E42"/>
    <w:rsid w:val="003D50C7"/>
    <w:rsid w:val="003D7D28"/>
    <w:rsid w:val="003E6607"/>
    <w:rsid w:val="003F6D54"/>
    <w:rsid w:val="00400001"/>
    <w:rsid w:val="00401616"/>
    <w:rsid w:val="0040246F"/>
    <w:rsid w:val="00404C25"/>
    <w:rsid w:val="00407443"/>
    <w:rsid w:val="0041102D"/>
    <w:rsid w:val="00412466"/>
    <w:rsid w:val="00423372"/>
    <w:rsid w:val="00426E5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69E"/>
    <w:rsid w:val="00520D2B"/>
    <w:rsid w:val="0052397D"/>
    <w:rsid w:val="00524470"/>
    <w:rsid w:val="00524DB1"/>
    <w:rsid w:val="005316A0"/>
    <w:rsid w:val="00531930"/>
    <w:rsid w:val="00554B72"/>
    <w:rsid w:val="005553C7"/>
    <w:rsid w:val="00556125"/>
    <w:rsid w:val="00560189"/>
    <w:rsid w:val="005654E0"/>
    <w:rsid w:val="00567A0E"/>
    <w:rsid w:val="00570350"/>
    <w:rsid w:val="0057523F"/>
    <w:rsid w:val="00582EB2"/>
    <w:rsid w:val="0058715C"/>
    <w:rsid w:val="00587E8D"/>
    <w:rsid w:val="005A5C47"/>
    <w:rsid w:val="005A68E9"/>
    <w:rsid w:val="005B10AA"/>
    <w:rsid w:val="005B441C"/>
    <w:rsid w:val="005B7E6F"/>
    <w:rsid w:val="005C3EE4"/>
    <w:rsid w:val="005C4CF2"/>
    <w:rsid w:val="005C4EFD"/>
    <w:rsid w:val="005D0C47"/>
    <w:rsid w:val="005D1B94"/>
    <w:rsid w:val="005D1F1C"/>
    <w:rsid w:val="005D24C8"/>
    <w:rsid w:val="005E4F63"/>
    <w:rsid w:val="005F6FEA"/>
    <w:rsid w:val="00603F95"/>
    <w:rsid w:val="00611EC4"/>
    <w:rsid w:val="00613C86"/>
    <w:rsid w:val="00623092"/>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47F9"/>
    <w:rsid w:val="006E5CC4"/>
    <w:rsid w:val="006E74B1"/>
    <w:rsid w:val="007032D1"/>
    <w:rsid w:val="007055C2"/>
    <w:rsid w:val="00711E52"/>
    <w:rsid w:val="007269F5"/>
    <w:rsid w:val="00741DFD"/>
    <w:rsid w:val="007454EB"/>
    <w:rsid w:val="00745F9B"/>
    <w:rsid w:val="00750C22"/>
    <w:rsid w:val="0075210D"/>
    <w:rsid w:val="007607B2"/>
    <w:rsid w:val="00764961"/>
    <w:rsid w:val="00782A91"/>
    <w:rsid w:val="007845FA"/>
    <w:rsid w:val="00785081"/>
    <w:rsid w:val="0079169D"/>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05B3B"/>
    <w:rsid w:val="008102C3"/>
    <w:rsid w:val="00830716"/>
    <w:rsid w:val="0083300B"/>
    <w:rsid w:val="00841625"/>
    <w:rsid w:val="00841B86"/>
    <w:rsid w:val="00842AB1"/>
    <w:rsid w:val="00843131"/>
    <w:rsid w:val="00852B70"/>
    <w:rsid w:val="008558CD"/>
    <w:rsid w:val="00855F37"/>
    <w:rsid w:val="00867FAD"/>
    <w:rsid w:val="00870AB1"/>
    <w:rsid w:val="00875614"/>
    <w:rsid w:val="008820AD"/>
    <w:rsid w:val="008830ED"/>
    <w:rsid w:val="00885E62"/>
    <w:rsid w:val="008867DA"/>
    <w:rsid w:val="00890521"/>
    <w:rsid w:val="00891D24"/>
    <w:rsid w:val="008A6D0D"/>
    <w:rsid w:val="008B0652"/>
    <w:rsid w:val="008B179D"/>
    <w:rsid w:val="008B3996"/>
    <w:rsid w:val="008B4525"/>
    <w:rsid w:val="008B6705"/>
    <w:rsid w:val="008C1079"/>
    <w:rsid w:val="008C1568"/>
    <w:rsid w:val="008C4E5A"/>
    <w:rsid w:val="008D103E"/>
    <w:rsid w:val="008D2AD8"/>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41CDF"/>
    <w:rsid w:val="00943723"/>
    <w:rsid w:val="00953429"/>
    <w:rsid w:val="00953A6F"/>
    <w:rsid w:val="009572FA"/>
    <w:rsid w:val="00962F19"/>
    <w:rsid w:val="00980B63"/>
    <w:rsid w:val="009835D3"/>
    <w:rsid w:val="009A6BD6"/>
    <w:rsid w:val="009B24D8"/>
    <w:rsid w:val="009B2DDF"/>
    <w:rsid w:val="009B31B1"/>
    <w:rsid w:val="009B593F"/>
    <w:rsid w:val="009C0ADF"/>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01F4"/>
    <w:rsid w:val="00A044FA"/>
    <w:rsid w:val="00A07F69"/>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544C3"/>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A6"/>
    <w:rsid w:val="00B1023C"/>
    <w:rsid w:val="00B11963"/>
    <w:rsid w:val="00B141DC"/>
    <w:rsid w:val="00B149FA"/>
    <w:rsid w:val="00B25384"/>
    <w:rsid w:val="00B3000D"/>
    <w:rsid w:val="00B37014"/>
    <w:rsid w:val="00B3770F"/>
    <w:rsid w:val="00B41990"/>
    <w:rsid w:val="00B42EAC"/>
    <w:rsid w:val="00B4550E"/>
    <w:rsid w:val="00B505C1"/>
    <w:rsid w:val="00B507EB"/>
    <w:rsid w:val="00B531E7"/>
    <w:rsid w:val="00B555C2"/>
    <w:rsid w:val="00B6031C"/>
    <w:rsid w:val="00B607A6"/>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4334"/>
    <w:rsid w:val="00BE4B3C"/>
    <w:rsid w:val="00BE528A"/>
    <w:rsid w:val="00BE754D"/>
    <w:rsid w:val="00C04A46"/>
    <w:rsid w:val="00C04F61"/>
    <w:rsid w:val="00C1049E"/>
    <w:rsid w:val="00C1465A"/>
    <w:rsid w:val="00C212B5"/>
    <w:rsid w:val="00C24795"/>
    <w:rsid w:val="00C259D5"/>
    <w:rsid w:val="00C32149"/>
    <w:rsid w:val="00C361AE"/>
    <w:rsid w:val="00C40658"/>
    <w:rsid w:val="00C512EE"/>
    <w:rsid w:val="00C517C0"/>
    <w:rsid w:val="00C543F7"/>
    <w:rsid w:val="00C559D6"/>
    <w:rsid w:val="00C66336"/>
    <w:rsid w:val="00C71589"/>
    <w:rsid w:val="00C747D5"/>
    <w:rsid w:val="00C77E8F"/>
    <w:rsid w:val="00C87AB1"/>
    <w:rsid w:val="00C910F3"/>
    <w:rsid w:val="00C92535"/>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A14E0"/>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06CF"/>
    <w:rsid w:val="00E3526F"/>
    <w:rsid w:val="00E42E92"/>
    <w:rsid w:val="00E4413B"/>
    <w:rsid w:val="00E5180C"/>
    <w:rsid w:val="00E62125"/>
    <w:rsid w:val="00E66E55"/>
    <w:rsid w:val="00E715F4"/>
    <w:rsid w:val="00E72923"/>
    <w:rsid w:val="00E74E6B"/>
    <w:rsid w:val="00E75576"/>
    <w:rsid w:val="00E81702"/>
    <w:rsid w:val="00E83A3B"/>
    <w:rsid w:val="00E8752E"/>
    <w:rsid w:val="00E90350"/>
    <w:rsid w:val="00E92D2A"/>
    <w:rsid w:val="00EA0048"/>
    <w:rsid w:val="00EA6784"/>
    <w:rsid w:val="00EA72A3"/>
    <w:rsid w:val="00EB23AB"/>
    <w:rsid w:val="00EB26F3"/>
    <w:rsid w:val="00EC18C9"/>
    <w:rsid w:val="00EC5784"/>
    <w:rsid w:val="00ED15B6"/>
    <w:rsid w:val="00ED4796"/>
    <w:rsid w:val="00ED7969"/>
    <w:rsid w:val="00EE0859"/>
    <w:rsid w:val="00EE4C68"/>
    <w:rsid w:val="00EE7575"/>
    <w:rsid w:val="00EF143A"/>
    <w:rsid w:val="00EF38A6"/>
    <w:rsid w:val="00EF419D"/>
    <w:rsid w:val="00F11DA2"/>
    <w:rsid w:val="00F12851"/>
    <w:rsid w:val="00F23172"/>
    <w:rsid w:val="00F23F89"/>
    <w:rsid w:val="00F250DB"/>
    <w:rsid w:val="00F379E1"/>
    <w:rsid w:val="00F47AB7"/>
    <w:rsid w:val="00F5099E"/>
    <w:rsid w:val="00F50A53"/>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216"/>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abandonwaredos.com/abandonware-screenshot.php?gid=1409&amp;idi=YWJhbl9pbWdfc2NyZWVucy9jb21hbmNoZW1heGltdW0tMy5qcGc=&amp;tit=comanche-maximum-overkil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blog.three-eyed-games.com/2018/05/03/gpu-ray-tracing-in-unity-par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s://whengameswereking.wordpress.com/2016/12/08/elite-1984/"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hyperlink" Target="https://www.raywenderlich.com/books/metal-by-tutorials/v2.0/chapters/3-the-rendering-pipeline"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advances.realtimerendering.com/s2015/AlexEvans_SIGGRAPH-2015-sml.pdf"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74877"/>
    <w:rsid w:val="001F14BC"/>
    <w:rsid w:val="0023109B"/>
    <w:rsid w:val="002A2B9B"/>
    <w:rsid w:val="00324A70"/>
    <w:rsid w:val="00325254"/>
    <w:rsid w:val="00352283"/>
    <w:rsid w:val="0036128B"/>
    <w:rsid w:val="00364A3A"/>
    <w:rsid w:val="003735A5"/>
    <w:rsid w:val="00390585"/>
    <w:rsid w:val="003B1FE9"/>
    <w:rsid w:val="003B41A0"/>
    <w:rsid w:val="00447AF0"/>
    <w:rsid w:val="004618C5"/>
    <w:rsid w:val="004B4CAF"/>
    <w:rsid w:val="004D1CCF"/>
    <w:rsid w:val="00547003"/>
    <w:rsid w:val="00560743"/>
    <w:rsid w:val="00561553"/>
    <w:rsid w:val="00584CDB"/>
    <w:rsid w:val="005E2F7B"/>
    <w:rsid w:val="005F3F79"/>
    <w:rsid w:val="00613EF2"/>
    <w:rsid w:val="006331EC"/>
    <w:rsid w:val="006A1287"/>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5B36"/>
    <w:rsid w:val="00B517C3"/>
    <w:rsid w:val="00B61CD8"/>
    <w:rsid w:val="00B70926"/>
    <w:rsid w:val="00BA2228"/>
    <w:rsid w:val="00BC762F"/>
    <w:rsid w:val="00BE2CCE"/>
    <w:rsid w:val="00C046F3"/>
    <w:rsid w:val="00C0656D"/>
    <w:rsid w:val="00C07503"/>
    <w:rsid w:val="00C46C5F"/>
    <w:rsid w:val="00C66E09"/>
    <w:rsid w:val="00C71B71"/>
    <w:rsid w:val="00D1015A"/>
    <w:rsid w:val="00D645A3"/>
    <w:rsid w:val="00D67879"/>
    <w:rsid w:val="00DB0551"/>
    <w:rsid w:val="00DE683E"/>
    <w:rsid w:val="00E00324"/>
    <w:rsid w:val="00E24187"/>
    <w:rsid w:val="00E43CD0"/>
    <w:rsid w:val="00E72788"/>
    <w:rsid w:val="00E949C2"/>
    <w:rsid w:val="00EB6D93"/>
    <w:rsid w:val="00ED1BC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287"/>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618b1ed5-5176-44de-9757-6646ee2b7b7f&quot;,&quot;properties&quot;:{&quot;noteIndex&quot;:0},&quot;isEdited&quot;:false,&quot;manualOverride&quot;:{&quot;isManuallyOverridden&quot;:false,&quot;citeprocText&quot;:&quot;(Trebino, 2017)&quot;,&quot;manualOverrideText&quot;:&quot;&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isTemporary&quot;:false}],&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quot;},{&quot;citationID&quot;:&quot;MENDELEY_CITATION_cfeb95d8-557e-4e54-b6da-faa4dec5a6ec&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D&quot;:&quot;MENDELEY_CITATION_48978575-0964-4c2c-9d9f-86ca067b7aac&quot;,&quot;properties&quot;:{&quot;noteIndex&quot;:0},&quot;isEdited&quot;:false,&quot;manualOverride&quot;:{&quot;isManuallyOverridden&quot;:false,&quot;citeprocText&quot;:&quot;(Papas, 2010)&quot;,&quot;manualOverrideText&quot;:&quot;&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isTemporary&quot;:false}],&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1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isTemporary&quot;:false}]},{&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7ceac00f-1009-42d8-9628-01b03cdd1a86&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18c75772-d302-4be5-bfa0-6de1ff9c3a30&quot;,&quot;properties&quot;:{&quot;noteIndex&quot;:0},&quot;isEdited&quot;:false,&quot;manualOverride&quot;:{&quot;isManuallyOverridden&quot;:false,&quot;citeprocText&quot;:&quot;(CodeBlocks, 2022)&quot;,&quot;manualOverrideText&quot;:&quot;&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isTemporary&quot;:false}],&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quot;},{&quot;citationID&quot;:&quot;MENDELEY_CITATION_56bd0ad1-31da-4a20-bee0-a342c7c51639&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b7ec9679-d1e6-46b0-95c4-949b7a615eec&quot;,&quot;properties&quot;:{&quot;noteIndex&quot;:0},&quot;isEdited&quot;:false,&quot;manualOverride&quot;:{&quot;isManuallyOverridden&quot;:false,&quot;citeprocText&quot;:&quot;(Günther, 2020)&quot;,&quot;manualOverrideText&quot;:&quot;&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isTemporary&quot;:false}],&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quot;},{&quot;citationID&quot;:&quot;MENDELEY_CITATION_e867ea6c-d5ce-47ff-af87-71a2083b3285&quot;,&quot;properties&quot;:{&quot;noteIndex&quot;:0},&quot;isEdited&quot;:false,&quot;manualOverride&quot;:{&quot;isManuallyOverridden&quot;:false,&quot;citeprocText&quot;:&quot;(SlikSVN, 2022)&quot;,&quot;manualOverrideText&quot;:&quot;&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isTemporary&quot;:false}],&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quot;},{&quot;citationID&quot;:&quot;MENDELEY_CITATION_0ef34e86-a5ec-4ef7-9d8a-d1a966b49c3e&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64ae1b8-5a53-4c6a-90c0-b6d1524c46ac&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9ee0ea5-1b34-47f0-aa09-eb25b1e65f77&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7edbb71d-a6da-42e1-a0ea-19cf8b51ed24&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a3e6f9f2-f342-4adf-8d82-b37b4c394af4&quot;,&quot;properties&quot;:{&quot;noteIndex&quot;:0},&quot;isEdited&quot;:false,&quot;manualOverride&quot;:{&quot;isManuallyOverridden&quot;:false,&quot;citeprocText&quot;:&quot;(Cornut, 2021)&quot;,&quot;manualOverrideText&quot;:&quot;&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quot;},{&quot;citationID&quot;:&quot;MENDELEY_CITATION_8e90b49e-0d85-4235-a4ad-cc1b28933327&quot;,&quot;properties&quot;:{&quot;noteIndex&quot;:0},&quot;isEdited&quot;:false,&quot;manualOverride&quot;:{&quot;isManuallyOverridden&quot;:false,&quot;citeprocText&quot;:&quot;(Mettke, 2022)&quot;,&quot;manualOverrideText&quot;:&quot;&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isTemporary&quot;:false}],&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quot;},{&quot;citationID&quot;:&quot;MENDELEY_CITATION_4607c5d3-c041-49e8-9fb5-9d5074c4c091&quot;,&quot;properties&quot;:{&quot;noteIndex&quot;:0},&quot;isEdited&quot;:false,&quot;manualOverride&quot;:{&quot;isManuallyOverridden&quot;:false,&quot;citeprocText&quot;:&quot;(Microsoft, 2022)&quot;,&quot;manualOverrideText&quot;:&quot;&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isTemporary&quot;:false}],&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quot;},{&quot;citationID&quot;:&quot;MENDELEY_CITATION_34cbe695-918d-4305-8693-6ca496f5c263&quot;,&quot;properties&quot;:{&quot;noteIndex&quot;:0},&quot;isEdited&quot;:false,&quot;manualOverride&quot;:{&quot;isManuallyOverridden&quot;:false,&quot;citeprocText&quot;:&quot;(bkaradzic, 2022)&quot;,&quot;manualOverrideText&quot;:&quot;&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isTemporary&quot;:false}],&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4ad92338-10f1-44c4-ae43-88161c0d0a1a&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bdb89c14-50f7-447a-aa4b-0285dca55426&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ee834bd5-263c-47f5-8915-8420dcaec181&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43</TotalTime>
  <Pages>33</Pages>
  <Words>10680</Words>
  <Characters>60877</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7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59</cp:revision>
  <dcterms:created xsi:type="dcterms:W3CDTF">2019-10-07T13:16:00Z</dcterms:created>
  <dcterms:modified xsi:type="dcterms:W3CDTF">2022-03-28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